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E8727" w14:textId="790E03E5" w:rsidR="00E05B9E" w:rsidRPr="00FA7929" w:rsidRDefault="00E05B9E" w:rsidP="00340C7F">
      <w:pPr>
        <w:pStyle w:val="ListParagraph"/>
        <w:numPr>
          <w:ilvl w:val="0"/>
          <w:numId w:val="1"/>
        </w:numPr>
        <w:spacing w:line="360" w:lineRule="auto"/>
        <w:rPr>
          <w:b/>
        </w:rPr>
      </w:pPr>
      <w:r w:rsidRPr="00FA7929">
        <w:rPr>
          <w:b/>
        </w:rPr>
        <w:t xml:space="preserve">What is .Net framework? </w:t>
      </w:r>
    </w:p>
    <w:p w14:paraId="3AB091BF" w14:textId="190A8C86" w:rsidR="00401BB6" w:rsidRPr="00FA7929" w:rsidRDefault="009E3BBD" w:rsidP="00340C7F">
      <w:pPr>
        <w:pStyle w:val="ListParagraph"/>
        <w:spacing w:line="360" w:lineRule="auto"/>
      </w:pPr>
      <w:r w:rsidRPr="00FA7929">
        <w:t xml:space="preserve">.NET is network enabled technology which provides the facility to develop, run and deploy the .net based applications. It also </w:t>
      </w:r>
      <w:proofErr w:type="gramStart"/>
      <w:r w:rsidRPr="00FA7929">
        <w:t>provide</w:t>
      </w:r>
      <w:proofErr w:type="gramEnd"/>
      <w:r w:rsidRPr="00FA7929">
        <w:t xml:space="preserve"> the interoperability between different platforms.</w:t>
      </w:r>
    </w:p>
    <w:p w14:paraId="0253991F" w14:textId="2342689D" w:rsidR="00E05B9E" w:rsidRPr="00FA7929" w:rsidRDefault="00E05B9E" w:rsidP="00340C7F">
      <w:pPr>
        <w:pStyle w:val="ListParagraph"/>
        <w:numPr>
          <w:ilvl w:val="0"/>
          <w:numId w:val="1"/>
        </w:numPr>
        <w:spacing w:line="360" w:lineRule="auto"/>
        <w:rPr>
          <w:b/>
        </w:rPr>
      </w:pPr>
      <w:r w:rsidRPr="00FA7929">
        <w:rPr>
          <w:b/>
        </w:rPr>
        <w:t xml:space="preserve">Different Versions of .Net framework? </w:t>
      </w:r>
    </w:p>
    <w:p w14:paraId="45B41B3D" w14:textId="77777777" w:rsidR="009E3BBD" w:rsidRPr="00FA7929" w:rsidRDefault="009E3BBD" w:rsidP="00340C7F">
      <w:pPr>
        <w:pStyle w:val="ListParagraph"/>
        <w:spacing w:line="360" w:lineRule="auto"/>
        <w:rPr>
          <w:b/>
        </w:rPr>
      </w:pPr>
    </w:p>
    <w:p w14:paraId="5C25E558" w14:textId="786F106F" w:rsidR="00E05B9E" w:rsidRPr="00FA7929" w:rsidRDefault="00E05B9E" w:rsidP="00340C7F">
      <w:pPr>
        <w:pStyle w:val="ListParagraph"/>
        <w:numPr>
          <w:ilvl w:val="0"/>
          <w:numId w:val="1"/>
        </w:numPr>
        <w:spacing w:line="360" w:lineRule="auto"/>
        <w:rPr>
          <w:b/>
        </w:rPr>
      </w:pPr>
      <w:r w:rsidRPr="00FA7929">
        <w:rPr>
          <w:b/>
        </w:rPr>
        <w:t xml:space="preserve">What is latest .Net framework and Vs available? </w:t>
      </w:r>
    </w:p>
    <w:p w14:paraId="57D67D04" w14:textId="684E8E41" w:rsidR="009E3BBD" w:rsidRPr="00FA7929" w:rsidRDefault="009E3BBD" w:rsidP="00340C7F">
      <w:pPr>
        <w:pStyle w:val="ListParagraph"/>
        <w:spacing w:line="360" w:lineRule="auto"/>
      </w:pPr>
      <w:r w:rsidRPr="00FA7929">
        <w:t>4.7.1</w:t>
      </w:r>
    </w:p>
    <w:p w14:paraId="34DC4BD2" w14:textId="28B44009" w:rsidR="00E05B9E" w:rsidRPr="00FA7929" w:rsidRDefault="00E05B9E" w:rsidP="00340C7F">
      <w:pPr>
        <w:pStyle w:val="ListParagraph"/>
        <w:numPr>
          <w:ilvl w:val="0"/>
          <w:numId w:val="1"/>
        </w:numPr>
        <w:spacing w:line="360" w:lineRule="auto"/>
        <w:rPr>
          <w:b/>
        </w:rPr>
      </w:pPr>
      <w:r w:rsidRPr="00FA7929">
        <w:rPr>
          <w:b/>
        </w:rPr>
        <w:t xml:space="preserve">What is OOPS? Important OOPS concepts? </w:t>
      </w:r>
    </w:p>
    <w:p w14:paraId="26096CBE" w14:textId="59720561" w:rsidR="009E3BBD" w:rsidRPr="00FA7929" w:rsidRDefault="00A41608" w:rsidP="00340C7F">
      <w:pPr>
        <w:pStyle w:val="ListParagraph"/>
        <w:spacing w:line="360" w:lineRule="auto"/>
      </w:pPr>
      <w:r w:rsidRPr="00FA7929">
        <w:t xml:space="preserve">Object Oriented </w:t>
      </w:r>
      <w:r w:rsidR="007411E2" w:rsidRPr="00FA7929">
        <w:t>Programming Structure. It is a set of rules.</w:t>
      </w:r>
    </w:p>
    <w:p w14:paraId="02558285" w14:textId="06452F49" w:rsidR="00E05B9E" w:rsidRPr="00FA7929" w:rsidRDefault="00E05B9E" w:rsidP="00340C7F">
      <w:pPr>
        <w:pStyle w:val="ListParagraph"/>
        <w:numPr>
          <w:ilvl w:val="0"/>
          <w:numId w:val="1"/>
        </w:numPr>
        <w:spacing w:line="360" w:lineRule="auto"/>
        <w:rPr>
          <w:b/>
        </w:rPr>
      </w:pPr>
      <w:r w:rsidRPr="00FA7929">
        <w:rPr>
          <w:b/>
        </w:rPr>
        <w:t>What is Class and how to declare the class?</w:t>
      </w:r>
    </w:p>
    <w:p w14:paraId="2733BD37" w14:textId="35727085" w:rsidR="007411E2" w:rsidRPr="00FA7929" w:rsidRDefault="007411E2" w:rsidP="00340C7F">
      <w:pPr>
        <w:pStyle w:val="ListParagraph"/>
        <w:spacing w:line="360" w:lineRule="auto"/>
      </w:pPr>
      <w:r w:rsidRPr="00FA7929">
        <w:t>Class is an object</w:t>
      </w:r>
    </w:p>
    <w:p w14:paraId="46539505" w14:textId="77777777" w:rsidR="00026512" w:rsidRPr="00026512" w:rsidRDefault="00E05B9E" w:rsidP="00381F5B">
      <w:pPr>
        <w:pStyle w:val="ListParagraph"/>
        <w:numPr>
          <w:ilvl w:val="0"/>
          <w:numId w:val="1"/>
        </w:numPr>
        <w:spacing w:after="0" w:line="360" w:lineRule="auto"/>
      </w:pPr>
      <w:r w:rsidRPr="00026512">
        <w:rPr>
          <w:b/>
        </w:rPr>
        <w:t>What is object and how to declare the Object?</w:t>
      </w:r>
    </w:p>
    <w:p w14:paraId="197B6C71" w14:textId="09C9E397" w:rsidR="007411E2" w:rsidRPr="00FA7929" w:rsidRDefault="007411E2" w:rsidP="00026512">
      <w:pPr>
        <w:pStyle w:val="ListParagraph"/>
        <w:spacing w:after="0" w:line="360" w:lineRule="auto"/>
      </w:pPr>
      <w:r w:rsidRPr="00FA7929">
        <w:t>Object is basically an instance of class. It allocated the memory to access the members of class.</w:t>
      </w:r>
    </w:p>
    <w:p w14:paraId="41EB5E96" w14:textId="212CBEBF" w:rsidR="007411E2" w:rsidRPr="00FA7929" w:rsidRDefault="007411E2" w:rsidP="00026512">
      <w:pPr>
        <w:spacing w:after="0" w:line="360" w:lineRule="auto"/>
        <w:ind w:left="720"/>
      </w:pPr>
      <w:proofErr w:type="gramStart"/>
      <w:r w:rsidRPr="00FA7929">
        <w:t>Ex :</w:t>
      </w:r>
      <w:proofErr w:type="gramEnd"/>
      <w:r w:rsidRPr="00FA7929">
        <w:t xml:space="preserve"> </w:t>
      </w:r>
      <w:proofErr w:type="spellStart"/>
      <w:r w:rsidRPr="00FA7929">
        <w:t>ClassName</w:t>
      </w:r>
      <w:proofErr w:type="spellEnd"/>
      <w:r w:rsidRPr="00FA7929">
        <w:t xml:space="preserve"> </w:t>
      </w:r>
      <w:proofErr w:type="spellStart"/>
      <w:r w:rsidRPr="00FA7929">
        <w:t>ObjectName</w:t>
      </w:r>
      <w:proofErr w:type="spellEnd"/>
      <w:r w:rsidRPr="00FA7929">
        <w:t xml:space="preserve"> = new </w:t>
      </w:r>
      <w:proofErr w:type="spellStart"/>
      <w:r w:rsidRPr="00FA7929">
        <w:t>ClassName</w:t>
      </w:r>
      <w:proofErr w:type="spellEnd"/>
      <w:r w:rsidRPr="00FA7929">
        <w:t>();</w:t>
      </w:r>
    </w:p>
    <w:p w14:paraId="62CE31EA" w14:textId="77777777" w:rsidR="007411E2" w:rsidRPr="00FA7929" w:rsidRDefault="00E05B9E" w:rsidP="00340C7F">
      <w:pPr>
        <w:pStyle w:val="ListParagraph"/>
        <w:numPr>
          <w:ilvl w:val="0"/>
          <w:numId w:val="1"/>
        </w:numPr>
        <w:spacing w:line="360" w:lineRule="auto"/>
        <w:rPr>
          <w:b/>
        </w:rPr>
      </w:pPr>
      <w:r w:rsidRPr="00FA7929">
        <w:rPr>
          <w:b/>
        </w:rPr>
        <w:t>What is Access modifier in .Net</w:t>
      </w:r>
      <w:r w:rsidR="007411E2" w:rsidRPr="00FA7929">
        <w:rPr>
          <w:b/>
        </w:rPr>
        <w:t>?</w:t>
      </w:r>
    </w:p>
    <w:p w14:paraId="66C0EA8E" w14:textId="3EBFE59D" w:rsidR="00E05B9E" w:rsidRPr="00FA7929" w:rsidRDefault="00E05B9E" w:rsidP="00340C7F">
      <w:pPr>
        <w:pStyle w:val="ListParagraph"/>
        <w:spacing w:line="360" w:lineRule="auto"/>
      </w:pPr>
      <w:r w:rsidRPr="00FA7929">
        <w:rPr>
          <w:b/>
        </w:rPr>
        <w:t xml:space="preserve"> </w:t>
      </w:r>
      <w:r w:rsidRPr="00FA7929">
        <w:t>Public, Private, Internal, Protected Internal</w:t>
      </w:r>
      <w:r w:rsidR="000A2A97" w:rsidRPr="00FA7929">
        <w:t>, Protected</w:t>
      </w:r>
    </w:p>
    <w:p w14:paraId="752F13D4" w14:textId="1F4D843E" w:rsidR="007411E2" w:rsidRPr="00FA7929" w:rsidRDefault="007411E2" w:rsidP="00340C7F">
      <w:pPr>
        <w:spacing w:line="360" w:lineRule="auto"/>
        <w:rPr>
          <w:b/>
          <w:sz w:val="32"/>
          <w:szCs w:val="32"/>
          <w:u w:val="single"/>
        </w:rPr>
      </w:pPr>
      <w:r w:rsidRPr="00FA7929">
        <w:rPr>
          <w:b/>
          <w:sz w:val="32"/>
          <w:szCs w:val="32"/>
          <w:u w:val="single"/>
        </w:rPr>
        <w:t>Lesson 2</w:t>
      </w:r>
    </w:p>
    <w:p w14:paraId="11F32946" w14:textId="164912C4" w:rsidR="00E05B9E" w:rsidRPr="00FA7929" w:rsidRDefault="00E05B9E" w:rsidP="00340C7F">
      <w:pPr>
        <w:pStyle w:val="ListParagraph"/>
        <w:numPr>
          <w:ilvl w:val="0"/>
          <w:numId w:val="1"/>
        </w:numPr>
        <w:spacing w:line="360" w:lineRule="auto"/>
        <w:rPr>
          <w:b/>
        </w:rPr>
      </w:pPr>
      <w:r w:rsidRPr="00FA7929">
        <w:rPr>
          <w:b/>
        </w:rPr>
        <w:t>What are naming convention for class in .net?</w:t>
      </w:r>
    </w:p>
    <w:p w14:paraId="0C61AC6B" w14:textId="08153535" w:rsidR="007411E2" w:rsidRPr="00FA7929" w:rsidRDefault="007411E2" w:rsidP="00340C7F">
      <w:pPr>
        <w:pStyle w:val="ListParagraph"/>
        <w:spacing w:line="360" w:lineRule="auto"/>
      </w:pPr>
      <w:r w:rsidRPr="00FA7929">
        <w:t xml:space="preserve">Only </w:t>
      </w:r>
      <w:r w:rsidR="00EC4F16" w:rsidRPr="00FA7929">
        <w:t>alpha numeric c</w:t>
      </w:r>
      <w:r w:rsidRPr="00FA7929">
        <w:t xml:space="preserve"> and ‘_’ allowed</w:t>
      </w:r>
      <w:r w:rsidR="00EC4F16" w:rsidRPr="00FA7929">
        <w:t>. Class should not start with number.</w:t>
      </w:r>
    </w:p>
    <w:p w14:paraId="3883142F" w14:textId="330510A6" w:rsidR="00E05B9E" w:rsidRPr="00FA7929" w:rsidRDefault="00E05B9E" w:rsidP="00340C7F">
      <w:pPr>
        <w:pStyle w:val="ListParagraph"/>
        <w:numPr>
          <w:ilvl w:val="0"/>
          <w:numId w:val="1"/>
        </w:numPr>
        <w:spacing w:line="360" w:lineRule="auto"/>
        <w:rPr>
          <w:b/>
        </w:rPr>
      </w:pPr>
      <w:r w:rsidRPr="00FA7929">
        <w:rPr>
          <w:b/>
        </w:rPr>
        <w:t>Can we create class name with numbers?</w:t>
      </w:r>
    </w:p>
    <w:p w14:paraId="645C8040" w14:textId="7458FA4A" w:rsidR="00765806" w:rsidRPr="00FA7929" w:rsidRDefault="00765806" w:rsidP="00340C7F">
      <w:pPr>
        <w:pStyle w:val="ListParagraph"/>
        <w:spacing w:line="360" w:lineRule="auto"/>
      </w:pPr>
      <w:r w:rsidRPr="00FA7929">
        <w:t>Yes. But Number should not be first letter</w:t>
      </w:r>
    </w:p>
    <w:p w14:paraId="17AA19EE" w14:textId="1486E7F7" w:rsidR="00E05B9E" w:rsidRPr="00FA7929" w:rsidRDefault="00E05B9E" w:rsidP="00340C7F">
      <w:pPr>
        <w:pStyle w:val="ListParagraph"/>
        <w:numPr>
          <w:ilvl w:val="0"/>
          <w:numId w:val="1"/>
        </w:numPr>
        <w:spacing w:line="360" w:lineRule="auto"/>
        <w:rPr>
          <w:b/>
        </w:rPr>
      </w:pPr>
      <w:r w:rsidRPr="00FA7929">
        <w:rPr>
          <w:b/>
        </w:rPr>
        <w:t>Can we use special character to create the class?</w:t>
      </w:r>
    </w:p>
    <w:p w14:paraId="167DA49B" w14:textId="7EFB0B3B" w:rsidR="00765806" w:rsidRPr="00FA7929" w:rsidRDefault="00765806" w:rsidP="00340C7F">
      <w:pPr>
        <w:pStyle w:val="ListParagraph"/>
        <w:spacing w:line="360" w:lineRule="auto"/>
      </w:pPr>
      <w:r w:rsidRPr="00FA7929">
        <w:t>No only ‘_’ allowed</w:t>
      </w:r>
    </w:p>
    <w:p w14:paraId="73B1848B" w14:textId="64D41EDC" w:rsidR="00E05B9E" w:rsidRPr="00FA7929" w:rsidRDefault="00E05B9E" w:rsidP="00340C7F">
      <w:pPr>
        <w:pStyle w:val="ListParagraph"/>
        <w:numPr>
          <w:ilvl w:val="0"/>
          <w:numId w:val="1"/>
        </w:numPr>
        <w:spacing w:line="360" w:lineRule="auto"/>
        <w:rPr>
          <w:b/>
        </w:rPr>
      </w:pPr>
      <w:r w:rsidRPr="00FA7929">
        <w:rPr>
          <w:b/>
        </w:rPr>
        <w:t xml:space="preserve">By </w:t>
      </w:r>
      <w:proofErr w:type="gramStart"/>
      <w:r w:rsidRPr="00FA7929">
        <w:rPr>
          <w:b/>
        </w:rPr>
        <w:t>default</w:t>
      </w:r>
      <w:proofErr w:type="gramEnd"/>
      <w:r w:rsidRPr="00FA7929">
        <w:rPr>
          <w:b/>
        </w:rPr>
        <w:t xml:space="preserve"> class follows which access modifier?</w:t>
      </w:r>
    </w:p>
    <w:p w14:paraId="38B0D223" w14:textId="730F84DC" w:rsidR="00974F4B" w:rsidRPr="00FA7929" w:rsidRDefault="00974F4B" w:rsidP="00340C7F">
      <w:pPr>
        <w:pStyle w:val="ListParagraph"/>
        <w:spacing w:line="360" w:lineRule="auto"/>
      </w:pPr>
      <w:r w:rsidRPr="00FA7929">
        <w:t>Internal</w:t>
      </w:r>
    </w:p>
    <w:p w14:paraId="3568F09F" w14:textId="01D334C0" w:rsidR="00CA0127" w:rsidRPr="00FA7929" w:rsidRDefault="00CA0127" w:rsidP="00340C7F">
      <w:pPr>
        <w:pStyle w:val="ListParagraph"/>
        <w:numPr>
          <w:ilvl w:val="0"/>
          <w:numId w:val="1"/>
        </w:numPr>
        <w:spacing w:line="360" w:lineRule="auto"/>
        <w:rPr>
          <w:b/>
        </w:rPr>
      </w:pPr>
      <w:r w:rsidRPr="00FA7929">
        <w:rPr>
          <w:b/>
        </w:rPr>
        <w:t>Types of Access modifiers in C#</w:t>
      </w:r>
    </w:p>
    <w:tbl>
      <w:tblPr>
        <w:tblStyle w:val="TableGrid"/>
        <w:tblW w:w="8656" w:type="dxa"/>
        <w:tblInd w:w="775" w:type="dxa"/>
        <w:tblLook w:val="04A0" w:firstRow="1" w:lastRow="0" w:firstColumn="1" w:lastColumn="0" w:noHBand="0" w:noVBand="1"/>
      </w:tblPr>
      <w:tblGrid>
        <w:gridCol w:w="2045"/>
        <w:gridCol w:w="6611"/>
      </w:tblGrid>
      <w:tr w:rsidR="00FA7929" w:rsidRPr="00FA7929" w14:paraId="68B78A64" w14:textId="77777777" w:rsidTr="00190E09">
        <w:tc>
          <w:tcPr>
            <w:tcW w:w="2045" w:type="dxa"/>
          </w:tcPr>
          <w:p w14:paraId="693B9287" w14:textId="1E353681" w:rsidR="00D949F7" w:rsidRPr="00FA7929" w:rsidRDefault="00D949F7" w:rsidP="00340C7F">
            <w:pPr>
              <w:spacing w:line="360" w:lineRule="auto"/>
            </w:pPr>
            <w:r w:rsidRPr="00FA7929">
              <w:t>Public</w:t>
            </w:r>
          </w:p>
        </w:tc>
        <w:tc>
          <w:tcPr>
            <w:tcW w:w="6611" w:type="dxa"/>
          </w:tcPr>
          <w:p w14:paraId="2D71257A" w14:textId="3E46FB7A" w:rsidR="00D949F7" w:rsidRPr="00FA7929" w:rsidRDefault="00D949F7" w:rsidP="00340C7F">
            <w:pPr>
              <w:spacing w:line="360" w:lineRule="auto"/>
            </w:pPr>
            <w:r w:rsidRPr="00FA7929">
              <w:t>Accessible in any project</w:t>
            </w:r>
          </w:p>
        </w:tc>
      </w:tr>
      <w:tr w:rsidR="00FA7929" w:rsidRPr="00FA7929" w14:paraId="01A57BAE" w14:textId="77777777" w:rsidTr="00190E09">
        <w:tc>
          <w:tcPr>
            <w:tcW w:w="2045" w:type="dxa"/>
          </w:tcPr>
          <w:p w14:paraId="64450CB2" w14:textId="1806AB4F" w:rsidR="00D949F7" w:rsidRPr="00FA7929" w:rsidRDefault="00D949F7" w:rsidP="00340C7F">
            <w:pPr>
              <w:spacing w:line="360" w:lineRule="auto"/>
            </w:pPr>
            <w:r w:rsidRPr="00FA7929">
              <w:t>Private</w:t>
            </w:r>
          </w:p>
        </w:tc>
        <w:tc>
          <w:tcPr>
            <w:tcW w:w="6611" w:type="dxa"/>
          </w:tcPr>
          <w:p w14:paraId="4804F7DC" w14:textId="73C05930" w:rsidR="00D949F7" w:rsidRPr="00FA7929" w:rsidRDefault="00D949F7" w:rsidP="00340C7F">
            <w:pPr>
              <w:spacing w:line="360" w:lineRule="auto"/>
            </w:pPr>
            <w:r w:rsidRPr="00FA7929">
              <w:t>Members can be accessed in same class only</w:t>
            </w:r>
          </w:p>
        </w:tc>
      </w:tr>
      <w:tr w:rsidR="00FA7929" w:rsidRPr="00FA7929" w14:paraId="6D22F0A4" w14:textId="77777777" w:rsidTr="00190E09">
        <w:tc>
          <w:tcPr>
            <w:tcW w:w="2045" w:type="dxa"/>
          </w:tcPr>
          <w:p w14:paraId="448683FF" w14:textId="0F1F0946" w:rsidR="00D949F7" w:rsidRPr="00FA7929" w:rsidRDefault="00D949F7" w:rsidP="00340C7F">
            <w:pPr>
              <w:spacing w:line="360" w:lineRule="auto"/>
            </w:pPr>
            <w:r w:rsidRPr="00FA7929">
              <w:t>Internal</w:t>
            </w:r>
          </w:p>
        </w:tc>
        <w:tc>
          <w:tcPr>
            <w:tcW w:w="6611" w:type="dxa"/>
          </w:tcPr>
          <w:p w14:paraId="7782B9E8" w14:textId="3BD58F2F" w:rsidR="00D949F7" w:rsidRPr="00FA7929" w:rsidRDefault="00D949F7" w:rsidP="00340C7F">
            <w:pPr>
              <w:spacing w:line="360" w:lineRule="auto"/>
            </w:pPr>
            <w:r w:rsidRPr="00FA7929">
              <w:t>Accessible in same project, same library, same assembly only</w:t>
            </w:r>
          </w:p>
        </w:tc>
      </w:tr>
      <w:tr w:rsidR="00FA7929" w:rsidRPr="00FA7929" w14:paraId="25154CEF" w14:textId="77777777" w:rsidTr="00190E09">
        <w:tc>
          <w:tcPr>
            <w:tcW w:w="2045" w:type="dxa"/>
          </w:tcPr>
          <w:p w14:paraId="7076AB0D" w14:textId="25F73E29" w:rsidR="00D949F7" w:rsidRPr="00FA7929" w:rsidRDefault="00D949F7" w:rsidP="00340C7F">
            <w:pPr>
              <w:spacing w:line="360" w:lineRule="auto"/>
            </w:pPr>
            <w:r w:rsidRPr="00FA7929">
              <w:t>Protected</w:t>
            </w:r>
          </w:p>
        </w:tc>
        <w:tc>
          <w:tcPr>
            <w:tcW w:w="6611" w:type="dxa"/>
          </w:tcPr>
          <w:p w14:paraId="138D0C15" w14:textId="27803439" w:rsidR="00D949F7" w:rsidRPr="00FA7929" w:rsidRDefault="00D949F7" w:rsidP="00340C7F">
            <w:pPr>
              <w:spacing w:line="360" w:lineRule="auto"/>
            </w:pPr>
            <w:r w:rsidRPr="00FA7929">
              <w:t>Accessible in child/derived class only</w:t>
            </w:r>
          </w:p>
        </w:tc>
      </w:tr>
      <w:tr w:rsidR="00190E09" w:rsidRPr="00FA7929" w14:paraId="7C5DCA12" w14:textId="77777777" w:rsidTr="00190E09">
        <w:tc>
          <w:tcPr>
            <w:tcW w:w="2045" w:type="dxa"/>
          </w:tcPr>
          <w:p w14:paraId="0D8452D1" w14:textId="40A83428" w:rsidR="00D949F7" w:rsidRPr="00FA7929" w:rsidRDefault="00D949F7" w:rsidP="00340C7F">
            <w:pPr>
              <w:spacing w:line="360" w:lineRule="auto"/>
            </w:pPr>
            <w:r w:rsidRPr="00FA7929">
              <w:t>Protected Internal</w:t>
            </w:r>
          </w:p>
        </w:tc>
        <w:tc>
          <w:tcPr>
            <w:tcW w:w="6611" w:type="dxa"/>
          </w:tcPr>
          <w:p w14:paraId="2869C2AA" w14:textId="5CF7878A" w:rsidR="00D949F7" w:rsidRPr="00FA7929" w:rsidRDefault="00D949F7" w:rsidP="00340C7F">
            <w:pPr>
              <w:spacing w:line="360" w:lineRule="auto"/>
            </w:pPr>
            <w:r w:rsidRPr="00FA7929">
              <w:t>Works like protected and internal</w:t>
            </w:r>
          </w:p>
        </w:tc>
      </w:tr>
    </w:tbl>
    <w:p w14:paraId="55B2E1B1" w14:textId="4A891BA4" w:rsidR="006672D0" w:rsidRPr="00FA7929" w:rsidRDefault="006672D0" w:rsidP="00340C7F">
      <w:pPr>
        <w:spacing w:line="360" w:lineRule="auto"/>
        <w:rPr>
          <w:b/>
          <w:sz w:val="32"/>
          <w:szCs w:val="32"/>
          <w:u w:val="single"/>
        </w:rPr>
      </w:pPr>
    </w:p>
    <w:p w14:paraId="5A728F5B" w14:textId="7F8B32E7" w:rsidR="00C278F6" w:rsidRPr="00FA7929" w:rsidRDefault="00C278F6" w:rsidP="00340C7F">
      <w:pPr>
        <w:spacing w:line="360" w:lineRule="auto"/>
      </w:pPr>
      <w:r w:rsidRPr="00FA7929">
        <w:rPr>
          <w:b/>
          <w:sz w:val="32"/>
          <w:szCs w:val="32"/>
          <w:u w:val="single"/>
        </w:rPr>
        <w:t>Lesson 3</w:t>
      </w:r>
    </w:p>
    <w:p w14:paraId="61080E63" w14:textId="70FCDB33" w:rsidR="00E05B9E" w:rsidRPr="00FA7929" w:rsidRDefault="00E05B9E" w:rsidP="00340C7F">
      <w:pPr>
        <w:pStyle w:val="ListParagraph"/>
        <w:numPr>
          <w:ilvl w:val="0"/>
          <w:numId w:val="1"/>
        </w:numPr>
        <w:spacing w:line="360" w:lineRule="auto"/>
        <w:rPr>
          <w:b/>
        </w:rPr>
      </w:pPr>
      <w:r w:rsidRPr="00FA7929">
        <w:rPr>
          <w:b/>
        </w:rPr>
        <w:t xml:space="preserve">Can we declare class as private/protected/protected internal? </w:t>
      </w:r>
    </w:p>
    <w:p w14:paraId="262A2104" w14:textId="4C9E6347" w:rsidR="00520809" w:rsidRPr="00FA7929" w:rsidRDefault="00923990" w:rsidP="00340C7F">
      <w:pPr>
        <w:pStyle w:val="ListParagraph"/>
        <w:spacing w:line="360" w:lineRule="auto"/>
      </w:pPr>
      <w:r w:rsidRPr="00FA7929">
        <w:t>No</w:t>
      </w:r>
    </w:p>
    <w:p w14:paraId="0D1CE44E" w14:textId="4005F2CA" w:rsidR="00E05B9E" w:rsidRPr="00FA7929" w:rsidRDefault="00E05B9E" w:rsidP="00340C7F">
      <w:pPr>
        <w:pStyle w:val="ListParagraph"/>
        <w:numPr>
          <w:ilvl w:val="0"/>
          <w:numId w:val="1"/>
        </w:numPr>
        <w:spacing w:line="360" w:lineRule="auto"/>
        <w:rPr>
          <w:b/>
        </w:rPr>
      </w:pPr>
      <w:r w:rsidRPr="00FA7929">
        <w:rPr>
          <w:b/>
        </w:rPr>
        <w:t xml:space="preserve">By </w:t>
      </w:r>
      <w:proofErr w:type="gramStart"/>
      <w:r w:rsidRPr="00FA7929">
        <w:rPr>
          <w:b/>
        </w:rPr>
        <w:t>default</w:t>
      </w:r>
      <w:proofErr w:type="gramEnd"/>
      <w:r w:rsidRPr="00FA7929">
        <w:rPr>
          <w:b/>
        </w:rPr>
        <w:t xml:space="preserve"> class members are, </w:t>
      </w:r>
      <w:r w:rsidR="000A2A97" w:rsidRPr="00FA7929">
        <w:rPr>
          <w:b/>
        </w:rPr>
        <w:t>which</w:t>
      </w:r>
      <w:r w:rsidRPr="00FA7929">
        <w:rPr>
          <w:b/>
        </w:rPr>
        <w:t xml:space="preserve"> access modifier?</w:t>
      </w:r>
    </w:p>
    <w:p w14:paraId="0F5109FA" w14:textId="4DE6FC0E" w:rsidR="00746A4E" w:rsidRPr="00FA7929" w:rsidRDefault="00746A4E" w:rsidP="00340C7F">
      <w:pPr>
        <w:pStyle w:val="ListParagraph"/>
        <w:spacing w:line="360" w:lineRule="auto"/>
        <w:rPr>
          <w:b/>
        </w:rPr>
      </w:pPr>
      <w:r w:rsidRPr="00FA7929">
        <w:rPr>
          <w:b/>
        </w:rPr>
        <w:t>private</w:t>
      </w:r>
    </w:p>
    <w:p w14:paraId="597DB7C1" w14:textId="77777777" w:rsidR="00FD3242" w:rsidRPr="00FA7929" w:rsidRDefault="00E05B9E" w:rsidP="00340C7F">
      <w:pPr>
        <w:pStyle w:val="ListParagraph"/>
        <w:numPr>
          <w:ilvl w:val="0"/>
          <w:numId w:val="1"/>
        </w:numPr>
        <w:spacing w:line="360" w:lineRule="auto"/>
        <w:rPr>
          <w:b/>
        </w:rPr>
      </w:pPr>
      <w:r w:rsidRPr="00FA7929">
        <w:rPr>
          <w:b/>
        </w:rPr>
        <w:t>Diff</w:t>
      </w:r>
      <w:r w:rsidR="00ED5A2C" w:rsidRPr="00FA7929">
        <w:rPr>
          <w:b/>
        </w:rPr>
        <w:t>erence between</w:t>
      </w:r>
      <w:r w:rsidRPr="00FA7929">
        <w:rPr>
          <w:b/>
        </w:rPr>
        <w:t xml:space="preserve"> Public, private and Internal access modifier?</w:t>
      </w:r>
    </w:p>
    <w:p w14:paraId="3747B05B" w14:textId="77777777" w:rsidR="00FD3242" w:rsidRPr="00FA7929" w:rsidRDefault="00FD3242" w:rsidP="00340C7F">
      <w:pPr>
        <w:spacing w:line="360" w:lineRule="auto"/>
        <w:rPr>
          <w:b/>
          <w:sz w:val="32"/>
          <w:szCs w:val="32"/>
          <w:u w:val="single"/>
        </w:rPr>
      </w:pPr>
      <w:r w:rsidRPr="00FA7929">
        <w:rPr>
          <w:b/>
          <w:sz w:val="32"/>
          <w:szCs w:val="32"/>
          <w:u w:val="single"/>
        </w:rPr>
        <w:t>Lesson 4</w:t>
      </w:r>
    </w:p>
    <w:p w14:paraId="01638B27" w14:textId="023E652F" w:rsidR="00E05B9E" w:rsidRPr="00FA7929" w:rsidRDefault="00E05B9E" w:rsidP="00340C7F">
      <w:pPr>
        <w:pStyle w:val="ListParagraph"/>
        <w:numPr>
          <w:ilvl w:val="0"/>
          <w:numId w:val="1"/>
        </w:numPr>
        <w:spacing w:line="360" w:lineRule="auto"/>
        <w:rPr>
          <w:b/>
        </w:rPr>
      </w:pPr>
      <w:r w:rsidRPr="00FA7929">
        <w:rPr>
          <w:b/>
        </w:rPr>
        <w:t>Difference between protected and protected internal?</w:t>
      </w:r>
    </w:p>
    <w:p w14:paraId="2EBC7459" w14:textId="37DE7D65" w:rsidR="00FD3242" w:rsidRPr="00FA7929" w:rsidRDefault="00FD3242" w:rsidP="00340C7F">
      <w:pPr>
        <w:spacing w:line="360" w:lineRule="auto"/>
        <w:rPr>
          <w:b/>
        </w:rPr>
      </w:pPr>
      <w:r w:rsidRPr="00FA7929">
        <w:rPr>
          <w:b/>
          <w:sz w:val="32"/>
          <w:szCs w:val="32"/>
          <w:u w:val="single"/>
        </w:rPr>
        <w:t>Lesson 5</w:t>
      </w:r>
    </w:p>
    <w:p w14:paraId="5D551272" w14:textId="01824434" w:rsidR="00E05B9E" w:rsidRPr="00FA7929" w:rsidRDefault="00E05B9E" w:rsidP="00340C7F">
      <w:pPr>
        <w:pStyle w:val="ListParagraph"/>
        <w:numPr>
          <w:ilvl w:val="0"/>
          <w:numId w:val="1"/>
        </w:numPr>
        <w:spacing w:line="360" w:lineRule="auto"/>
        <w:rPr>
          <w:b/>
        </w:rPr>
      </w:pPr>
      <w:r w:rsidRPr="00FA7929">
        <w:rPr>
          <w:b/>
        </w:rPr>
        <w:t>Default access modifier for class members/variables are</w:t>
      </w:r>
    </w:p>
    <w:p w14:paraId="7D7F3A01" w14:textId="3EBFA256" w:rsidR="007A359D" w:rsidRPr="00FA7929" w:rsidRDefault="007A359D" w:rsidP="00340C7F">
      <w:pPr>
        <w:pStyle w:val="ListParagraph"/>
        <w:spacing w:line="360" w:lineRule="auto"/>
      </w:pPr>
      <w:r w:rsidRPr="00FA7929">
        <w:t>Private</w:t>
      </w:r>
    </w:p>
    <w:p w14:paraId="72C5E0E1" w14:textId="4FE21521" w:rsidR="007A359D" w:rsidRPr="00FA7929" w:rsidRDefault="007A359D" w:rsidP="00340C7F">
      <w:pPr>
        <w:spacing w:line="360" w:lineRule="auto"/>
      </w:pPr>
      <w:r w:rsidRPr="00FA7929">
        <w:rPr>
          <w:b/>
          <w:sz w:val="32"/>
          <w:szCs w:val="32"/>
          <w:u w:val="single"/>
        </w:rPr>
        <w:t xml:space="preserve">Lesson </w:t>
      </w:r>
      <w:r w:rsidR="00F326D8" w:rsidRPr="00FA7929">
        <w:rPr>
          <w:b/>
          <w:sz w:val="32"/>
          <w:szCs w:val="32"/>
          <w:u w:val="single"/>
        </w:rPr>
        <w:t>6</w:t>
      </w:r>
    </w:p>
    <w:p w14:paraId="3788E0C6" w14:textId="4E234AE6" w:rsidR="00E05B9E" w:rsidRPr="00FA7929" w:rsidRDefault="00E05B9E" w:rsidP="00340C7F">
      <w:pPr>
        <w:pStyle w:val="ListParagraph"/>
        <w:numPr>
          <w:ilvl w:val="0"/>
          <w:numId w:val="1"/>
        </w:numPr>
        <w:spacing w:line="360" w:lineRule="auto"/>
        <w:rPr>
          <w:b/>
        </w:rPr>
      </w:pPr>
      <w:r w:rsidRPr="00FA7929">
        <w:rPr>
          <w:b/>
        </w:rPr>
        <w:t>Is it necessary to have Main method in console application?</w:t>
      </w:r>
    </w:p>
    <w:p w14:paraId="3AFD3112" w14:textId="7F476E49" w:rsidR="0039360A" w:rsidRPr="00FA7929" w:rsidRDefault="0039360A" w:rsidP="00340C7F">
      <w:pPr>
        <w:pStyle w:val="ListParagraph"/>
        <w:spacing w:line="360" w:lineRule="auto"/>
      </w:pPr>
      <w:r w:rsidRPr="00FA7929">
        <w:t>Yes</w:t>
      </w:r>
    </w:p>
    <w:p w14:paraId="2190731B" w14:textId="217985B8" w:rsidR="00190E09" w:rsidRPr="00026512" w:rsidRDefault="000A2A97" w:rsidP="00473ED0">
      <w:pPr>
        <w:pStyle w:val="ListParagraph"/>
        <w:numPr>
          <w:ilvl w:val="0"/>
          <w:numId w:val="1"/>
        </w:numPr>
        <w:spacing w:line="360" w:lineRule="auto"/>
        <w:rPr>
          <w:b/>
        </w:rPr>
      </w:pPr>
      <w:r w:rsidRPr="00026512">
        <w:rPr>
          <w:b/>
        </w:rPr>
        <w:t>What error you get if main method not available in console application</w:t>
      </w:r>
      <w:r w:rsidR="00E05B9E" w:rsidRPr="00026512">
        <w:rPr>
          <w:b/>
        </w:rPr>
        <w:t xml:space="preserve"> compile time or runtime error?</w:t>
      </w:r>
    </w:p>
    <w:p w14:paraId="3C0FB233" w14:textId="2DDB57A3" w:rsidR="00431C2E" w:rsidRPr="00FA7929" w:rsidRDefault="00431C2E" w:rsidP="00340C7F">
      <w:pPr>
        <w:pStyle w:val="ListParagraph"/>
        <w:spacing w:line="360" w:lineRule="auto"/>
      </w:pPr>
      <w:r w:rsidRPr="00FA7929">
        <w:t>Compile time error you get</w:t>
      </w:r>
    </w:p>
    <w:p w14:paraId="27CCEBC0" w14:textId="4A8CEE90" w:rsidR="00E05B9E" w:rsidRPr="00FA7929" w:rsidRDefault="00E05B9E" w:rsidP="00340C7F">
      <w:pPr>
        <w:pStyle w:val="ListParagraph"/>
        <w:numPr>
          <w:ilvl w:val="0"/>
          <w:numId w:val="1"/>
        </w:numPr>
        <w:spacing w:line="360" w:lineRule="auto"/>
        <w:rPr>
          <w:b/>
        </w:rPr>
      </w:pPr>
      <w:r w:rsidRPr="00FA7929">
        <w:rPr>
          <w:b/>
        </w:rPr>
        <w:t xml:space="preserve"> What is entry point in console application?</w:t>
      </w:r>
    </w:p>
    <w:p w14:paraId="1BA8DF0F" w14:textId="33D7F188" w:rsidR="00E95AC7" w:rsidRPr="00FA7929" w:rsidRDefault="00E95AC7" w:rsidP="00340C7F">
      <w:pPr>
        <w:pStyle w:val="ListParagraph"/>
        <w:spacing w:line="360" w:lineRule="auto"/>
      </w:pPr>
      <w:r w:rsidRPr="00FA7929">
        <w:t>Main method</w:t>
      </w:r>
    </w:p>
    <w:p w14:paraId="2CF291CF" w14:textId="7E59B450" w:rsidR="00E05B9E" w:rsidRPr="00FA7929" w:rsidRDefault="00E05B9E" w:rsidP="00340C7F">
      <w:pPr>
        <w:pStyle w:val="ListParagraph"/>
        <w:numPr>
          <w:ilvl w:val="0"/>
          <w:numId w:val="1"/>
        </w:numPr>
        <w:spacing w:line="360" w:lineRule="auto"/>
        <w:rPr>
          <w:b/>
        </w:rPr>
      </w:pPr>
      <w:r w:rsidRPr="00FA7929">
        <w:rPr>
          <w:b/>
        </w:rPr>
        <w:t>Is it necessary to have parameter in Main method?</w:t>
      </w:r>
    </w:p>
    <w:p w14:paraId="52674CF5" w14:textId="1942EC45" w:rsidR="00E95AC7" w:rsidRPr="00FA7929" w:rsidRDefault="00E95AC7" w:rsidP="00340C7F">
      <w:pPr>
        <w:pStyle w:val="ListParagraph"/>
        <w:spacing w:line="360" w:lineRule="auto"/>
      </w:pPr>
      <w:r w:rsidRPr="00FA7929">
        <w:t>It is not mandatory</w:t>
      </w:r>
    </w:p>
    <w:p w14:paraId="376EC86B" w14:textId="14FC22E9" w:rsidR="00426868" w:rsidRPr="00FA7929" w:rsidRDefault="00426868" w:rsidP="00340C7F">
      <w:pPr>
        <w:pStyle w:val="ListParagraph"/>
        <w:numPr>
          <w:ilvl w:val="0"/>
          <w:numId w:val="1"/>
        </w:numPr>
        <w:spacing w:line="360" w:lineRule="auto"/>
        <w:rPr>
          <w:b/>
        </w:rPr>
      </w:pPr>
      <w:r w:rsidRPr="00FA7929">
        <w:rPr>
          <w:b/>
        </w:rPr>
        <w:t>Can we have Two main methods?</w:t>
      </w:r>
    </w:p>
    <w:p w14:paraId="27D3F174" w14:textId="072E6A2A" w:rsidR="00426868" w:rsidRPr="00FA7929" w:rsidRDefault="00426868" w:rsidP="00340C7F">
      <w:pPr>
        <w:pStyle w:val="ListParagraph"/>
        <w:spacing w:line="360" w:lineRule="auto"/>
      </w:pPr>
      <w:r w:rsidRPr="00FA7929">
        <w:t>No</w:t>
      </w:r>
    </w:p>
    <w:p w14:paraId="1AAB793E" w14:textId="74E99728" w:rsidR="00426868" w:rsidRPr="00FA7929" w:rsidRDefault="00426868" w:rsidP="00340C7F">
      <w:pPr>
        <w:pStyle w:val="ListParagraph"/>
        <w:numPr>
          <w:ilvl w:val="0"/>
          <w:numId w:val="1"/>
        </w:numPr>
        <w:spacing w:line="360" w:lineRule="auto"/>
        <w:rPr>
          <w:b/>
        </w:rPr>
      </w:pPr>
      <w:r w:rsidRPr="00FA7929">
        <w:rPr>
          <w:b/>
        </w:rPr>
        <w:t>Can we move the main method to any other class in the solution?</w:t>
      </w:r>
    </w:p>
    <w:p w14:paraId="1FB2BC4D" w14:textId="4E0BA568" w:rsidR="00426868" w:rsidRDefault="00426868" w:rsidP="00340C7F">
      <w:pPr>
        <w:pStyle w:val="ListParagraph"/>
        <w:spacing w:line="360" w:lineRule="auto"/>
      </w:pPr>
      <w:r w:rsidRPr="00FA7929">
        <w:t>Yes</w:t>
      </w:r>
    </w:p>
    <w:p w14:paraId="2FD55E26" w14:textId="2789A9B4" w:rsidR="00026512" w:rsidRDefault="00026512" w:rsidP="00340C7F">
      <w:pPr>
        <w:pStyle w:val="ListParagraph"/>
        <w:spacing w:line="360" w:lineRule="auto"/>
      </w:pPr>
    </w:p>
    <w:p w14:paraId="67402652" w14:textId="77777777" w:rsidR="00026512" w:rsidRPr="00FA7929" w:rsidRDefault="00026512" w:rsidP="00340C7F">
      <w:pPr>
        <w:pStyle w:val="ListParagraph"/>
        <w:spacing w:line="360" w:lineRule="auto"/>
      </w:pPr>
    </w:p>
    <w:p w14:paraId="59CAEDBB" w14:textId="1A9D5F3F" w:rsidR="00302655" w:rsidRPr="00FA7929" w:rsidRDefault="00302655" w:rsidP="00340C7F">
      <w:pPr>
        <w:spacing w:line="360" w:lineRule="auto"/>
      </w:pPr>
      <w:r w:rsidRPr="00FA7929">
        <w:rPr>
          <w:b/>
          <w:sz w:val="32"/>
          <w:szCs w:val="32"/>
          <w:u w:val="single"/>
        </w:rPr>
        <w:lastRenderedPageBreak/>
        <w:t>Lesson 7</w:t>
      </w:r>
    </w:p>
    <w:p w14:paraId="0FFC2C05" w14:textId="225BB441" w:rsidR="00E05B9E" w:rsidRPr="00FA7929" w:rsidRDefault="00E05B9E" w:rsidP="00340C7F">
      <w:pPr>
        <w:pStyle w:val="ListParagraph"/>
        <w:numPr>
          <w:ilvl w:val="0"/>
          <w:numId w:val="1"/>
        </w:numPr>
        <w:spacing w:line="360" w:lineRule="auto"/>
        <w:rPr>
          <w:b/>
        </w:rPr>
      </w:pPr>
      <w:r w:rsidRPr="00FA7929">
        <w:rPr>
          <w:b/>
        </w:rPr>
        <w:t>What is inheritance?</w:t>
      </w:r>
    </w:p>
    <w:p w14:paraId="2773878A" w14:textId="230B0004" w:rsidR="00302655" w:rsidRPr="00FA7929" w:rsidRDefault="00302655" w:rsidP="00340C7F">
      <w:pPr>
        <w:pStyle w:val="ListParagraph"/>
        <w:spacing w:line="360" w:lineRule="auto"/>
        <w:rPr>
          <w:b/>
        </w:rPr>
      </w:pPr>
      <w:r w:rsidRPr="00FA7929">
        <w:t xml:space="preserve">Inheritance allows us to define a class in terms of another class which makes it easier to create and maintain </w:t>
      </w:r>
      <w:proofErr w:type="gramStart"/>
      <w:r w:rsidRPr="00FA7929">
        <w:t>an  application</w:t>
      </w:r>
      <w:proofErr w:type="gramEnd"/>
      <w:r w:rsidRPr="00FA7929">
        <w:t>. This also provides an opportunity to reuse the code functionality and speeds up implementation time.</w:t>
      </w:r>
    </w:p>
    <w:p w14:paraId="583179C8" w14:textId="3D9CA9A7" w:rsidR="00E05B9E" w:rsidRDefault="00E05B9E" w:rsidP="00340C7F">
      <w:pPr>
        <w:pStyle w:val="ListParagraph"/>
        <w:numPr>
          <w:ilvl w:val="0"/>
          <w:numId w:val="1"/>
        </w:numPr>
        <w:spacing w:line="360" w:lineRule="auto"/>
        <w:rPr>
          <w:b/>
        </w:rPr>
      </w:pPr>
      <w:r w:rsidRPr="00FA7929">
        <w:rPr>
          <w:b/>
        </w:rPr>
        <w:t>What is base/parent and child/derived class.</w:t>
      </w:r>
    </w:p>
    <w:p w14:paraId="3E253326" w14:textId="77777777" w:rsidR="00190E09" w:rsidRPr="00FA7929" w:rsidRDefault="00190E09" w:rsidP="00340C7F">
      <w:pPr>
        <w:pStyle w:val="ListParagraph"/>
        <w:spacing w:line="360" w:lineRule="auto"/>
        <w:rPr>
          <w:b/>
        </w:rPr>
      </w:pPr>
    </w:p>
    <w:p w14:paraId="7D19CFCF" w14:textId="2C861783" w:rsidR="00E05B9E" w:rsidRPr="00FA7929" w:rsidRDefault="00E05B9E" w:rsidP="00340C7F">
      <w:pPr>
        <w:pStyle w:val="ListParagraph"/>
        <w:numPr>
          <w:ilvl w:val="0"/>
          <w:numId w:val="1"/>
        </w:numPr>
        <w:spacing w:line="360" w:lineRule="auto"/>
        <w:rPr>
          <w:b/>
        </w:rPr>
      </w:pPr>
      <w:r w:rsidRPr="00FA7929">
        <w:rPr>
          <w:b/>
        </w:rPr>
        <w:t>How to reuse inherited members in child class?</w:t>
      </w:r>
    </w:p>
    <w:p w14:paraId="39C7E321" w14:textId="780C6654" w:rsidR="00190E09" w:rsidRDefault="0038151D" w:rsidP="00340C7F">
      <w:pPr>
        <w:pStyle w:val="ListParagraph"/>
        <w:spacing w:line="360" w:lineRule="auto"/>
        <w:rPr>
          <w:b/>
        </w:rPr>
      </w:pPr>
      <w:r w:rsidRPr="00FA7929">
        <w:t xml:space="preserve">You can call the </w:t>
      </w:r>
      <w:r w:rsidR="008D0838" w:rsidRPr="00FA7929">
        <w:t xml:space="preserve">base class members directly ex: </w:t>
      </w:r>
      <w:proofErr w:type="spellStart"/>
      <w:proofErr w:type="gramStart"/>
      <w:r w:rsidR="008D0838" w:rsidRPr="00FA7929">
        <w:t>GetBaseClassMember</w:t>
      </w:r>
      <w:proofErr w:type="spellEnd"/>
      <w:r w:rsidR="008D0838" w:rsidRPr="00FA7929">
        <w:t>(</w:t>
      </w:r>
      <w:proofErr w:type="gramEnd"/>
      <w:r w:rsidR="008D0838" w:rsidRPr="00FA7929">
        <w:t xml:space="preserve">) or base. </w:t>
      </w:r>
      <w:proofErr w:type="spellStart"/>
      <w:proofErr w:type="gramStart"/>
      <w:r w:rsidR="008D0838" w:rsidRPr="00FA7929">
        <w:t>GetBaseClassMember</w:t>
      </w:r>
      <w:proofErr w:type="spellEnd"/>
      <w:r w:rsidR="008D0838" w:rsidRPr="00FA7929">
        <w:t>(</w:t>
      </w:r>
      <w:proofErr w:type="gramEnd"/>
      <w:r w:rsidR="008D0838" w:rsidRPr="00FA7929">
        <w:t>)</w:t>
      </w:r>
    </w:p>
    <w:p w14:paraId="62463674" w14:textId="1924F496" w:rsidR="00E05B9E" w:rsidRPr="00FA7929" w:rsidRDefault="00E05B9E" w:rsidP="00340C7F">
      <w:pPr>
        <w:pStyle w:val="ListParagraph"/>
        <w:numPr>
          <w:ilvl w:val="0"/>
          <w:numId w:val="1"/>
        </w:numPr>
        <w:spacing w:line="360" w:lineRule="auto"/>
        <w:rPr>
          <w:b/>
        </w:rPr>
      </w:pPr>
      <w:r w:rsidRPr="00FA7929">
        <w:rPr>
          <w:b/>
        </w:rPr>
        <w:t xml:space="preserve">Does </w:t>
      </w:r>
      <w:proofErr w:type="spellStart"/>
      <w:r w:rsidRPr="00FA7929">
        <w:rPr>
          <w:b/>
        </w:rPr>
        <w:t>c#</w:t>
      </w:r>
      <w:proofErr w:type="spellEnd"/>
      <w:r w:rsidRPr="00FA7929">
        <w:rPr>
          <w:b/>
        </w:rPr>
        <w:t xml:space="preserve"> supports multiple inheritance?</w:t>
      </w:r>
    </w:p>
    <w:p w14:paraId="1AE0BC72" w14:textId="79512721" w:rsidR="008D0838" w:rsidRPr="00FA7929" w:rsidRDefault="008D0838" w:rsidP="00340C7F">
      <w:pPr>
        <w:pStyle w:val="ListParagraph"/>
        <w:spacing w:line="360" w:lineRule="auto"/>
      </w:pPr>
      <w:r w:rsidRPr="00FA7929">
        <w:t>No</w:t>
      </w:r>
    </w:p>
    <w:p w14:paraId="49B60353" w14:textId="39464643" w:rsidR="00E05B9E" w:rsidRPr="00FA7929" w:rsidRDefault="00E05B9E" w:rsidP="00340C7F">
      <w:pPr>
        <w:pStyle w:val="ListParagraph"/>
        <w:numPr>
          <w:ilvl w:val="0"/>
          <w:numId w:val="1"/>
        </w:numPr>
        <w:spacing w:line="360" w:lineRule="auto"/>
        <w:rPr>
          <w:b/>
        </w:rPr>
      </w:pPr>
      <w:r w:rsidRPr="00FA7929">
        <w:rPr>
          <w:b/>
        </w:rPr>
        <w:t>How to achieve multiple inheritance?</w:t>
      </w:r>
    </w:p>
    <w:p w14:paraId="58025793" w14:textId="705E02EF" w:rsidR="00FB2B21" w:rsidRPr="00FA7929" w:rsidRDefault="00FB2B21" w:rsidP="00340C7F">
      <w:pPr>
        <w:pStyle w:val="ListParagraph"/>
        <w:spacing w:line="360" w:lineRule="auto"/>
      </w:pPr>
      <w:r w:rsidRPr="00FA7929">
        <w:t>This can be achievable using Interface inheritance</w:t>
      </w:r>
    </w:p>
    <w:p w14:paraId="3B95C9A5" w14:textId="77777777" w:rsidR="005B4128" w:rsidRPr="00FA7929" w:rsidRDefault="005B4128" w:rsidP="00340C7F">
      <w:pPr>
        <w:spacing w:line="360" w:lineRule="auto"/>
        <w:rPr>
          <w:b/>
          <w:sz w:val="32"/>
          <w:szCs w:val="32"/>
          <w:u w:val="single"/>
        </w:rPr>
      </w:pPr>
      <w:r w:rsidRPr="00FA7929">
        <w:rPr>
          <w:b/>
          <w:sz w:val="32"/>
          <w:szCs w:val="32"/>
          <w:u w:val="single"/>
        </w:rPr>
        <w:t>Lesson 8</w:t>
      </w:r>
    </w:p>
    <w:p w14:paraId="03E71647" w14:textId="3111FB99" w:rsidR="00E05B9E" w:rsidRPr="00FA7929" w:rsidRDefault="00E05B9E" w:rsidP="00340C7F">
      <w:pPr>
        <w:pStyle w:val="ListParagraph"/>
        <w:numPr>
          <w:ilvl w:val="0"/>
          <w:numId w:val="1"/>
        </w:numPr>
        <w:spacing w:line="360" w:lineRule="auto"/>
        <w:rPr>
          <w:b/>
        </w:rPr>
      </w:pPr>
      <w:r w:rsidRPr="00FA7929">
        <w:rPr>
          <w:b/>
        </w:rPr>
        <w:t xml:space="preserve">Why </w:t>
      </w:r>
      <w:proofErr w:type="spellStart"/>
      <w:r w:rsidRPr="00FA7929">
        <w:rPr>
          <w:b/>
        </w:rPr>
        <w:t>c#</w:t>
      </w:r>
      <w:proofErr w:type="spellEnd"/>
      <w:r w:rsidRPr="00FA7929">
        <w:rPr>
          <w:b/>
        </w:rPr>
        <w:t xml:space="preserve"> does not support multiple inheritance?</w:t>
      </w:r>
    </w:p>
    <w:p w14:paraId="1AD229AB" w14:textId="0EBE8C4B" w:rsidR="00190E09" w:rsidRPr="00FA7929" w:rsidRDefault="00877C34" w:rsidP="00340C7F">
      <w:pPr>
        <w:pStyle w:val="ListParagraph"/>
        <w:spacing w:line="360" w:lineRule="auto"/>
      </w:pPr>
      <w:r w:rsidRPr="00FA7929">
        <w:t xml:space="preserve">Ambiguity issue. When Two parent classes </w:t>
      </w:r>
      <w:proofErr w:type="gramStart"/>
      <w:r w:rsidRPr="00FA7929">
        <w:t>has</w:t>
      </w:r>
      <w:proofErr w:type="gramEnd"/>
      <w:r w:rsidRPr="00FA7929">
        <w:t xml:space="preserve"> same method child class confused which method it is using.</w:t>
      </w:r>
    </w:p>
    <w:p w14:paraId="534E49A7" w14:textId="5CA8E9BC" w:rsidR="00E05B9E" w:rsidRPr="00FA7929" w:rsidRDefault="00E05B9E" w:rsidP="00340C7F">
      <w:pPr>
        <w:pStyle w:val="ListParagraph"/>
        <w:numPr>
          <w:ilvl w:val="0"/>
          <w:numId w:val="1"/>
        </w:numPr>
        <w:spacing w:line="360" w:lineRule="auto"/>
        <w:rPr>
          <w:b/>
        </w:rPr>
      </w:pPr>
      <w:r w:rsidRPr="00FA7929">
        <w:rPr>
          <w:b/>
        </w:rPr>
        <w:t xml:space="preserve">Is circular inheritance </w:t>
      </w:r>
      <w:proofErr w:type="gramStart"/>
      <w:r w:rsidRPr="00FA7929">
        <w:rPr>
          <w:b/>
        </w:rPr>
        <w:t>possible ?</w:t>
      </w:r>
      <w:proofErr w:type="gramEnd"/>
      <w:r w:rsidRPr="00FA7929">
        <w:rPr>
          <w:b/>
        </w:rPr>
        <w:t xml:space="preserve"> </w:t>
      </w:r>
      <w:proofErr w:type="gramStart"/>
      <w:r w:rsidRPr="00FA7929">
        <w:rPr>
          <w:b/>
        </w:rPr>
        <w:t>A:B</w:t>
      </w:r>
      <w:proofErr w:type="gramEnd"/>
      <w:r w:rsidRPr="00FA7929">
        <w:rPr>
          <w:b/>
        </w:rPr>
        <w:t>, and B:A</w:t>
      </w:r>
    </w:p>
    <w:p w14:paraId="394D046D" w14:textId="3F18E2C0" w:rsidR="00877C34" w:rsidRPr="00FA7929" w:rsidRDefault="00877C34" w:rsidP="00340C7F">
      <w:pPr>
        <w:pStyle w:val="ListParagraph"/>
        <w:spacing w:line="360" w:lineRule="auto"/>
      </w:pPr>
      <w:proofErr w:type="gramStart"/>
      <w:r w:rsidRPr="00FA7929">
        <w:t>No</w:t>
      </w:r>
      <w:proofErr w:type="gramEnd"/>
      <w:r w:rsidRPr="00FA7929">
        <w:t xml:space="preserve"> it is not possible. You can not inherit the child class to base class</w:t>
      </w:r>
    </w:p>
    <w:p w14:paraId="7D6C7DC8" w14:textId="2012265E" w:rsidR="00E05B9E" w:rsidRPr="00FA7929" w:rsidRDefault="00E05B9E" w:rsidP="00340C7F">
      <w:pPr>
        <w:pStyle w:val="ListParagraph"/>
        <w:numPr>
          <w:ilvl w:val="0"/>
          <w:numId w:val="1"/>
        </w:numPr>
        <w:spacing w:line="360" w:lineRule="auto"/>
        <w:rPr>
          <w:b/>
        </w:rPr>
      </w:pPr>
      <w:r w:rsidRPr="00FA7929">
        <w:rPr>
          <w:b/>
        </w:rPr>
        <w:t>How do you prevent a class from being inherited?</w:t>
      </w:r>
    </w:p>
    <w:p w14:paraId="7356B884" w14:textId="4308AC72" w:rsidR="00877C34" w:rsidRPr="00FA7929" w:rsidRDefault="00877C34" w:rsidP="00340C7F">
      <w:pPr>
        <w:pStyle w:val="ListParagraph"/>
        <w:spacing w:line="360" w:lineRule="auto"/>
      </w:pPr>
      <w:r w:rsidRPr="00FA7929">
        <w:t>Sealed class are not inheritable.</w:t>
      </w:r>
    </w:p>
    <w:p w14:paraId="462253FF" w14:textId="7E3DDDBA" w:rsidR="00E05B9E" w:rsidRPr="00FA7929" w:rsidRDefault="00E05B9E" w:rsidP="00340C7F">
      <w:pPr>
        <w:pStyle w:val="ListParagraph"/>
        <w:numPr>
          <w:ilvl w:val="0"/>
          <w:numId w:val="1"/>
        </w:numPr>
        <w:spacing w:line="360" w:lineRule="auto"/>
        <w:rPr>
          <w:b/>
        </w:rPr>
      </w:pPr>
      <w:r w:rsidRPr="00FA7929">
        <w:rPr>
          <w:b/>
        </w:rPr>
        <w:t>What is Sealed keyword?</w:t>
      </w:r>
    </w:p>
    <w:p w14:paraId="40784E19" w14:textId="4D6761D3" w:rsidR="00877C34" w:rsidRPr="00FA7929" w:rsidRDefault="00877C34" w:rsidP="00340C7F">
      <w:pPr>
        <w:pStyle w:val="ListParagraph"/>
        <w:spacing w:line="360" w:lineRule="auto"/>
      </w:pPr>
      <w:r w:rsidRPr="00FA7929">
        <w:t>To prevent the class being inherited.</w:t>
      </w:r>
    </w:p>
    <w:p w14:paraId="2DFD3EAC" w14:textId="53EC95C3" w:rsidR="00E05B9E" w:rsidRPr="00FA7929" w:rsidRDefault="00E05B9E" w:rsidP="00340C7F">
      <w:pPr>
        <w:pStyle w:val="ListParagraph"/>
        <w:numPr>
          <w:ilvl w:val="0"/>
          <w:numId w:val="1"/>
        </w:numPr>
        <w:spacing w:line="360" w:lineRule="auto"/>
        <w:rPr>
          <w:b/>
        </w:rPr>
      </w:pPr>
      <w:r w:rsidRPr="00FA7929">
        <w:rPr>
          <w:b/>
        </w:rPr>
        <w:t>Can we create the object of Sealed class?</w:t>
      </w:r>
    </w:p>
    <w:p w14:paraId="363A3182" w14:textId="0357B855" w:rsidR="009A3EE0" w:rsidRPr="00FA7929" w:rsidRDefault="009A3EE0" w:rsidP="00340C7F">
      <w:pPr>
        <w:pStyle w:val="ListParagraph"/>
        <w:spacing w:line="360" w:lineRule="auto"/>
      </w:pPr>
      <w:proofErr w:type="gramStart"/>
      <w:r w:rsidRPr="00FA7929">
        <w:t>Yes</w:t>
      </w:r>
      <w:proofErr w:type="gramEnd"/>
      <w:r w:rsidRPr="00FA7929">
        <w:t xml:space="preserve"> we can create Instance object of sealed class</w:t>
      </w:r>
      <w:r w:rsidR="00C02E7E" w:rsidRPr="00FA7929">
        <w:t xml:space="preserve"> but we can not inherit the sealed class.</w:t>
      </w:r>
    </w:p>
    <w:p w14:paraId="3030A12C" w14:textId="17608556" w:rsidR="00190E09" w:rsidRPr="00026512" w:rsidRDefault="00E05B9E" w:rsidP="00B80649">
      <w:pPr>
        <w:pStyle w:val="ListParagraph"/>
        <w:numPr>
          <w:ilvl w:val="0"/>
          <w:numId w:val="1"/>
        </w:numPr>
        <w:spacing w:line="360" w:lineRule="auto"/>
        <w:rPr>
          <w:b/>
        </w:rPr>
      </w:pPr>
      <w:r w:rsidRPr="00026512">
        <w:rPr>
          <w:b/>
        </w:rPr>
        <w:t>Can derive class have public modifier when there are no modifiers specified on the base class?</w:t>
      </w:r>
    </w:p>
    <w:p w14:paraId="714FB975" w14:textId="1C48D657" w:rsidR="00750E1C" w:rsidRPr="00FA7929" w:rsidRDefault="00750E1C" w:rsidP="00340C7F">
      <w:pPr>
        <w:pStyle w:val="ListParagraph"/>
        <w:spacing w:line="360" w:lineRule="auto"/>
      </w:pPr>
      <w:proofErr w:type="gramStart"/>
      <w:r w:rsidRPr="00FA7929">
        <w:t>No</w:t>
      </w:r>
      <w:proofErr w:type="gramEnd"/>
      <w:r w:rsidRPr="00FA7929">
        <w:t xml:space="preserve"> We </w:t>
      </w:r>
      <w:proofErr w:type="spellStart"/>
      <w:r w:rsidRPr="00FA7929">
        <w:t>can not</w:t>
      </w:r>
      <w:proofErr w:type="spellEnd"/>
      <w:r w:rsidRPr="00FA7929">
        <w:t xml:space="preserve"> inherit </w:t>
      </w:r>
      <w:proofErr w:type="spellStart"/>
      <w:r w:rsidR="0090506D" w:rsidRPr="00FA7929">
        <w:t>non public</w:t>
      </w:r>
      <w:proofErr w:type="spellEnd"/>
      <w:r w:rsidR="0090506D" w:rsidRPr="00FA7929">
        <w:t xml:space="preserve"> base classes.</w:t>
      </w:r>
    </w:p>
    <w:p w14:paraId="347B2A14" w14:textId="57474894" w:rsidR="00E05B9E" w:rsidRPr="00FA7929" w:rsidRDefault="00E05B9E" w:rsidP="00340C7F">
      <w:pPr>
        <w:pStyle w:val="ListParagraph"/>
        <w:numPr>
          <w:ilvl w:val="0"/>
          <w:numId w:val="1"/>
        </w:numPr>
        <w:spacing w:line="360" w:lineRule="auto"/>
        <w:rPr>
          <w:b/>
        </w:rPr>
      </w:pPr>
      <w:r w:rsidRPr="00FA7929">
        <w:rPr>
          <w:b/>
        </w:rPr>
        <w:t xml:space="preserve">Can we mark methods as Sealed? </w:t>
      </w:r>
    </w:p>
    <w:p w14:paraId="64B83C57" w14:textId="6CE7F6C7" w:rsidR="00C02E7E" w:rsidRDefault="00C02E7E" w:rsidP="00340C7F">
      <w:pPr>
        <w:pStyle w:val="ListParagraph"/>
        <w:spacing w:line="360" w:lineRule="auto"/>
      </w:pPr>
      <w:proofErr w:type="gramStart"/>
      <w:r w:rsidRPr="00FA7929">
        <w:t>No</w:t>
      </w:r>
      <w:proofErr w:type="gramEnd"/>
      <w:r w:rsidRPr="00FA7929">
        <w:t xml:space="preserve"> we can not make sealed methods. Reason we </w:t>
      </w:r>
      <w:proofErr w:type="spellStart"/>
      <w:r w:rsidRPr="00FA7929">
        <w:t>can not</w:t>
      </w:r>
      <w:proofErr w:type="spellEnd"/>
      <w:r w:rsidRPr="00FA7929">
        <w:t xml:space="preserve"> override.</w:t>
      </w:r>
    </w:p>
    <w:p w14:paraId="19F31586" w14:textId="77777777" w:rsidR="00026512" w:rsidRPr="00FA7929" w:rsidRDefault="00026512" w:rsidP="00340C7F">
      <w:pPr>
        <w:pStyle w:val="ListParagraph"/>
        <w:spacing w:line="360" w:lineRule="auto"/>
      </w:pPr>
    </w:p>
    <w:p w14:paraId="5DC2FA48" w14:textId="3F4A25F2" w:rsidR="00552128" w:rsidRPr="00FA7929" w:rsidRDefault="00552128" w:rsidP="00340C7F">
      <w:pPr>
        <w:spacing w:line="360" w:lineRule="auto"/>
      </w:pPr>
      <w:r w:rsidRPr="00FA7929">
        <w:rPr>
          <w:b/>
          <w:sz w:val="32"/>
          <w:szCs w:val="32"/>
          <w:u w:val="single"/>
        </w:rPr>
        <w:lastRenderedPageBreak/>
        <w:t>Lesson 9</w:t>
      </w:r>
    </w:p>
    <w:p w14:paraId="740A07FF" w14:textId="62A198F3" w:rsidR="00E05B9E" w:rsidRPr="00FA7929" w:rsidRDefault="00E05B9E" w:rsidP="00340C7F">
      <w:pPr>
        <w:pStyle w:val="ListParagraph"/>
        <w:numPr>
          <w:ilvl w:val="0"/>
          <w:numId w:val="1"/>
        </w:numPr>
        <w:spacing w:line="360" w:lineRule="auto"/>
        <w:rPr>
          <w:b/>
        </w:rPr>
      </w:pPr>
      <w:r w:rsidRPr="00FA7929">
        <w:rPr>
          <w:b/>
        </w:rPr>
        <w:t xml:space="preserve">what do you mean by upcasting and </w:t>
      </w:r>
      <w:proofErr w:type="spellStart"/>
      <w:proofErr w:type="gramStart"/>
      <w:r w:rsidRPr="00FA7929">
        <w:rPr>
          <w:b/>
        </w:rPr>
        <w:t>downcasting</w:t>
      </w:r>
      <w:proofErr w:type="spellEnd"/>
      <w:r w:rsidRPr="00FA7929">
        <w:rPr>
          <w:b/>
        </w:rPr>
        <w:t xml:space="preserve"> ?</w:t>
      </w:r>
      <w:proofErr w:type="gramEnd"/>
    </w:p>
    <w:p w14:paraId="6C75973D" w14:textId="11ED4D93" w:rsidR="0006281C" w:rsidRPr="00FA7929" w:rsidRDefault="0006281C" w:rsidP="00340C7F">
      <w:pPr>
        <w:pStyle w:val="ListParagraph"/>
        <w:spacing w:line="360" w:lineRule="auto"/>
      </w:pPr>
      <w:proofErr w:type="gramStart"/>
      <w:r w:rsidRPr="00FA7929">
        <w:t>Upcasting :</w:t>
      </w:r>
      <w:proofErr w:type="gramEnd"/>
      <w:r w:rsidRPr="00FA7929">
        <w:t xml:space="preserve"> assigning a derived class object to a base class. This is implicit. </w:t>
      </w:r>
      <w:proofErr w:type="spellStart"/>
      <w:r w:rsidRPr="00FA7929">
        <w:t>BaseClass</w:t>
      </w:r>
      <w:proofErr w:type="spellEnd"/>
      <w:r w:rsidRPr="00FA7929">
        <w:t xml:space="preserve"> b = new </w:t>
      </w:r>
      <w:proofErr w:type="spellStart"/>
      <w:proofErr w:type="gramStart"/>
      <w:r w:rsidRPr="00FA7929">
        <w:t>BaseClass</w:t>
      </w:r>
      <w:proofErr w:type="spellEnd"/>
      <w:r w:rsidRPr="00FA7929">
        <w:t>(</w:t>
      </w:r>
      <w:proofErr w:type="gramEnd"/>
      <w:r w:rsidRPr="00FA7929">
        <w:t>);</w:t>
      </w:r>
    </w:p>
    <w:p w14:paraId="57C5A99D" w14:textId="19647BCE" w:rsidR="0006281C" w:rsidRPr="00FA7929" w:rsidRDefault="0006281C" w:rsidP="00340C7F">
      <w:pPr>
        <w:pStyle w:val="ListParagraph"/>
        <w:spacing w:line="360" w:lineRule="auto"/>
      </w:pPr>
      <w:proofErr w:type="spellStart"/>
      <w:proofErr w:type="gramStart"/>
      <w:r w:rsidRPr="00FA7929">
        <w:t>Downcasting</w:t>
      </w:r>
      <w:proofErr w:type="spellEnd"/>
      <w:r w:rsidRPr="00FA7929">
        <w:t xml:space="preserve"> :</w:t>
      </w:r>
      <w:proofErr w:type="gramEnd"/>
      <w:r w:rsidRPr="00FA7929">
        <w:t xml:space="preserve"> assigning base class object to derived class. This is </w:t>
      </w:r>
      <w:proofErr w:type="gramStart"/>
      <w:r w:rsidRPr="00FA7929">
        <w:t>explicit</w:t>
      </w:r>
      <w:proofErr w:type="gramEnd"/>
      <w:r w:rsidRPr="00FA7929">
        <w:t xml:space="preserve"> and it throws runtime error.</w:t>
      </w:r>
    </w:p>
    <w:p w14:paraId="3FE1AD75" w14:textId="5F449D59" w:rsidR="00E05B9E" w:rsidRPr="00FA7929" w:rsidRDefault="00E05B9E" w:rsidP="00340C7F">
      <w:pPr>
        <w:pStyle w:val="ListParagraph"/>
        <w:spacing w:line="360" w:lineRule="auto"/>
        <w:ind w:left="1440"/>
      </w:pPr>
      <w:proofErr w:type="spellStart"/>
      <w:r w:rsidRPr="00FA7929">
        <w:rPr>
          <w:b/>
        </w:rPr>
        <w:t>BaseClass</w:t>
      </w:r>
      <w:proofErr w:type="spellEnd"/>
      <w:r w:rsidRPr="00FA7929">
        <w:rPr>
          <w:b/>
        </w:rPr>
        <w:t xml:space="preserve"> b = new </w:t>
      </w:r>
      <w:proofErr w:type="spellStart"/>
      <w:proofErr w:type="gramStart"/>
      <w:r w:rsidRPr="00FA7929">
        <w:rPr>
          <w:b/>
        </w:rPr>
        <w:t>BaseClass</w:t>
      </w:r>
      <w:proofErr w:type="spellEnd"/>
      <w:r w:rsidRPr="00FA7929">
        <w:rPr>
          <w:b/>
        </w:rPr>
        <w:t>(</w:t>
      </w:r>
      <w:proofErr w:type="gramEnd"/>
      <w:r w:rsidRPr="00FA7929">
        <w:rPr>
          <w:b/>
        </w:rPr>
        <w:t>) ?</w:t>
      </w:r>
      <w:r w:rsidR="001C0010" w:rsidRPr="00FA7929">
        <w:rPr>
          <w:b/>
        </w:rPr>
        <w:t xml:space="preserve"> </w:t>
      </w:r>
      <w:r w:rsidR="001C0010" w:rsidRPr="00FA7929">
        <w:t>// Will Work</w:t>
      </w:r>
    </w:p>
    <w:p w14:paraId="4FC84A07" w14:textId="70734827" w:rsidR="00E05B9E" w:rsidRPr="00FA7929" w:rsidRDefault="00E05B9E" w:rsidP="00340C7F">
      <w:pPr>
        <w:pStyle w:val="ListParagraph"/>
        <w:spacing w:line="360" w:lineRule="auto"/>
        <w:ind w:left="1440"/>
        <w:rPr>
          <w:b/>
        </w:rPr>
      </w:pPr>
      <w:proofErr w:type="spellStart"/>
      <w:r w:rsidRPr="00FA7929">
        <w:rPr>
          <w:b/>
        </w:rPr>
        <w:t>BaseClass</w:t>
      </w:r>
      <w:proofErr w:type="spellEnd"/>
      <w:r w:rsidRPr="00FA7929">
        <w:rPr>
          <w:b/>
        </w:rPr>
        <w:t xml:space="preserve"> b = new </w:t>
      </w:r>
      <w:proofErr w:type="spellStart"/>
      <w:proofErr w:type="gramStart"/>
      <w:r w:rsidRPr="00FA7929">
        <w:rPr>
          <w:b/>
        </w:rPr>
        <w:t>ChildClass</w:t>
      </w:r>
      <w:proofErr w:type="spellEnd"/>
      <w:r w:rsidRPr="00FA7929">
        <w:rPr>
          <w:b/>
        </w:rPr>
        <w:t>(</w:t>
      </w:r>
      <w:proofErr w:type="gramEnd"/>
      <w:r w:rsidRPr="00FA7929">
        <w:rPr>
          <w:b/>
        </w:rPr>
        <w:t>) ?</w:t>
      </w:r>
      <w:r w:rsidR="001C0010" w:rsidRPr="00FA7929">
        <w:rPr>
          <w:b/>
        </w:rPr>
        <w:t xml:space="preserve"> </w:t>
      </w:r>
      <w:r w:rsidR="001C0010" w:rsidRPr="00FA7929">
        <w:rPr>
          <w:rFonts w:cs="Consolas"/>
        </w:rPr>
        <w:t>// This will work (</w:t>
      </w:r>
      <w:proofErr w:type="spellStart"/>
      <w:r w:rsidR="001C0010" w:rsidRPr="00FA7929">
        <w:rPr>
          <w:rFonts w:cs="Consolas"/>
        </w:rPr>
        <w:t>UpCasting</w:t>
      </w:r>
      <w:proofErr w:type="spellEnd"/>
      <w:r w:rsidR="001C0010" w:rsidRPr="00FA7929">
        <w:rPr>
          <w:rFonts w:cs="Consolas"/>
        </w:rPr>
        <w:t>)</w:t>
      </w:r>
    </w:p>
    <w:p w14:paraId="51CCD74B" w14:textId="16965740" w:rsidR="00E05B9E" w:rsidRPr="00FA7929" w:rsidRDefault="00E05B9E" w:rsidP="00340C7F">
      <w:pPr>
        <w:pStyle w:val="ListParagraph"/>
        <w:spacing w:line="360" w:lineRule="auto"/>
        <w:ind w:left="1440"/>
        <w:rPr>
          <w:b/>
        </w:rPr>
      </w:pPr>
      <w:proofErr w:type="spellStart"/>
      <w:r w:rsidRPr="00FA7929">
        <w:rPr>
          <w:b/>
        </w:rPr>
        <w:t>ChildClass</w:t>
      </w:r>
      <w:proofErr w:type="spellEnd"/>
      <w:r w:rsidRPr="00FA7929">
        <w:rPr>
          <w:b/>
        </w:rPr>
        <w:t xml:space="preserve"> c = new </w:t>
      </w:r>
      <w:proofErr w:type="spellStart"/>
      <w:proofErr w:type="gramStart"/>
      <w:r w:rsidRPr="00FA7929">
        <w:rPr>
          <w:b/>
        </w:rPr>
        <w:t>ChildClass</w:t>
      </w:r>
      <w:proofErr w:type="spellEnd"/>
      <w:r w:rsidRPr="00FA7929">
        <w:rPr>
          <w:b/>
        </w:rPr>
        <w:t>(</w:t>
      </w:r>
      <w:proofErr w:type="gramEnd"/>
      <w:r w:rsidRPr="00FA7929">
        <w:rPr>
          <w:b/>
        </w:rPr>
        <w:t>) ?</w:t>
      </w:r>
      <w:r w:rsidR="00B63C0A" w:rsidRPr="00FA7929">
        <w:rPr>
          <w:b/>
        </w:rPr>
        <w:t xml:space="preserve"> ? </w:t>
      </w:r>
      <w:r w:rsidR="00B63C0A" w:rsidRPr="00FA7929">
        <w:t>// Will Work</w:t>
      </w:r>
    </w:p>
    <w:p w14:paraId="3A6C2F8A" w14:textId="21E4F9AA" w:rsidR="00E05B9E" w:rsidRPr="00FA7929" w:rsidRDefault="00E05B9E" w:rsidP="00340C7F">
      <w:pPr>
        <w:pStyle w:val="ListParagraph"/>
        <w:spacing w:line="360" w:lineRule="auto"/>
        <w:ind w:left="1440"/>
      </w:pPr>
      <w:proofErr w:type="spellStart"/>
      <w:r w:rsidRPr="00FA7929">
        <w:rPr>
          <w:b/>
        </w:rPr>
        <w:t>ChildClass</w:t>
      </w:r>
      <w:proofErr w:type="spellEnd"/>
      <w:r w:rsidRPr="00FA7929">
        <w:rPr>
          <w:b/>
        </w:rPr>
        <w:t xml:space="preserve"> c = new </w:t>
      </w:r>
      <w:proofErr w:type="spellStart"/>
      <w:proofErr w:type="gramStart"/>
      <w:r w:rsidRPr="00FA7929">
        <w:rPr>
          <w:b/>
        </w:rPr>
        <w:t>BaseClass</w:t>
      </w:r>
      <w:proofErr w:type="spellEnd"/>
      <w:r w:rsidRPr="00FA7929">
        <w:rPr>
          <w:b/>
        </w:rPr>
        <w:t>(</w:t>
      </w:r>
      <w:proofErr w:type="gramEnd"/>
      <w:r w:rsidRPr="00FA7929">
        <w:rPr>
          <w:b/>
        </w:rPr>
        <w:t>) ?</w:t>
      </w:r>
      <w:r w:rsidR="00B63C0A" w:rsidRPr="00FA7929">
        <w:rPr>
          <w:b/>
        </w:rPr>
        <w:t xml:space="preserve"> ? </w:t>
      </w:r>
      <w:r w:rsidR="00B63C0A" w:rsidRPr="00FA7929">
        <w:t>// Will not Work (</w:t>
      </w:r>
      <w:proofErr w:type="spellStart"/>
      <w:r w:rsidR="00B63C0A" w:rsidRPr="00FA7929">
        <w:t>DownCasting</w:t>
      </w:r>
      <w:proofErr w:type="spellEnd"/>
      <w:r w:rsidR="00B63C0A" w:rsidRPr="00FA7929">
        <w:t>)</w:t>
      </w:r>
    </w:p>
    <w:p w14:paraId="684AACDF" w14:textId="1A8DB561" w:rsidR="00CA3B24" w:rsidRPr="00FA7929" w:rsidRDefault="00297F3F" w:rsidP="00340C7F">
      <w:pPr>
        <w:spacing w:line="360" w:lineRule="auto"/>
        <w:rPr>
          <w:b/>
        </w:rPr>
      </w:pPr>
      <w:r w:rsidRPr="00FA7929">
        <w:rPr>
          <w:b/>
          <w:sz w:val="32"/>
          <w:szCs w:val="32"/>
          <w:u w:val="single"/>
        </w:rPr>
        <w:t>Lesson 10</w:t>
      </w:r>
    </w:p>
    <w:p w14:paraId="6AF3325D" w14:textId="396F0B36" w:rsidR="00C1212F" w:rsidRPr="00FA7929" w:rsidRDefault="00C1212F" w:rsidP="00340C7F">
      <w:pPr>
        <w:pStyle w:val="ListParagraph"/>
        <w:numPr>
          <w:ilvl w:val="0"/>
          <w:numId w:val="1"/>
        </w:numPr>
        <w:spacing w:line="360" w:lineRule="auto"/>
        <w:rPr>
          <w:b/>
        </w:rPr>
      </w:pPr>
      <w:r w:rsidRPr="00FA7929">
        <w:rPr>
          <w:b/>
        </w:rPr>
        <w:t>What is interface?</w:t>
      </w:r>
    </w:p>
    <w:p w14:paraId="2FC2FCD2" w14:textId="1D8D7871" w:rsidR="000B75E7" w:rsidRPr="00FA7929" w:rsidRDefault="000B75E7" w:rsidP="00340C7F">
      <w:pPr>
        <w:pStyle w:val="ListParagraph"/>
        <w:spacing w:line="360" w:lineRule="auto"/>
      </w:pPr>
      <w:r w:rsidRPr="00FA7929">
        <w:t>Interface is skeleton of a class. It has only the definition of properties and methods but no implementation.</w:t>
      </w:r>
    </w:p>
    <w:p w14:paraId="75958A64" w14:textId="25A2C557" w:rsidR="000B75E7" w:rsidRPr="00FA7929" w:rsidRDefault="00C1212F" w:rsidP="00DF6741">
      <w:pPr>
        <w:pStyle w:val="ListParagraph"/>
        <w:numPr>
          <w:ilvl w:val="0"/>
          <w:numId w:val="1"/>
        </w:numPr>
        <w:spacing w:line="360" w:lineRule="auto"/>
      </w:pPr>
      <w:r w:rsidRPr="00026512">
        <w:rPr>
          <w:b/>
        </w:rPr>
        <w:t xml:space="preserve">By </w:t>
      </w:r>
      <w:proofErr w:type="gramStart"/>
      <w:r w:rsidRPr="00026512">
        <w:rPr>
          <w:b/>
        </w:rPr>
        <w:t>default</w:t>
      </w:r>
      <w:proofErr w:type="gramEnd"/>
      <w:r w:rsidRPr="00026512">
        <w:rPr>
          <w:b/>
        </w:rPr>
        <w:t xml:space="preserve"> interface is?</w:t>
      </w:r>
    </w:p>
    <w:p w14:paraId="2E5BD9DB" w14:textId="70795E30" w:rsidR="00190E09" w:rsidRPr="00FA7929" w:rsidRDefault="00781526" w:rsidP="00340C7F">
      <w:pPr>
        <w:pStyle w:val="ListParagraph"/>
        <w:spacing w:line="360" w:lineRule="auto"/>
      </w:pPr>
      <w:r w:rsidRPr="00FA7929">
        <w:t xml:space="preserve">Interface is default Internal. Interface </w:t>
      </w:r>
      <w:r w:rsidR="00E9167C" w:rsidRPr="00FA7929">
        <w:t>must</w:t>
      </w:r>
      <w:r w:rsidRPr="00FA7929">
        <w:t xml:space="preserve"> be public</w:t>
      </w:r>
      <w:r w:rsidR="009652B6" w:rsidRPr="00FA7929">
        <w:t xml:space="preserve"> or internal</w:t>
      </w:r>
      <w:r w:rsidRPr="00FA7929">
        <w:t xml:space="preserve">. And all the methods </w:t>
      </w:r>
      <w:r w:rsidR="00D46ACA" w:rsidRPr="00FA7929">
        <w:t>inside</w:t>
      </w:r>
      <w:r w:rsidRPr="00FA7929">
        <w:t xml:space="preserve"> the interface </w:t>
      </w:r>
      <w:r w:rsidR="00E9167C" w:rsidRPr="00FA7929">
        <w:t>must</w:t>
      </w:r>
      <w:r w:rsidRPr="00FA7929">
        <w:t xml:space="preserve"> be public</w:t>
      </w:r>
      <w:r w:rsidR="00FA68AD" w:rsidRPr="00FA7929">
        <w:t xml:space="preserve"> only</w:t>
      </w:r>
      <w:r w:rsidRPr="00FA7929">
        <w:t xml:space="preserve">. </w:t>
      </w:r>
    </w:p>
    <w:p w14:paraId="461E12FC" w14:textId="3B8A1350" w:rsidR="00C1212F" w:rsidRPr="00FA7929" w:rsidRDefault="00C1212F" w:rsidP="00340C7F">
      <w:pPr>
        <w:pStyle w:val="ListParagraph"/>
        <w:numPr>
          <w:ilvl w:val="0"/>
          <w:numId w:val="1"/>
        </w:numPr>
        <w:spacing w:line="360" w:lineRule="auto"/>
        <w:rPr>
          <w:b/>
        </w:rPr>
      </w:pPr>
      <w:r w:rsidRPr="00FA7929">
        <w:rPr>
          <w:b/>
        </w:rPr>
        <w:t>Can we have access modifier in interface?</w:t>
      </w:r>
    </w:p>
    <w:p w14:paraId="3B13BC41" w14:textId="100D4231" w:rsidR="00D3640E" w:rsidRPr="00FA7929" w:rsidRDefault="005E1B53" w:rsidP="00340C7F">
      <w:pPr>
        <w:pStyle w:val="ListParagraph"/>
        <w:spacing w:line="360" w:lineRule="auto"/>
      </w:pPr>
      <w:r w:rsidRPr="00FA7929">
        <w:t>We cannot give any Access modifier in Interface. All methods in interface are public only.</w:t>
      </w:r>
    </w:p>
    <w:p w14:paraId="0ACB2B5C" w14:textId="2E0F2631" w:rsidR="00C1212F" w:rsidRPr="00FA7929" w:rsidRDefault="00C1212F" w:rsidP="00340C7F">
      <w:pPr>
        <w:pStyle w:val="ListParagraph"/>
        <w:numPr>
          <w:ilvl w:val="0"/>
          <w:numId w:val="1"/>
        </w:numPr>
        <w:spacing w:line="360" w:lineRule="auto"/>
        <w:rPr>
          <w:b/>
        </w:rPr>
      </w:pPr>
      <w:r w:rsidRPr="00FA7929">
        <w:rPr>
          <w:b/>
        </w:rPr>
        <w:t>Can we have variables in interface?</w:t>
      </w:r>
    </w:p>
    <w:p w14:paraId="1638FBF9" w14:textId="1A4634C0" w:rsidR="007A340A" w:rsidRPr="00FA7929" w:rsidRDefault="007A340A" w:rsidP="00340C7F">
      <w:pPr>
        <w:pStyle w:val="ListParagraph"/>
        <w:spacing w:line="360" w:lineRule="auto"/>
      </w:pPr>
      <w:r w:rsidRPr="00FA7929">
        <w:t>No. Interface cannot have any variables.</w:t>
      </w:r>
    </w:p>
    <w:p w14:paraId="2F4B2BC9" w14:textId="12627355" w:rsidR="00C1212F" w:rsidRPr="00FA7929" w:rsidRDefault="00C1212F" w:rsidP="00340C7F">
      <w:pPr>
        <w:pStyle w:val="ListParagraph"/>
        <w:numPr>
          <w:ilvl w:val="0"/>
          <w:numId w:val="1"/>
        </w:numPr>
        <w:spacing w:line="360" w:lineRule="auto"/>
        <w:rPr>
          <w:b/>
        </w:rPr>
      </w:pPr>
      <w:r w:rsidRPr="00FA7929">
        <w:rPr>
          <w:b/>
        </w:rPr>
        <w:t xml:space="preserve">Can we create instance of interface? </w:t>
      </w:r>
    </w:p>
    <w:p w14:paraId="65EF4597" w14:textId="3698C1C6" w:rsidR="007A340A" w:rsidRPr="00FA7929" w:rsidRDefault="007A340A" w:rsidP="00340C7F">
      <w:pPr>
        <w:pStyle w:val="ListParagraph"/>
        <w:spacing w:line="360" w:lineRule="auto"/>
      </w:pPr>
      <w:r w:rsidRPr="00FA7929">
        <w:t>No</w:t>
      </w:r>
      <w:r w:rsidR="00232B71" w:rsidRPr="00FA7929">
        <w:t>,</w:t>
      </w:r>
      <w:r w:rsidRPr="00FA7929">
        <w:t xml:space="preserve"> </w:t>
      </w:r>
      <w:proofErr w:type="gramStart"/>
      <w:r w:rsidRPr="00FA7929">
        <w:t>We</w:t>
      </w:r>
      <w:proofErr w:type="gramEnd"/>
      <w:r w:rsidRPr="00FA7929">
        <w:t xml:space="preserve"> </w:t>
      </w:r>
      <w:proofErr w:type="spellStart"/>
      <w:r w:rsidRPr="00FA7929">
        <w:t>can not</w:t>
      </w:r>
      <w:proofErr w:type="spellEnd"/>
      <w:r w:rsidRPr="00FA7929">
        <w:t xml:space="preserve"> create instance of Interface.</w:t>
      </w:r>
    </w:p>
    <w:p w14:paraId="71DB7CCF" w14:textId="630232FA" w:rsidR="00C1212F" w:rsidRPr="00FA7929" w:rsidRDefault="00C1212F" w:rsidP="00340C7F">
      <w:pPr>
        <w:pStyle w:val="ListParagraph"/>
        <w:numPr>
          <w:ilvl w:val="0"/>
          <w:numId w:val="1"/>
        </w:numPr>
        <w:spacing w:line="360" w:lineRule="auto"/>
        <w:rPr>
          <w:b/>
        </w:rPr>
      </w:pPr>
      <w:r w:rsidRPr="00FA7929">
        <w:rPr>
          <w:b/>
        </w:rPr>
        <w:t>Can we create constructor in interface?</w:t>
      </w:r>
    </w:p>
    <w:p w14:paraId="666A87EB" w14:textId="09110461" w:rsidR="007A340A" w:rsidRPr="00FA7929" w:rsidRDefault="00232B71" w:rsidP="00340C7F">
      <w:pPr>
        <w:pStyle w:val="ListParagraph"/>
        <w:spacing w:line="360" w:lineRule="auto"/>
      </w:pPr>
      <w:r w:rsidRPr="00FA7929">
        <w:t>No, Interface cannot have Constructor. Reason it has no implementation.</w:t>
      </w:r>
    </w:p>
    <w:p w14:paraId="0C4FF349" w14:textId="6BB17134" w:rsidR="00C1212F" w:rsidRPr="00FA7929" w:rsidRDefault="00C1212F" w:rsidP="00340C7F">
      <w:pPr>
        <w:pStyle w:val="ListParagraph"/>
        <w:numPr>
          <w:ilvl w:val="0"/>
          <w:numId w:val="1"/>
        </w:numPr>
        <w:spacing w:line="360" w:lineRule="auto"/>
        <w:rPr>
          <w:b/>
        </w:rPr>
      </w:pPr>
      <w:r w:rsidRPr="00FA7929">
        <w:rPr>
          <w:b/>
        </w:rPr>
        <w:t>Can we declare properties in interface?</w:t>
      </w:r>
    </w:p>
    <w:p w14:paraId="1150C297" w14:textId="146F3C08" w:rsidR="003354A4" w:rsidRPr="00FA7929" w:rsidRDefault="003354A4" w:rsidP="00340C7F">
      <w:pPr>
        <w:pStyle w:val="ListParagraph"/>
        <w:spacing w:line="360" w:lineRule="auto"/>
      </w:pPr>
      <w:r w:rsidRPr="00FA7929">
        <w:t xml:space="preserve">Yes, Properties can be </w:t>
      </w:r>
      <w:proofErr w:type="gramStart"/>
      <w:r w:rsidRPr="00FA7929">
        <w:t>declare</w:t>
      </w:r>
      <w:proofErr w:type="gramEnd"/>
      <w:r w:rsidRPr="00FA7929">
        <w:t xml:space="preserve"> in Interface.</w:t>
      </w:r>
      <w:r w:rsidR="000B75E7" w:rsidRPr="00FA7929">
        <w:t xml:space="preserve"> But same method names will give </w:t>
      </w:r>
      <w:proofErr w:type="gramStart"/>
      <w:r w:rsidR="000B75E7" w:rsidRPr="00FA7929">
        <w:t>conflicts..</w:t>
      </w:r>
      <w:proofErr w:type="gramEnd"/>
    </w:p>
    <w:p w14:paraId="7234E227" w14:textId="04EB1F0F" w:rsidR="00C1212F" w:rsidRPr="00FA7929" w:rsidRDefault="00C1212F" w:rsidP="00340C7F">
      <w:pPr>
        <w:pStyle w:val="ListParagraph"/>
        <w:numPr>
          <w:ilvl w:val="0"/>
          <w:numId w:val="1"/>
        </w:numPr>
        <w:spacing w:line="360" w:lineRule="auto"/>
        <w:rPr>
          <w:b/>
        </w:rPr>
      </w:pPr>
      <w:r w:rsidRPr="00FA7929">
        <w:rPr>
          <w:b/>
        </w:rPr>
        <w:t>Can interface inherit another interface?</w:t>
      </w:r>
    </w:p>
    <w:p w14:paraId="4B133853" w14:textId="67EFB5B1" w:rsidR="000B75E7" w:rsidRPr="00FA7929" w:rsidRDefault="000B75E7" w:rsidP="00340C7F">
      <w:pPr>
        <w:pStyle w:val="ListParagraph"/>
        <w:spacing w:line="360" w:lineRule="auto"/>
      </w:pPr>
      <w:r w:rsidRPr="00FA7929">
        <w:t xml:space="preserve">Yes, </w:t>
      </w:r>
      <w:proofErr w:type="gramStart"/>
      <w:r w:rsidRPr="00FA7929">
        <w:t>It</w:t>
      </w:r>
      <w:proofErr w:type="gramEnd"/>
      <w:r w:rsidRPr="00FA7929">
        <w:t xml:space="preserve"> can inherit from another interface</w:t>
      </w:r>
      <w:r w:rsidR="00676C8C" w:rsidRPr="00FA7929">
        <w:t>.</w:t>
      </w:r>
    </w:p>
    <w:p w14:paraId="6ACCC9FF" w14:textId="217C1BB7" w:rsidR="00C1212F" w:rsidRPr="00FA7929" w:rsidRDefault="00C1212F" w:rsidP="00340C7F">
      <w:pPr>
        <w:pStyle w:val="ListParagraph"/>
        <w:numPr>
          <w:ilvl w:val="0"/>
          <w:numId w:val="1"/>
        </w:numPr>
        <w:spacing w:line="360" w:lineRule="auto"/>
        <w:rPr>
          <w:b/>
        </w:rPr>
      </w:pPr>
      <w:r w:rsidRPr="00FA7929">
        <w:rPr>
          <w:b/>
        </w:rPr>
        <w:t>Can interface inherit class?</w:t>
      </w:r>
    </w:p>
    <w:p w14:paraId="313FF3D4" w14:textId="0EA76672" w:rsidR="00676C8C" w:rsidRPr="00FA7929" w:rsidRDefault="00676C8C" w:rsidP="00340C7F">
      <w:pPr>
        <w:pStyle w:val="ListParagraph"/>
        <w:spacing w:line="360" w:lineRule="auto"/>
      </w:pPr>
      <w:r w:rsidRPr="00FA7929">
        <w:t>No</w:t>
      </w:r>
    </w:p>
    <w:p w14:paraId="6894BA57" w14:textId="57B3970D" w:rsidR="00C1212F" w:rsidRPr="00FA7929" w:rsidRDefault="00C1212F" w:rsidP="00340C7F">
      <w:pPr>
        <w:pStyle w:val="ListParagraph"/>
        <w:numPr>
          <w:ilvl w:val="0"/>
          <w:numId w:val="1"/>
        </w:numPr>
        <w:spacing w:line="360" w:lineRule="auto"/>
        <w:rPr>
          <w:b/>
        </w:rPr>
      </w:pPr>
      <w:r w:rsidRPr="00FA7929">
        <w:rPr>
          <w:b/>
        </w:rPr>
        <w:t>How to achieve multiple inheritance through interface?</w:t>
      </w:r>
    </w:p>
    <w:p w14:paraId="1FB6C54F" w14:textId="15DEB05A" w:rsidR="00084C46" w:rsidRPr="00FA7929" w:rsidRDefault="00084C46" w:rsidP="00340C7F">
      <w:pPr>
        <w:pStyle w:val="ListParagraph"/>
        <w:spacing w:line="360" w:lineRule="auto"/>
      </w:pPr>
      <w:proofErr w:type="spellStart"/>
      <w:proofErr w:type="gramStart"/>
      <w:r w:rsidRPr="00FA7929">
        <w:lastRenderedPageBreak/>
        <w:t>Class</w:t>
      </w:r>
      <w:r w:rsidR="004A33F5" w:rsidRPr="00FA7929">
        <w:t>Name</w:t>
      </w:r>
      <w:proofErr w:type="spellEnd"/>
      <w:r w:rsidRPr="00FA7929">
        <w:t xml:space="preserve"> :</w:t>
      </w:r>
      <w:proofErr w:type="gramEnd"/>
      <w:r w:rsidRPr="00FA7929">
        <w:t xml:space="preserve"> Interface1,Interface2</w:t>
      </w:r>
    </w:p>
    <w:p w14:paraId="2CBD8FAC" w14:textId="1B202A4A" w:rsidR="00C1212F" w:rsidRPr="00FA7929" w:rsidRDefault="00C1212F" w:rsidP="00340C7F">
      <w:pPr>
        <w:pStyle w:val="ListParagraph"/>
        <w:numPr>
          <w:ilvl w:val="0"/>
          <w:numId w:val="1"/>
        </w:numPr>
        <w:spacing w:line="360" w:lineRule="auto"/>
        <w:rPr>
          <w:b/>
        </w:rPr>
      </w:pPr>
      <w:r w:rsidRPr="00FA7929">
        <w:rPr>
          <w:b/>
        </w:rPr>
        <w:t xml:space="preserve">If 2 interface has same </w:t>
      </w:r>
      <w:proofErr w:type="gramStart"/>
      <w:r w:rsidRPr="00FA7929">
        <w:rPr>
          <w:b/>
        </w:rPr>
        <w:t>method</w:t>
      </w:r>
      <w:proofErr w:type="gramEnd"/>
      <w:r w:rsidRPr="00FA7929">
        <w:rPr>
          <w:b/>
        </w:rPr>
        <w:t xml:space="preserve"> then how to implement the method?</w:t>
      </w:r>
    </w:p>
    <w:p w14:paraId="3C031833" w14:textId="294C6586" w:rsidR="004A33F5" w:rsidRPr="00FA7929" w:rsidRDefault="004A33F5" w:rsidP="00340C7F">
      <w:pPr>
        <w:pStyle w:val="ListParagraph"/>
        <w:spacing w:line="360" w:lineRule="auto"/>
      </w:pPr>
      <w:r w:rsidRPr="00FA7929">
        <w:t xml:space="preserve">Explicit Implementation like </w:t>
      </w:r>
      <w:proofErr w:type="spellStart"/>
      <w:r w:rsidRPr="00FA7929">
        <w:t>InterfaceName.MemberName</w:t>
      </w:r>
      <w:proofErr w:type="spellEnd"/>
      <w:r w:rsidRPr="00FA7929">
        <w:t xml:space="preserve"> Ex: void </w:t>
      </w:r>
      <w:proofErr w:type="spellStart"/>
      <w:r w:rsidRPr="00FA7929">
        <w:t>InterFaceName.MethodName</w:t>
      </w:r>
      <w:proofErr w:type="spellEnd"/>
    </w:p>
    <w:p w14:paraId="3FFA05B1" w14:textId="77777777" w:rsidR="004A33F5" w:rsidRPr="00FA7929" w:rsidRDefault="004A33F5" w:rsidP="00340C7F">
      <w:pPr>
        <w:pStyle w:val="ListParagraph"/>
        <w:spacing w:line="360" w:lineRule="auto"/>
      </w:pPr>
      <w:r w:rsidRPr="00FA7929">
        <w:t>{</w:t>
      </w:r>
    </w:p>
    <w:p w14:paraId="72DF9C5E" w14:textId="40275523" w:rsidR="004A33F5" w:rsidRPr="00FA7929" w:rsidRDefault="004A33F5" w:rsidP="00340C7F">
      <w:pPr>
        <w:pStyle w:val="ListParagraph"/>
        <w:spacing w:line="360" w:lineRule="auto"/>
      </w:pPr>
      <w:r w:rsidRPr="00FA7929">
        <w:t>}</w:t>
      </w:r>
    </w:p>
    <w:p w14:paraId="7F3D7AD1" w14:textId="168D0634" w:rsidR="00C1212F" w:rsidRPr="00FA7929" w:rsidRDefault="00C1212F" w:rsidP="00340C7F">
      <w:pPr>
        <w:pStyle w:val="ListParagraph"/>
        <w:numPr>
          <w:ilvl w:val="0"/>
          <w:numId w:val="1"/>
        </w:numPr>
        <w:spacing w:line="360" w:lineRule="auto"/>
        <w:rPr>
          <w:b/>
        </w:rPr>
      </w:pPr>
      <w:r w:rsidRPr="00FA7929">
        <w:rPr>
          <w:b/>
        </w:rPr>
        <w:t>What is implicit implementation and when to use in interface?</w:t>
      </w:r>
    </w:p>
    <w:p w14:paraId="66C2AAB4" w14:textId="7B1F517E" w:rsidR="008C79D9" w:rsidRPr="00FA7929" w:rsidRDefault="001C34BF" w:rsidP="00340C7F">
      <w:pPr>
        <w:pStyle w:val="ListParagraph"/>
        <w:spacing w:line="360" w:lineRule="auto"/>
      </w:pPr>
      <w:r w:rsidRPr="00FA7929">
        <w:t>D</w:t>
      </w:r>
      <w:r w:rsidR="004A33F5" w:rsidRPr="00FA7929">
        <w:t>irectly implementing interface members with out using the interface name.</w:t>
      </w:r>
      <w:r w:rsidRPr="00FA7929">
        <w:t xml:space="preserve"> when Class using one Interface inheritance.</w:t>
      </w:r>
    </w:p>
    <w:p w14:paraId="749DB31C" w14:textId="6E8E5ECF" w:rsidR="00C1212F" w:rsidRPr="00FA7929" w:rsidRDefault="00C1212F" w:rsidP="00340C7F">
      <w:pPr>
        <w:pStyle w:val="ListParagraph"/>
        <w:numPr>
          <w:ilvl w:val="0"/>
          <w:numId w:val="1"/>
        </w:numPr>
        <w:spacing w:line="360" w:lineRule="auto"/>
        <w:rPr>
          <w:b/>
        </w:rPr>
      </w:pPr>
      <w:r w:rsidRPr="00FA7929">
        <w:rPr>
          <w:b/>
        </w:rPr>
        <w:t>What is explicit implementation and when to use?</w:t>
      </w:r>
    </w:p>
    <w:p w14:paraId="22780EA8" w14:textId="7B864AED" w:rsidR="001C34BF" w:rsidRPr="00FA7929" w:rsidRDefault="001C34BF" w:rsidP="00340C7F">
      <w:pPr>
        <w:pStyle w:val="ListParagraph"/>
        <w:spacing w:line="360" w:lineRule="auto"/>
      </w:pPr>
      <w:r w:rsidRPr="00FA7929">
        <w:t xml:space="preserve">Using </w:t>
      </w:r>
      <w:proofErr w:type="spellStart"/>
      <w:r w:rsidRPr="00FA7929">
        <w:t>InterfaceName.MemberName</w:t>
      </w:r>
      <w:proofErr w:type="spellEnd"/>
      <w:r w:rsidRPr="00FA7929">
        <w:t xml:space="preserve"> to implement the common name member of </w:t>
      </w:r>
      <w:proofErr w:type="spellStart"/>
      <w:r w:rsidRPr="00FA7929">
        <w:t>multilple</w:t>
      </w:r>
      <w:proofErr w:type="spellEnd"/>
      <w:r w:rsidRPr="00FA7929">
        <w:t xml:space="preserve"> interface inheritance.</w:t>
      </w:r>
    </w:p>
    <w:p w14:paraId="07CD12BC" w14:textId="6980EB13" w:rsidR="00C1212F" w:rsidRPr="00FA7929" w:rsidRDefault="00C1212F" w:rsidP="00340C7F">
      <w:pPr>
        <w:pStyle w:val="ListParagraph"/>
        <w:numPr>
          <w:ilvl w:val="0"/>
          <w:numId w:val="1"/>
        </w:numPr>
        <w:spacing w:line="360" w:lineRule="auto"/>
        <w:rPr>
          <w:b/>
        </w:rPr>
      </w:pPr>
      <w:r w:rsidRPr="00FA7929">
        <w:rPr>
          <w:b/>
        </w:rPr>
        <w:t>Is it compulsory to implement all methods of interface?</w:t>
      </w:r>
    </w:p>
    <w:p w14:paraId="11C72587" w14:textId="789B563A" w:rsidR="00B57AA2" w:rsidRPr="00FA7929" w:rsidRDefault="00B57AA2" w:rsidP="00340C7F">
      <w:pPr>
        <w:pStyle w:val="ListParagraph"/>
        <w:spacing w:line="360" w:lineRule="auto"/>
      </w:pPr>
      <w:r w:rsidRPr="00FA7929">
        <w:t>Yes.</w:t>
      </w:r>
    </w:p>
    <w:p w14:paraId="51BEEECB" w14:textId="323A9CCD" w:rsidR="00C1212F" w:rsidRPr="00FA7929" w:rsidRDefault="00C1212F" w:rsidP="00340C7F">
      <w:pPr>
        <w:pStyle w:val="ListParagraph"/>
        <w:numPr>
          <w:ilvl w:val="0"/>
          <w:numId w:val="1"/>
        </w:numPr>
        <w:spacing w:line="360" w:lineRule="auto"/>
        <w:rPr>
          <w:b/>
        </w:rPr>
      </w:pPr>
      <w:r w:rsidRPr="00FA7929">
        <w:rPr>
          <w:b/>
        </w:rPr>
        <w:t>How to call interface implemented methods?</w:t>
      </w:r>
    </w:p>
    <w:p w14:paraId="0D9E3A1E" w14:textId="743727D1" w:rsidR="00681059" w:rsidRPr="00FA7929" w:rsidRDefault="00681059" w:rsidP="00340C7F">
      <w:pPr>
        <w:pStyle w:val="ListParagraph"/>
        <w:spacing w:line="360" w:lineRule="auto"/>
      </w:pPr>
      <w:r w:rsidRPr="00FA7929">
        <w:t>Call directly</w:t>
      </w:r>
    </w:p>
    <w:p w14:paraId="1A962A90" w14:textId="02FF71E5" w:rsidR="00C1212F" w:rsidRPr="00FA7929" w:rsidRDefault="00C1212F" w:rsidP="00340C7F">
      <w:pPr>
        <w:pStyle w:val="ListParagraph"/>
        <w:numPr>
          <w:ilvl w:val="0"/>
          <w:numId w:val="1"/>
        </w:numPr>
        <w:spacing w:line="360" w:lineRule="auto"/>
        <w:rPr>
          <w:b/>
        </w:rPr>
      </w:pPr>
      <w:r w:rsidRPr="00FA7929">
        <w:rPr>
          <w:b/>
        </w:rPr>
        <w:t>How to call explicit implemented methods of interface?</w:t>
      </w:r>
    </w:p>
    <w:p w14:paraId="1CC10023" w14:textId="6627AF50" w:rsidR="00681059" w:rsidRPr="00FA7929" w:rsidRDefault="00681059" w:rsidP="00340C7F">
      <w:pPr>
        <w:pStyle w:val="ListParagraph"/>
        <w:spacing w:line="360" w:lineRule="auto"/>
      </w:pPr>
      <w:proofErr w:type="spellStart"/>
      <w:r w:rsidRPr="00FA7929">
        <w:t>InterfaceName.MethodName</w:t>
      </w:r>
      <w:proofErr w:type="spellEnd"/>
    </w:p>
    <w:p w14:paraId="1B7D80E8" w14:textId="45C4380D" w:rsidR="00681059" w:rsidRPr="00FA7929" w:rsidRDefault="00681059" w:rsidP="00340C7F">
      <w:pPr>
        <w:spacing w:line="360" w:lineRule="auto"/>
      </w:pPr>
      <w:r w:rsidRPr="00FA7929">
        <w:rPr>
          <w:b/>
          <w:sz w:val="32"/>
          <w:szCs w:val="32"/>
          <w:u w:val="single"/>
        </w:rPr>
        <w:t>Lesson 11</w:t>
      </w:r>
    </w:p>
    <w:p w14:paraId="357C321A" w14:textId="4FFD5C21" w:rsidR="00C1212F" w:rsidRPr="00FA7929" w:rsidRDefault="00C1212F" w:rsidP="00340C7F">
      <w:pPr>
        <w:pStyle w:val="ListParagraph"/>
        <w:numPr>
          <w:ilvl w:val="0"/>
          <w:numId w:val="1"/>
        </w:numPr>
        <w:spacing w:line="360" w:lineRule="auto"/>
        <w:rPr>
          <w:b/>
        </w:rPr>
      </w:pPr>
      <w:r w:rsidRPr="00FA7929">
        <w:rPr>
          <w:b/>
        </w:rPr>
        <w:t>What is Constructor? Use of constructor?</w:t>
      </w:r>
    </w:p>
    <w:p w14:paraId="5E9BB854" w14:textId="69F5658C" w:rsidR="006A1925" w:rsidRPr="00FA7929" w:rsidRDefault="006A1925" w:rsidP="00340C7F">
      <w:pPr>
        <w:pStyle w:val="ListParagraph"/>
        <w:spacing w:line="360" w:lineRule="auto"/>
      </w:pPr>
      <w:r w:rsidRPr="00FA7929">
        <w:t>Constructor is special method of a class which will invoke automatically whenever instance or object of class is crated. Constructor should match the class name and does not have any return types. Main use of constructor is object initialization and memory allocation of variables. Every class must have one default constructor.</w:t>
      </w:r>
    </w:p>
    <w:p w14:paraId="789ADB58" w14:textId="65BF2593" w:rsidR="00C1212F" w:rsidRPr="00FA7929" w:rsidRDefault="00C1212F" w:rsidP="00340C7F">
      <w:pPr>
        <w:pStyle w:val="ListParagraph"/>
        <w:numPr>
          <w:ilvl w:val="0"/>
          <w:numId w:val="1"/>
        </w:numPr>
        <w:spacing w:line="360" w:lineRule="auto"/>
        <w:rPr>
          <w:b/>
        </w:rPr>
      </w:pPr>
      <w:r w:rsidRPr="00FA7929">
        <w:rPr>
          <w:b/>
        </w:rPr>
        <w:t>Different types of constructor?</w:t>
      </w:r>
    </w:p>
    <w:p w14:paraId="71116D5D" w14:textId="647411D1" w:rsidR="006A1925" w:rsidRPr="00FA7929" w:rsidRDefault="006A1925" w:rsidP="00340C7F">
      <w:pPr>
        <w:pStyle w:val="ListParagraph"/>
        <w:numPr>
          <w:ilvl w:val="0"/>
          <w:numId w:val="4"/>
        </w:numPr>
        <w:spacing w:line="360" w:lineRule="auto"/>
      </w:pPr>
      <w:r w:rsidRPr="00FA7929">
        <w:t>Default constructor</w:t>
      </w:r>
    </w:p>
    <w:p w14:paraId="53DC6607" w14:textId="3F317143" w:rsidR="006A1925" w:rsidRPr="00FA7929" w:rsidRDefault="006A1925" w:rsidP="00340C7F">
      <w:pPr>
        <w:pStyle w:val="ListParagraph"/>
        <w:numPr>
          <w:ilvl w:val="0"/>
          <w:numId w:val="4"/>
        </w:numPr>
        <w:spacing w:line="360" w:lineRule="auto"/>
      </w:pPr>
      <w:r w:rsidRPr="00FA7929">
        <w:t>Parameterized constructor</w:t>
      </w:r>
    </w:p>
    <w:p w14:paraId="66D2E8B6" w14:textId="589C1753" w:rsidR="006A1925" w:rsidRPr="00FA7929" w:rsidRDefault="006A1925" w:rsidP="00340C7F">
      <w:pPr>
        <w:pStyle w:val="ListParagraph"/>
        <w:numPr>
          <w:ilvl w:val="0"/>
          <w:numId w:val="4"/>
        </w:numPr>
        <w:spacing w:line="360" w:lineRule="auto"/>
      </w:pPr>
      <w:r w:rsidRPr="00FA7929">
        <w:t>Copy Constructor</w:t>
      </w:r>
    </w:p>
    <w:p w14:paraId="77379EB2" w14:textId="0B2619F9" w:rsidR="006A1925" w:rsidRPr="00FA7929" w:rsidRDefault="006A1925" w:rsidP="00340C7F">
      <w:pPr>
        <w:pStyle w:val="ListParagraph"/>
        <w:numPr>
          <w:ilvl w:val="0"/>
          <w:numId w:val="4"/>
        </w:numPr>
        <w:spacing w:line="360" w:lineRule="auto"/>
      </w:pPr>
      <w:r w:rsidRPr="00FA7929">
        <w:t>Static Constructor</w:t>
      </w:r>
    </w:p>
    <w:p w14:paraId="5F401ACD" w14:textId="5AE4C5CB" w:rsidR="006A1925" w:rsidRPr="00FA7929" w:rsidRDefault="006A1925" w:rsidP="00A546F9">
      <w:pPr>
        <w:pStyle w:val="ListParagraph"/>
        <w:numPr>
          <w:ilvl w:val="0"/>
          <w:numId w:val="4"/>
        </w:numPr>
        <w:spacing w:line="360" w:lineRule="auto"/>
      </w:pPr>
      <w:r w:rsidRPr="00FA7929">
        <w:t>Private Constructor</w:t>
      </w:r>
    </w:p>
    <w:p w14:paraId="3B052AE0" w14:textId="38B5D367" w:rsidR="00C1212F" w:rsidRPr="00FA7929" w:rsidRDefault="00C1212F" w:rsidP="00340C7F">
      <w:pPr>
        <w:pStyle w:val="ListParagraph"/>
        <w:numPr>
          <w:ilvl w:val="0"/>
          <w:numId w:val="1"/>
        </w:numPr>
        <w:spacing w:line="360" w:lineRule="auto"/>
        <w:rPr>
          <w:b/>
        </w:rPr>
      </w:pPr>
      <w:r w:rsidRPr="00FA7929">
        <w:rPr>
          <w:b/>
        </w:rPr>
        <w:t>What is Default constructor?</w:t>
      </w:r>
    </w:p>
    <w:p w14:paraId="327BE46B" w14:textId="06D53588" w:rsidR="00090EB0" w:rsidRPr="00FA7929" w:rsidRDefault="00090EB0" w:rsidP="00340C7F">
      <w:pPr>
        <w:pStyle w:val="ListParagraph"/>
        <w:spacing w:line="360" w:lineRule="auto"/>
        <w:rPr>
          <w:b/>
        </w:rPr>
      </w:pPr>
      <w:r w:rsidRPr="00FA7929">
        <w:t>With out having any parameters called default constructor</w:t>
      </w:r>
      <w:r w:rsidRPr="00FA7929">
        <w:rPr>
          <w:b/>
        </w:rPr>
        <w:t>.</w:t>
      </w:r>
    </w:p>
    <w:p w14:paraId="16A699A3" w14:textId="3C7359A1" w:rsidR="00C1212F" w:rsidRPr="00FA7929" w:rsidRDefault="00C1212F" w:rsidP="00340C7F">
      <w:pPr>
        <w:pStyle w:val="ListParagraph"/>
        <w:numPr>
          <w:ilvl w:val="0"/>
          <w:numId w:val="1"/>
        </w:numPr>
        <w:spacing w:line="360" w:lineRule="auto"/>
        <w:rPr>
          <w:b/>
        </w:rPr>
      </w:pPr>
      <w:r w:rsidRPr="00FA7929">
        <w:rPr>
          <w:b/>
        </w:rPr>
        <w:t xml:space="preserve">What is parameterized constructor? </w:t>
      </w:r>
    </w:p>
    <w:p w14:paraId="41F0128D" w14:textId="1584E952" w:rsidR="004D4BC0" w:rsidRPr="00FA7929" w:rsidRDefault="00B56CCE" w:rsidP="00340C7F">
      <w:pPr>
        <w:pStyle w:val="ListParagraph"/>
        <w:spacing w:line="360" w:lineRule="auto"/>
      </w:pPr>
      <w:r w:rsidRPr="00FA7929">
        <w:lastRenderedPageBreak/>
        <w:t>A constructor with at least one parameter is called parameterized constructor.</w:t>
      </w:r>
    </w:p>
    <w:p w14:paraId="1060D0E5" w14:textId="32048B5B" w:rsidR="00C1212F" w:rsidRPr="00FA7929" w:rsidRDefault="00C1212F" w:rsidP="00340C7F">
      <w:pPr>
        <w:pStyle w:val="ListParagraph"/>
        <w:numPr>
          <w:ilvl w:val="0"/>
          <w:numId w:val="1"/>
        </w:numPr>
        <w:spacing w:line="360" w:lineRule="auto"/>
        <w:rPr>
          <w:b/>
        </w:rPr>
      </w:pPr>
      <w:r w:rsidRPr="00FA7929">
        <w:rPr>
          <w:b/>
        </w:rPr>
        <w:t xml:space="preserve">Use of parameterized constructor? </w:t>
      </w:r>
    </w:p>
    <w:p w14:paraId="7362FD9E" w14:textId="712B2331" w:rsidR="004D4BC0" w:rsidRPr="00FA7929" w:rsidRDefault="004D4BC0" w:rsidP="00340C7F">
      <w:pPr>
        <w:pStyle w:val="ListParagraph"/>
        <w:spacing w:line="360" w:lineRule="auto"/>
      </w:pPr>
      <w:r w:rsidRPr="00FA7929">
        <w:t>It Initialize any variables in the class before the object been created.</w:t>
      </w:r>
    </w:p>
    <w:p w14:paraId="6D3A8A06" w14:textId="63AC3967" w:rsidR="00C1212F" w:rsidRPr="00FA7929" w:rsidRDefault="00C1212F" w:rsidP="00340C7F">
      <w:pPr>
        <w:pStyle w:val="ListParagraph"/>
        <w:numPr>
          <w:ilvl w:val="0"/>
          <w:numId w:val="1"/>
        </w:numPr>
        <w:spacing w:line="360" w:lineRule="auto"/>
        <w:rPr>
          <w:b/>
        </w:rPr>
      </w:pPr>
      <w:r w:rsidRPr="00FA7929">
        <w:rPr>
          <w:b/>
        </w:rPr>
        <w:t>What is constructor overloading?</w:t>
      </w:r>
    </w:p>
    <w:p w14:paraId="61230A05" w14:textId="606F63DA" w:rsidR="00DC4D29" w:rsidRPr="00FA7929" w:rsidRDefault="00DC4D29" w:rsidP="00340C7F">
      <w:pPr>
        <w:pStyle w:val="ListParagraph"/>
        <w:spacing w:line="360" w:lineRule="auto"/>
      </w:pPr>
      <w:r w:rsidRPr="00FA7929">
        <w:t>Constructor with different parameters are called constructor overload.</w:t>
      </w:r>
    </w:p>
    <w:p w14:paraId="744D3D8A" w14:textId="1A859217" w:rsidR="009F5EA8" w:rsidRPr="00026512" w:rsidRDefault="00C1212F" w:rsidP="00924AEF">
      <w:pPr>
        <w:pStyle w:val="ListParagraph"/>
        <w:numPr>
          <w:ilvl w:val="0"/>
          <w:numId w:val="1"/>
        </w:numPr>
        <w:spacing w:line="360" w:lineRule="auto"/>
        <w:rPr>
          <w:b/>
        </w:rPr>
      </w:pPr>
      <w:r w:rsidRPr="00026512">
        <w:rPr>
          <w:b/>
        </w:rPr>
        <w:t>Is it mandatory to have default and parameterized constructor in class?</w:t>
      </w:r>
    </w:p>
    <w:p w14:paraId="5D21050E" w14:textId="114244AA" w:rsidR="009F5EA8" w:rsidRPr="00FA7929" w:rsidRDefault="003D29E2" w:rsidP="00340C7F">
      <w:pPr>
        <w:pStyle w:val="ListParagraph"/>
        <w:spacing w:line="360" w:lineRule="auto"/>
      </w:pPr>
      <w:r w:rsidRPr="00FA7929">
        <w:t>No</w:t>
      </w:r>
      <w:r w:rsidR="009F5EA8" w:rsidRPr="00FA7929">
        <w:t>t necessary to have both when default constructor not exists we can not create object of the class with any parameters.</w:t>
      </w:r>
    </w:p>
    <w:p w14:paraId="052D8C51" w14:textId="15AF2F53" w:rsidR="00C1212F" w:rsidRPr="00FA7929" w:rsidRDefault="00C1212F" w:rsidP="00340C7F">
      <w:pPr>
        <w:pStyle w:val="ListParagraph"/>
        <w:numPr>
          <w:ilvl w:val="0"/>
          <w:numId w:val="1"/>
        </w:numPr>
        <w:spacing w:line="360" w:lineRule="auto"/>
        <w:rPr>
          <w:b/>
        </w:rPr>
      </w:pPr>
      <w:r w:rsidRPr="00FA7929">
        <w:rPr>
          <w:b/>
        </w:rPr>
        <w:t>If we have only parameterized constructor, can we create the object of class?</w:t>
      </w:r>
    </w:p>
    <w:p w14:paraId="7CB738F3" w14:textId="6162AAE6" w:rsidR="00003E31" w:rsidRPr="00FA7929" w:rsidRDefault="00003E31" w:rsidP="00340C7F">
      <w:pPr>
        <w:pStyle w:val="ListParagraph"/>
        <w:spacing w:line="360" w:lineRule="auto"/>
      </w:pPr>
      <w:r w:rsidRPr="00FA7929">
        <w:t>Yes</w:t>
      </w:r>
    </w:p>
    <w:p w14:paraId="40917F27" w14:textId="56CBD1EF" w:rsidR="00C1212F" w:rsidRPr="00FA7929" w:rsidRDefault="00C1212F" w:rsidP="00340C7F">
      <w:pPr>
        <w:pStyle w:val="ListParagraph"/>
        <w:numPr>
          <w:ilvl w:val="0"/>
          <w:numId w:val="1"/>
        </w:numPr>
        <w:spacing w:line="360" w:lineRule="auto"/>
        <w:rPr>
          <w:b/>
        </w:rPr>
      </w:pPr>
      <w:r w:rsidRPr="00FA7929">
        <w:rPr>
          <w:b/>
        </w:rPr>
        <w:t>What is copy constructor?</w:t>
      </w:r>
    </w:p>
    <w:p w14:paraId="6441B495" w14:textId="7F82A5B1" w:rsidR="009F5EA8" w:rsidRPr="00FA7929" w:rsidRDefault="009F5EA8" w:rsidP="00340C7F">
      <w:pPr>
        <w:pStyle w:val="ListParagraph"/>
        <w:spacing w:line="360" w:lineRule="auto"/>
      </w:pPr>
      <w:r w:rsidRPr="00FA7929">
        <w:t>A parameterized constructor that contains a parameter of same class type is called as copy constructor.</w:t>
      </w:r>
    </w:p>
    <w:p w14:paraId="24A3E4DA" w14:textId="521B6871" w:rsidR="00C1212F" w:rsidRPr="00FA7929" w:rsidRDefault="00C1212F" w:rsidP="00340C7F">
      <w:pPr>
        <w:pStyle w:val="ListParagraph"/>
        <w:numPr>
          <w:ilvl w:val="0"/>
          <w:numId w:val="1"/>
        </w:numPr>
        <w:spacing w:line="360" w:lineRule="auto"/>
        <w:rPr>
          <w:b/>
        </w:rPr>
      </w:pPr>
      <w:r w:rsidRPr="00FA7929">
        <w:rPr>
          <w:b/>
        </w:rPr>
        <w:t>Purpose of copy constructor?</w:t>
      </w:r>
    </w:p>
    <w:p w14:paraId="00829BAF" w14:textId="56FA17A8" w:rsidR="009F5EA8" w:rsidRPr="00FA7929" w:rsidRDefault="009F5EA8" w:rsidP="00340C7F">
      <w:pPr>
        <w:pStyle w:val="ListParagraph"/>
        <w:spacing w:line="360" w:lineRule="auto"/>
      </w:pPr>
      <w:r w:rsidRPr="00FA7929">
        <w:t>Main purpose of copy constructors is to initialize new instance to the value of an existing instance.</w:t>
      </w:r>
    </w:p>
    <w:p w14:paraId="6F4BDAD5" w14:textId="0ADF9A40" w:rsidR="00C1212F" w:rsidRPr="00FA7929" w:rsidRDefault="00C1212F" w:rsidP="00340C7F">
      <w:pPr>
        <w:pStyle w:val="ListParagraph"/>
        <w:numPr>
          <w:ilvl w:val="0"/>
          <w:numId w:val="1"/>
        </w:numPr>
        <w:spacing w:line="360" w:lineRule="auto"/>
        <w:rPr>
          <w:b/>
        </w:rPr>
      </w:pPr>
      <w:r w:rsidRPr="00FA7929">
        <w:rPr>
          <w:b/>
        </w:rPr>
        <w:t xml:space="preserve">What is private constructor? </w:t>
      </w:r>
    </w:p>
    <w:p w14:paraId="3F2D36CF" w14:textId="3AB5E3D2" w:rsidR="00C0671D" w:rsidRPr="00FA7929" w:rsidRDefault="00C0671D" w:rsidP="00340C7F">
      <w:pPr>
        <w:pStyle w:val="ListParagraph"/>
        <w:spacing w:line="360" w:lineRule="auto"/>
      </w:pPr>
      <w:r w:rsidRPr="00FA7929">
        <w:t xml:space="preserve">A constructor with private access modifier is called private constructor private </w:t>
      </w:r>
      <w:proofErr w:type="spellStart"/>
      <w:proofErr w:type="gramStart"/>
      <w:r w:rsidRPr="00FA7929">
        <w:t>emp</w:t>
      </w:r>
      <w:proofErr w:type="spellEnd"/>
      <w:r w:rsidRPr="00FA7929">
        <w:t>(</w:t>
      </w:r>
      <w:proofErr w:type="gramEnd"/>
      <w:r w:rsidRPr="00FA7929">
        <w:t>){};</w:t>
      </w:r>
    </w:p>
    <w:p w14:paraId="4C1711BE" w14:textId="31B33F84" w:rsidR="00C1212F" w:rsidRPr="00FA7929" w:rsidRDefault="00C1212F" w:rsidP="00340C7F">
      <w:pPr>
        <w:pStyle w:val="ListParagraph"/>
        <w:numPr>
          <w:ilvl w:val="0"/>
          <w:numId w:val="1"/>
        </w:numPr>
        <w:spacing w:line="360" w:lineRule="auto"/>
        <w:rPr>
          <w:b/>
        </w:rPr>
      </w:pPr>
      <w:r w:rsidRPr="00FA7929">
        <w:rPr>
          <w:b/>
        </w:rPr>
        <w:t>Use/purpose of private constructor?</w:t>
      </w:r>
    </w:p>
    <w:p w14:paraId="094EF0A7" w14:textId="3650EC19" w:rsidR="007D5EE5" w:rsidRPr="00FA7929" w:rsidRDefault="00B05ABB" w:rsidP="00340C7F">
      <w:pPr>
        <w:pStyle w:val="ListParagraph"/>
        <w:spacing w:line="360" w:lineRule="auto"/>
        <w:rPr>
          <w:b/>
        </w:rPr>
      </w:pPr>
      <w:r w:rsidRPr="00FA7929">
        <w:t>Is it generally used in classes that contains static members only. It is also used in Singleton Design patterns.</w:t>
      </w:r>
      <w:r w:rsidR="00900CFF" w:rsidRPr="00FA7929">
        <w:t xml:space="preserve"> Reason</w:t>
      </w:r>
      <w:r w:rsidR="007D5EE5" w:rsidRPr="00FA7929">
        <w:t xml:space="preserve"> when class has all members are static there is no need to create the object of the class we can call directly those members.</w:t>
      </w:r>
    </w:p>
    <w:p w14:paraId="2C108350" w14:textId="14A3287B" w:rsidR="00C1212F" w:rsidRPr="00FA7929" w:rsidRDefault="00C1212F" w:rsidP="00340C7F">
      <w:pPr>
        <w:pStyle w:val="ListParagraph"/>
        <w:numPr>
          <w:ilvl w:val="0"/>
          <w:numId w:val="1"/>
        </w:numPr>
        <w:spacing w:line="360" w:lineRule="auto"/>
        <w:rPr>
          <w:b/>
        </w:rPr>
      </w:pPr>
      <w:r w:rsidRPr="00FA7929">
        <w:rPr>
          <w:b/>
        </w:rPr>
        <w:t xml:space="preserve">Can we have default and private constructor both in class? </w:t>
      </w:r>
    </w:p>
    <w:p w14:paraId="5254A656" w14:textId="457E53A4" w:rsidR="00040C7F" w:rsidRPr="00FA7929" w:rsidRDefault="00040C7F" w:rsidP="00340C7F">
      <w:pPr>
        <w:pStyle w:val="ListParagraph"/>
        <w:spacing w:line="360" w:lineRule="auto"/>
      </w:pPr>
      <w:r w:rsidRPr="00FA7929">
        <w:t>No</w:t>
      </w:r>
    </w:p>
    <w:p w14:paraId="108A4D03" w14:textId="6CC556B0" w:rsidR="00C1212F" w:rsidRPr="00FA7929" w:rsidRDefault="00C1212F" w:rsidP="00340C7F">
      <w:pPr>
        <w:pStyle w:val="ListParagraph"/>
        <w:numPr>
          <w:ilvl w:val="0"/>
          <w:numId w:val="1"/>
        </w:numPr>
        <w:spacing w:line="360" w:lineRule="auto"/>
        <w:rPr>
          <w:b/>
        </w:rPr>
      </w:pPr>
      <w:r w:rsidRPr="00FA7929">
        <w:rPr>
          <w:b/>
        </w:rPr>
        <w:t>Can we create the object of class if we have only private constructor in class?</w:t>
      </w:r>
    </w:p>
    <w:p w14:paraId="699B9885" w14:textId="06FF4558" w:rsidR="00310E83" w:rsidRPr="00FA7929" w:rsidRDefault="00310E83" w:rsidP="00340C7F">
      <w:pPr>
        <w:pStyle w:val="ListParagraph"/>
        <w:spacing w:line="360" w:lineRule="auto"/>
      </w:pPr>
      <w:r w:rsidRPr="00FA7929">
        <w:t>No</w:t>
      </w:r>
    </w:p>
    <w:p w14:paraId="24B9215E" w14:textId="0A13F319" w:rsidR="00C1212F" w:rsidRPr="00FA7929" w:rsidRDefault="00C1212F" w:rsidP="00340C7F">
      <w:pPr>
        <w:pStyle w:val="ListParagraph"/>
        <w:numPr>
          <w:ilvl w:val="0"/>
          <w:numId w:val="1"/>
        </w:numPr>
        <w:spacing w:line="360" w:lineRule="auto"/>
        <w:rPr>
          <w:b/>
        </w:rPr>
      </w:pPr>
      <w:r w:rsidRPr="00FA7929">
        <w:rPr>
          <w:b/>
        </w:rPr>
        <w:t>Can we inherit the class if we have only private constructor in class?</w:t>
      </w:r>
    </w:p>
    <w:p w14:paraId="3A61CD6A" w14:textId="36226E2E" w:rsidR="00310E83" w:rsidRPr="00FA7929" w:rsidRDefault="00310E83" w:rsidP="00340C7F">
      <w:pPr>
        <w:pStyle w:val="ListParagraph"/>
        <w:spacing w:line="360" w:lineRule="auto"/>
      </w:pPr>
      <w:r w:rsidRPr="00FA7929">
        <w:t>No</w:t>
      </w:r>
    </w:p>
    <w:p w14:paraId="553108E3" w14:textId="61E99920" w:rsidR="00C1212F" w:rsidRPr="00FA7929" w:rsidRDefault="00C1212F" w:rsidP="00340C7F">
      <w:pPr>
        <w:pStyle w:val="ListParagraph"/>
        <w:numPr>
          <w:ilvl w:val="0"/>
          <w:numId w:val="1"/>
        </w:numPr>
        <w:spacing w:line="360" w:lineRule="auto"/>
        <w:rPr>
          <w:b/>
        </w:rPr>
      </w:pPr>
      <w:r w:rsidRPr="00FA7929">
        <w:rPr>
          <w:b/>
        </w:rPr>
        <w:t>Can we have parameters in private constructor?</w:t>
      </w:r>
    </w:p>
    <w:p w14:paraId="59A4463A" w14:textId="2DF187C3" w:rsidR="00310E83" w:rsidRPr="00FA7929" w:rsidRDefault="00310E83" w:rsidP="00340C7F">
      <w:pPr>
        <w:pStyle w:val="ListParagraph"/>
        <w:spacing w:line="360" w:lineRule="auto"/>
      </w:pPr>
      <w:r w:rsidRPr="00FA7929">
        <w:t>Yes</w:t>
      </w:r>
    </w:p>
    <w:p w14:paraId="4CDCDC81" w14:textId="5A228D99" w:rsidR="00C1212F" w:rsidRPr="00FA7929" w:rsidRDefault="00C1212F" w:rsidP="00340C7F">
      <w:pPr>
        <w:pStyle w:val="ListParagraph"/>
        <w:numPr>
          <w:ilvl w:val="0"/>
          <w:numId w:val="1"/>
        </w:numPr>
        <w:spacing w:line="360" w:lineRule="auto"/>
        <w:rPr>
          <w:b/>
        </w:rPr>
      </w:pPr>
      <w:r w:rsidRPr="00FA7929">
        <w:rPr>
          <w:b/>
        </w:rPr>
        <w:t>What is static constructor?</w:t>
      </w:r>
    </w:p>
    <w:p w14:paraId="7020590C" w14:textId="24AF1BFD" w:rsidR="00EF243B" w:rsidRPr="00FA7929" w:rsidRDefault="00EF243B" w:rsidP="00340C7F">
      <w:pPr>
        <w:pStyle w:val="ListParagraph"/>
        <w:spacing w:line="360" w:lineRule="auto"/>
        <w:rPr>
          <w:b/>
        </w:rPr>
      </w:pPr>
      <w:r w:rsidRPr="00FA7929">
        <w:t>A Constructor with static key called static constructor.</w:t>
      </w:r>
    </w:p>
    <w:p w14:paraId="50040CD7" w14:textId="5F7A4469" w:rsidR="00C1212F" w:rsidRPr="00FA7929" w:rsidRDefault="00C1212F" w:rsidP="00340C7F">
      <w:pPr>
        <w:pStyle w:val="ListParagraph"/>
        <w:numPr>
          <w:ilvl w:val="0"/>
          <w:numId w:val="1"/>
        </w:numPr>
        <w:spacing w:line="360" w:lineRule="auto"/>
        <w:rPr>
          <w:b/>
        </w:rPr>
      </w:pPr>
      <w:r w:rsidRPr="00FA7929">
        <w:rPr>
          <w:b/>
        </w:rPr>
        <w:t>Can we have access modifier in static constructor?</w:t>
      </w:r>
    </w:p>
    <w:p w14:paraId="709F5E10" w14:textId="6D3F8A94" w:rsidR="00EE3ACC" w:rsidRPr="00FA7929" w:rsidRDefault="00EE3ACC" w:rsidP="00340C7F">
      <w:pPr>
        <w:pStyle w:val="ListParagraph"/>
        <w:spacing w:line="360" w:lineRule="auto"/>
      </w:pPr>
      <w:r w:rsidRPr="00FA7929">
        <w:t>No</w:t>
      </w:r>
    </w:p>
    <w:p w14:paraId="466D74FD" w14:textId="7BCECD39" w:rsidR="00C1212F" w:rsidRPr="00FA7929" w:rsidRDefault="00C1212F" w:rsidP="00340C7F">
      <w:pPr>
        <w:pStyle w:val="ListParagraph"/>
        <w:numPr>
          <w:ilvl w:val="0"/>
          <w:numId w:val="1"/>
        </w:numPr>
        <w:spacing w:line="360" w:lineRule="auto"/>
        <w:rPr>
          <w:b/>
        </w:rPr>
      </w:pPr>
      <w:r w:rsidRPr="00FA7929">
        <w:rPr>
          <w:b/>
        </w:rPr>
        <w:lastRenderedPageBreak/>
        <w:t>Can we pass parameters in static constructor?</w:t>
      </w:r>
    </w:p>
    <w:p w14:paraId="47A3FC91" w14:textId="6D63FA66" w:rsidR="00E90E8A" w:rsidRPr="00FA7929" w:rsidRDefault="00E90E8A" w:rsidP="00340C7F">
      <w:pPr>
        <w:pStyle w:val="ListParagraph"/>
        <w:spacing w:line="360" w:lineRule="auto"/>
      </w:pPr>
      <w:r w:rsidRPr="00FA7929">
        <w:t>No</w:t>
      </w:r>
    </w:p>
    <w:p w14:paraId="702DE26D" w14:textId="13618C9A" w:rsidR="00C1212F" w:rsidRPr="00FA7929" w:rsidRDefault="00C1212F" w:rsidP="00340C7F">
      <w:pPr>
        <w:pStyle w:val="ListParagraph"/>
        <w:numPr>
          <w:ilvl w:val="0"/>
          <w:numId w:val="1"/>
        </w:numPr>
        <w:spacing w:line="360" w:lineRule="auto"/>
        <w:rPr>
          <w:b/>
        </w:rPr>
      </w:pPr>
      <w:r w:rsidRPr="00FA7929">
        <w:rPr>
          <w:b/>
        </w:rPr>
        <w:t>How to call static constructor or when static constructor is called?</w:t>
      </w:r>
    </w:p>
    <w:p w14:paraId="205BA1ED" w14:textId="5361A354" w:rsidR="00AC0377" w:rsidRPr="00FA7929" w:rsidRDefault="00AC0377" w:rsidP="00340C7F">
      <w:pPr>
        <w:pStyle w:val="ListParagraph"/>
        <w:spacing w:line="360" w:lineRule="auto"/>
      </w:pPr>
      <w:r w:rsidRPr="00FA7929">
        <w:t>When create object of the class static constructor will called like default constructor.</w:t>
      </w:r>
    </w:p>
    <w:p w14:paraId="2B546B9B" w14:textId="10CC2809" w:rsidR="00C1212F" w:rsidRPr="00FA7929" w:rsidRDefault="00C1212F" w:rsidP="00340C7F">
      <w:pPr>
        <w:pStyle w:val="ListParagraph"/>
        <w:numPr>
          <w:ilvl w:val="0"/>
          <w:numId w:val="1"/>
        </w:numPr>
        <w:spacing w:line="360" w:lineRule="auto"/>
        <w:rPr>
          <w:b/>
        </w:rPr>
      </w:pPr>
      <w:r w:rsidRPr="00FA7929">
        <w:rPr>
          <w:b/>
        </w:rPr>
        <w:t>How many times we can call static constructor?</w:t>
      </w:r>
    </w:p>
    <w:p w14:paraId="03288949" w14:textId="78F9AC4E" w:rsidR="00E76770" w:rsidRPr="00FA7929" w:rsidRDefault="00E76770" w:rsidP="00340C7F">
      <w:pPr>
        <w:pStyle w:val="ListParagraph"/>
        <w:spacing w:line="360" w:lineRule="auto"/>
      </w:pPr>
      <w:r w:rsidRPr="00FA7929">
        <w:t xml:space="preserve">Static constructor will </w:t>
      </w:r>
      <w:proofErr w:type="gramStart"/>
      <w:r w:rsidRPr="00FA7929">
        <w:t>called</w:t>
      </w:r>
      <w:proofErr w:type="gramEnd"/>
      <w:r w:rsidRPr="00FA7929">
        <w:t xml:space="preserve"> only first time when object has created. Later the default constructor will </w:t>
      </w:r>
      <w:proofErr w:type="gramStart"/>
      <w:r w:rsidRPr="00FA7929">
        <w:t>called</w:t>
      </w:r>
      <w:proofErr w:type="gramEnd"/>
      <w:r w:rsidRPr="00FA7929">
        <w:t>.</w:t>
      </w:r>
    </w:p>
    <w:p w14:paraId="60B0E476" w14:textId="13AB8453" w:rsidR="00C1212F" w:rsidRPr="00FA7929" w:rsidRDefault="00C1212F" w:rsidP="00340C7F">
      <w:pPr>
        <w:pStyle w:val="ListParagraph"/>
        <w:numPr>
          <w:ilvl w:val="0"/>
          <w:numId w:val="1"/>
        </w:numPr>
        <w:spacing w:line="360" w:lineRule="auto"/>
        <w:rPr>
          <w:b/>
        </w:rPr>
      </w:pPr>
      <w:r w:rsidRPr="00FA7929">
        <w:rPr>
          <w:b/>
        </w:rPr>
        <w:t>When we create instance of class, which constructor is called first?</w:t>
      </w:r>
    </w:p>
    <w:p w14:paraId="36001588" w14:textId="3FF9A934" w:rsidR="00E87A10" w:rsidRPr="00FA7929" w:rsidRDefault="00E87A10" w:rsidP="00340C7F">
      <w:pPr>
        <w:pStyle w:val="ListParagraph"/>
        <w:spacing w:line="360" w:lineRule="auto"/>
      </w:pPr>
      <w:r w:rsidRPr="00FA7929">
        <w:t>When class has both static and default constructors.</w:t>
      </w:r>
      <w:r w:rsidR="00AE1EDA" w:rsidRPr="00FA7929">
        <w:t xml:space="preserve"> When object created for first time static constructor will called later default constructor will be called.</w:t>
      </w:r>
    </w:p>
    <w:p w14:paraId="7D3963D2" w14:textId="6CD180B0" w:rsidR="00C1212F" w:rsidRPr="00FA7929" w:rsidRDefault="00C1212F" w:rsidP="00340C7F">
      <w:pPr>
        <w:pStyle w:val="ListParagraph"/>
        <w:numPr>
          <w:ilvl w:val="0"/>
          <w:numId w:val="1"/>
        </w:numPr>
        <w:spacing w:line="360" w:lineRule="auto"/>
        <w:rPr>
          <w:b/>
        </w:rPr>
      </w:pPr>
      <w:r w:rsidRPr="00FA7929">
        <w:rPr>
          <w:b/>
        </w:rPr>
        <w:t>Use/Purpose of static constructor?</w:t>
      </w:r>
    </w:p>
    <w:p w14:paraId="70DE99B7" w14:textId="597E59B7" w:rsidR="00F44894" w:rsidRPr="00FA7929" w:rsidRDefault="00EF243B" w:rsidP="00340C7F">
      <w:pPr>
        <w:pStyle w:val="ListParagraph"/>
        <w:spacing w:line="360" w:lineRule="auto"/>
      </w:pPr>
      <w:r w:rsidRPr="00FA7929">
        <w:t>The static construct will be useful to initialize the static members of the class when object been created.</w:t>
      </w:r>
    </w:p>
    <w:p w14:paraId="4E1EA65F" w14:textId="65C0FB40" w:rsidR="00C1212F" w:rsidRPr="00FA7929" w:rsidRDefault="00C1212F" w:rsidP="00340C7F">
      <w:pPr>
        <w:pStyle w:val="ListParagraph"/>
        <w:numPr>
          <w:ilvl w:val="0"/>
          <w:numId w:val="1"/>
        </w:numPr>
        <w:spacing w:line="360" w:lineRule="auto"/>
        <w:rPr>
          <w:b/>
        </w:rPr>
      </w:pPr>
      <w:r w:rsidRPr="00FA7929">
        <w:rPr>
          <w:b/>
        </w:rPr>
        <w:t>Can we have static constructor only?</w:t>
      </w:r>
    </w:p>
    <w:p w14:paraId="3773A230" w14:textId="1835846E" w:rsidR="00080DAA" w:rsidRPr="00FA7929" w:rsidRDefault="00080DAA" w:rsidP="00340C7F">
      <w:pPr>
        <w:pStyle w:val="ListParagraph"/>
        <w:spacing w:line="360" w:lineRule="auto"/>
      </w:pPr>
      <w:r w:rsidRPr="00FA7929">
        <w:t>Yes</w:t>
      </w:r>
    </w:p>
    <w:p w14:paraId="49753982" w14:textId="77777777" w:rsidR="00BC4486" w:rsidRPr="00FA7929" w:rsidRDefault="00BC4486" w:rsidP="00340C7F">
      <w:pPr>
        <w:pStyle w:val="ListParagraph"/>
        <w:numPr>
          <w:ilvl w:val="0"/>
          <w:numId w:val="1"/>
        </w:numPr>
        <w:spacing w:line="360" w:lineRule="auto"/>
        <w:rPr>
          <w:b/>
        </w:rPr>
      </w:pPr>
      <w:r w:rsidRPr="00FA7929">
        <w:rPr>
          <w:b/>
        </w:rPr>
        <w:t>When we create instance of child class which constructor is first called, child or Parent?</w:t>
      </w:r>
    </w:p>
    <w:p w14:paraId="312C00B3" w14:textId="77777777" w:rsidR="00BC4486" w:rsidRPr="00FA7929" w:rsidRDefault="00BC4486" w:rsidP="00340C7F">
      <w:pPr>
        <w:pStyle w:val="ListParagraph"/>
        <w:spacing w:line="360" w:lineRule="auto"/>
      </w:pPr>
      <w:r w:rsidRPr="00FA7929">
        <w:t>Base Class Constructor called first then Child Class Constructor.</w:t>
      </w:r>
    </w:p>
    <w:p w14:paraId="72CA1220" w14:textId="77FDFD3A" w:rsidR="00C1212F" w:rsidRPr="00FA7929" w:rsidRDefault="00C1212F" w:rsidP="00340C7F">
      <w:pPr>
        <w:pStyle w:val="ListParagraph"/>
        <w:numPr>
          <w:ilvl w:val="0"/>
          <w:numId w:val="1"/>
        </w:numPr>
        <w:spacing w:line="360" w:lineRule="auto"/>
        <w:rPr>
          <w:b/>
        </w:rPr>
      </w:pPr>
      <w:r w:rsidRPr="00FA7929">
        <w:rPr>
          <w:b/>
        </w:rPr>
        <w:t xml:space="preserve">How can we call one constructor from another in the same </w:t>
      </w:r>
      <w:proofErr w:type="gramStart"/>
      <w:r w:rsidRPr="00FA7929">
        <w:rPr>
          <w:b/>
        </w:rPr>
        <w:t>class ?</w:t>
      </w:r>
      <w:proofErr w:type="gramEnd"/>
    </w:p>
    <w:p w14:paraId="65E88537" w14:textId="1CEBF6DB" w:rsidR="0067050A" w:rsidRPr="00FA7929" w:rsidRDefault="0067050A" w:rsidP="00340C7F">
      <w:pPr>
        <w:pStyle w:val="ListParagraph"/>
        <w:spacing w:line="360" w:lineRule="auto"/>
        <w:rPr>
          <w:rFonts w:cs="Consolas"/>
        </w:rPr>
      </w:pPr>
      <w:proofErr w:type="gramStart"/>
      <w:r w:rsidRPr="00FA7929">
        <w:rPr>
          <w:rFonts w:cs="Consolas"/>
        </w:rPr>
        <w:t>:this</w:t>
      </w:r>
      <w:proofErr w:type="gramEnd"/>
      <w:r w:rsidRPr="00FA7929">
        <w:rPr>
          <w:rFonts w:cs="Consolas"/>
        </w:rPr>
        <w:t>() we can call default constructor from another constructor in same class</w:t>
      </w:r>
      <w:r w:rsidR="00183D94" w:rsidRPr="00FA7929">
        <w:rPr>
          <w:rFonts w:cs="Consolas"/>
        </w:rPr>
        <w:t xml:space="preserve"> </w:t>
      </w:r>
    </w:p>
    <w:p w14:paraId="4E9B8B79" w14:textId="5F44AB21" w:rsidR="00190E09" w:rsidRPr="00FA7929" w:rsidRDefault="00183D94" w:rsidP="00340C7F">
      <w:pPr>
        <w:pStyle w:val="ListParagraph"/>
        <w:spacing w:line="360" w:lineRule="auto"/>
      </w:pPr>
      <w:r w:rsidRPr="00FA7929">
        <w:t xml:space="preserve">Public </w:t>
      </w:r>
      <w:proofErr w:type="spellStart"/>
      <w:proofErr w:type="gramStart"/>
      <w:r w:rsidRPr="00FA7929">
        <w:t>SomeConstructor</w:t>
      </w:r>
      <w:proofErr w:type="spellEnd"/>
      <w:r w:rsidRPr="00FA7929">
        <w:t>(</w:t>
      </w:r>
      <w:proofErr w:type="gramEnd"/>
      <w:r w:rsidRPr="00FA7929">
        <w:t>string a) : this(){}</w:t>
      </w:r>
    </w:p>
    <w:p w14:paraId="0D5CDB41" w14:textId="722A7811" w:rsidR="00C1212F" w:rsidRPr="00FA7929" w:rsidRDefault="00C1212F" w:rsidP="00340C7F">
      <w:pPr>
        <w:pStyle w:val="ListParagraph"/>
        <w:numPr>
          <w:ilvl w:val="0"/>
          <w:numId w:val="1"/>
        </w:numPr>
        <w:spacing w:line="360" w:lineRule="auto"/>
        <w:rPr>
          <w:b/>
        </w:rPr>
      </w:pPr>
      <w:r w:rsidRPr="00FA7929">
        <w:rPr>
          <w:b/>
        </w:rPr>
        <w:t>Can we call base class parameterized constructor from child class constructor?</w:t>
      </w:r>
    </w:p>
    <w:p w14:paraId="624D17B7" w14:textId="5B34DA58" w:rsidR="0094780F" w:rsidRPr="00FA7929" w:rsidRDefault="0094780F" w:rsidP="00340C7F">
      <w:pPr>
        <w:pStyle w:val="ListParagraph"/>
        <w:spacing w:line="360" w:lineRule="auto"/>
      </w:pPr>
      <w:proofErr w:type="gramStart"/>
      <w:r w:rsidRPr="00FA7929">
        <w:t>Using :this</w:t>
      </w:r>
      <w:proofErr w:type="gramEnd"/>
      <w:r w:rsidRPr="00FA7929">
        <w:t>(</w:t>
      </w:r>
      <w:proofErr w:type="spellStart"/>
      <w:r w:rsidRPr="00FA7929">
        <w:t>params</w:t>
      </w:r>
      <w:proofErr w:type="spellEnd"/>
      <w:r w:rsidRPr="00FA7929">
        <w:t xml:space="preserve">) </w:t>
      </w:r>
    </w:p>
    <w:p w14:paraId="3EDC0701" w14:textId="77777777" w:rsidR="005F128D" w:rsidRPr="00FA7929" w:rsidRDefault="005F128D" w:rsidP="00340C7F">
      <w:pPr>
        <w:autoSpaceDE w:val="0"/>
        <w:autoSpaceDN w:val="0"/>
        <w:adjustRightInd w:val="0"/>
        <w:spacing w:after="0" w:line="360" w:lineRule="auto"/>
        <w:ind w:firstLine="720"/>
        <w:rPr>
          <w:rFonts w:cs="Consolas"/>
        </w:rPr>
      </w:pPr>
      <w:r w:rsidRPr="00FA7929">
        <w:rPr>
          <w:rFonts w:cs="Consolas"/>
        </w:rPr>
        <w:t>// Base Class constructor call first when Base and Child has default constructors</w:t>
      </w:r>
    </w:p>
    <w:p w14:paraId="1A058AD5" w14:textId="7FFEF9A7" w:rsidR="005F128D" w:rsidRPr="00FA7929" w:rsidRDefault="005F128D" w:rsidP="00340C7F">
      <w:pPr>
        <w:autoSpaceDE w:val="0"/>
        <w:autoSpaceDN w:val="0"/>
        <w:adjustRightInd w:val="0"/>
        <w:spacing w:after="0" w:line="360" w:lineRule="auto"/>
        <w:ind w:firstLine="720"/>
        <w:rPr>
          <w:rFonts w:cs="Consolas"/>
        </w:rPr>
      </w:pPr>
      <w:r w:rsidRPr="00FA7929">
        <w:rPr>
          <w:rFonts w:cs="Consolas"/>
        </w:rPr>
        <w:t xml:space="preserve">// To call child class default constructor first </w:t>
      </w:r>
      <w:proofErr w:type="gramStart"/>
      <w:r w:rsidRPr="00FA7929">
        <w:rPr>
          <w:rFonts w:cs="Consolas"/>
        </w:rPr>
        <w:t>use :this</w:t>
      </w:r>
      <w:proofErr w:type="gramEnd"/>
      <w:r w:rsidRPr="00FA7929">
        <w:rPr>
          <w:rFonts w:cs="Consolas"/>
        </w:rPr>
        <w:t>()</w:t>
      </w:r>
    </w:p>
    <w:p w14:paraId="61ABBC35" w14:textId="61EDD43F" w:rsidR="005F128D" w:rsidRPr="00FA7929" w:rsidRDefault="005F128D" w:rsidP="00340C7F">
      <w:pPr>
        <w:autoSpaceDE w:val="0"/>
        <w:autoSpaceDN w:val="0"/>
        <w:adjustRightInd w:val="0"/>
        <w:spacing w:after="0" w:line="360" w:lineRule="auto"/>
        <w:ind w:firstLine="720"/>
        <w:rPr>
          <w:rFonts w:cs="Consolas"/>
        </w:rPr>
      </w:pPr>
      <w:r w:rsidRPr="00FA7929">
        <w:rPr>
          <w:rFonts w:cs="Consolas"/>
        </w:rPr>
        <w:t xml:space="preserve">// To call child class parameter constructor first </w:t>
      </w:r>
      <w:proofErr w:type="gramStart"/>
      <w:r w:rsidRPr="00FA7929">
        <w:rPr>
          <w:rFonts w:cs="Consolas"/>
        </w:rPr>
        <w:t>use :this</w:t>
      </w:r>
      <w:proofErr w:type="gramEnd"/>
      <w:r w:rsidRPr="00FA7929">
        <w:rPr>
          <w:rFonts w:cs="Consolas"/>
        </w:rPr>
        <w:t>(parameters)</w:t>
      </w:r>
    </w:p>
    <w:p w14:paraId="14602B40" w14:textId="6A03AF39" w:rsidR="005F128D" w:rsidRPr="00FA7929" w:rsidRDefault="005F128D" w:rsidP="00340C7F">
      <w:pPr>
        <w:autoSpaceDE w:val="0"/>
        <w:autoSpaceDN w:val="0"/>
        <w:adjustRightInd w:val="0"/>
        <w:spacing w:after="0" w:line="360" w:lineRule="auto"/>
        <w:ind w:firstLine="720"/>
        <w:rPr>
          <w:rFonts w:cs="Consolas"/>
        </w:rPr>
      </w:pPr>
      <w:r w:rsidRPr="00FA7929">
        <w:rPr>
          <w:rFonts w:cs="Consolas"/>
        </w:rPr>
        <w:t xml:space="preserve">// To call child class default constructor first </w:t>
      </w:r>
      <w:proofErr w:type="gramStart"/>
      <w:r w:rsidRPr="00FA7929">
        <w:rPr>
          <w:rFonts w:cs="Consolas"/>
        </w:rPr>
        <w:t>use :</w:t>
      </w:r>
      <w:proofErr w:type="gramEnd"/>
      <w:r w:rsidRPr="00FA7929">
        <w:rPr>
          <w:rFonts w:cs="Consolas"/>
        </w:rPr>
        <w:t xml:space="preserve"> base()</w:t>
      </w:r>
    </w:p>
    <w:p w14:paraId="3421AA54" w14:textId="6865EF2C" w:rsidR="005F128D" w:rsidRPr="00FA7929" w:rsidRDefault="005F128D" w:rsidP="00340C7F">
      <w:pPr>
        <w:pStyle w:val="ListParagraph"/>
        <w:spacing w:line="360" w:lineRule="auto"/>
        <w:rPr>
          <w:b/>
        </w:rPr>
      </w:pPr>
      <w:r w:rsidRPr="00FA7929">
        <w:rPr>
          <w:rFonts w:cs="Consolas"/>
        </w:rPr>
        <w:t xml:space="preserve">// you </w:t>
      </w:r>
      <w:proofErr w:type="spellStart"/>
      <w:r w:rsidRPr="00FA7929">
        <w:rPr>
          <w:rFonts w:cs="Consolas"/>
        </w:rPr>
        <w:t>can not</w:t>
      </w:r>
      <w:proofErr w:type="spellEnd"/>
      <w:r w:rsidRPr="00FA7929">
        <w:rPr>
          <w:rFonts w:cs="Consolas"/>
        </w:rPr>
        <w:t xml:space="preserve"> call child class parameter constructor </w:t>
      </w:r>
      <w:proofErr w:type="spellStart"/>
      <w:r w:rsidRPr="00FA7929">
        <w:rPr>
          <w:rFonts w:cs="Consolas"/>
        </w:rPr>
        <w:t>frist</w:t>
      </w:r>
      <w:proofErr w:type="spellEnd"/>
      <w:r w:rsidRPr="00FA7929">
        <w:rPr>
          <w:rFonts w:cs="Consolas"/>
        </w:rPr>
        <w:t xml:space="preserve"> using base(</w:t>
      </w:r>
      <w:proofErr w:type="spellStart"/>
      <w:r w:rsidRPr="00FA7929">
        <w:rPr>
          <w:rFonts w:cs="Consolas"/>
        </w:rPr>
        <w:t>param</w:t>
      </w:r>
      <w:proofErr w:type="spellEnd"/>
      <w:r w:rsidRPr="00FA7929">
        <w:rPr>
          <w:rFonts w:cs="Consolas"/>
        </w:rPr>
        <w:t>)</w:t>
      </w:r>
    </w:p>
    <w:p w14:paraId="18B1D001" w14:textId="6A10695B" w:rsidR="0094780F" w:rsidRPr="00FA7929" w:rsidRDefault="0094780F" w:rsidP="00340C7F">
      <w:pPr>
        <w:pStyle w:val="ListParagraph"/>
        <w:numPr>
          <w:ilvl w:val="0"/>
          <w:numId w:val="1"/>
        </w:numPr>
        <w:spacing w:line="360" w:lineRule="auto"/>
        <w:rPr>
          <w:b/>
        </w:rPr>
      </w:pPr>
      <w:r w:rsidRPr="00FA7929">
        <w:rPr>
          <w:b/>
        </w:rPr>
        <w:t xml:space="preserve">How to call explicitly base class </w:t>
      </w:r>
      <w:proofErr w:type="gramStart"/>
      <w:r w:rsidRPr="00FA7929">
        <w:rPr>
          <w:b/>
        </w:rPr>
        <w:t>constructor  from</w:t>
      </w:r>
      <w:proofErr w:type="gramEnd"/>
      <w:r w:rsidRPr="00FA7929">
        <w:rPr>
          <w:b/>
        </w:rPr>
        <w:t xml:space="preserve"> child class? </w:t>
      </w:r>
    </w:p>
    <w:p w14:paraId="12A6C591" w14:textId="1B811A52" w:rsidR="006B7B27" w:rsidRPr="00FA7929" w:rsidRDefault="006B7B27" w:rsidP="00340C7F">
      <w:pPr>
        <w:pStyle w:val="ListParagraph"/>
        <w:spacing w:line="360" w:lineRule="auto"/>
      </w:pPr>
      <w:proofErr w:type="gramStart"/>
      <w:r w:rsidRPr="00FA7929">
        <w:t>Using :Base</w:t>
      </w:r>
      <w:proofErr w:type="gramEnd"/>
      <w:r w:rsidRPr="00FA7929">
        <w:t xml:space="preserve">() on base class </w:t>
      </w:r>
      <w:r w:rsidR="00835F11" w:rsidRPr="00FA7929">
        <w:t>constructor</w:t>
      </w:r>
      <w:r w:rsidRPr="00FA7929">
        <w:t xml:space="preserve"> </w:t>
      </w:r>
      <w:r w:rsidR="00835F11" w:rsidRPr="00FA7929">
        <w:t>will call the child class constructor fi</w:t>
      </w:r>
      <w:r w:rsidR="00185707" w:rsidRPr="00FA7929">
        <w:t>r</w:t>
      </w:r>
      <w:r w:rsidR="00835F11" w:rsidRPr="00FA7929">
        <w:t>st</w:t>
      </w:r>
    </w:p>
    <w:p w14:paraId="3E53F90C" w14:textId="77777777" w:rsidR="00C1212F" w:rsidRPr="00FA7929" w:rsidRDefault="00C1212F" w:rsidP="00340C7F">
      <w:pPr>
        <w:pStyle w:val="ListParagraph"/>
        <w:numPr>
          <w:ilvl w:val="0"/>
          <w:numId w:val="1"/>
        </w:numPr>
        <w:spacing w:line="360" w:lineRule="auto"/>
        <w:rPr>
          <w:b/>
        </w:rPr>
      </w:pPr>
      <w:r w:rsidRPr="00FA7929">
        <w:rPr>
          <w:b/>
        </w:rPr>
        <w:t>if we have only parameterized constructor in base class, can we create object of child class?</w:t>
      </w:r>
    </w:p>
    <w:p w14:paraId="373D1645" w14:textId="208B49A5" w:rsidR="00C1212F" w:rsidRPr="00FA7929" w:rsidRDefault="00C1212F" w:rsidP="00340C7F">
      <w:pPr>
        <w:pStyle w:val="ListParagraph"/>
        <w:numPr>
          <w:ilvl w:val="0"/>
          <w:numId w:val="1"/>
        </w:numPr>
        <w:spacing w:line="360" w:lineRule="auto"/>
        <w:rPr>
          <w:b/>
        </w:rPr>
      </w:pPr>
      <w:r w:rsidRPr="00FA7929">
        <w:rPr>
          <w:b/>
        </w:rPr>
        <w:t xml:space="preserve">Default access modifier/specifier for </w:t>
      </w:r>
      <w:proofErr w:type="gramStart"/>
      <w:r w:rsidRPr="00FA7929">
        <w:rPr>
          <w:b/>
        </w:rPr>
        <w:t>constructor ?</w:t>
      </w:r>
      <w:proofErr w:type="gramEnd"/>
    </w:p>
    <w:p w14:paraId="1A950A66" w14:textId="717ACE78" w:rsidR="00030FFA" w:rsidRPr="00FA7929" w:rsidRDefault="00030FFA" w:rsidP="00340C7F">
      <w:pPr>
        <w:pStyle w:val="ListParagraph"/>
        <w:spacing w:line="360" w:lineRule="auto"/>
      </w:pPr>
      <w:r w:rsidRPr="00FA7929">
        <w:t>Public</w:t>
      </w:r>
    </w:p>
    <w:p w14:paraId="4BC576EA" w14:textId="11BF7EBC" w:rsidR="004E6346" w:rsidRPr="00FA7929" w:rsidRDefault="004E6346" w:rsidP="00340C7F">
      <w:pPr>
        <w:spacing w:line="360" w:lineRule="auto"/>
      </w:pPr>
      <w:r w:rsidRPr="00FA7929">
        <w:rPr>
          <w:b/>
          <w:sz w:val="32"/>
          <w:szCs w:val="32"/>
          <w:u w:val="single"/>
        </w:rPr>
        <w:lastRenderedPageBreak/>
        <w:t>Lesson 12</w:t>
      </w:r>
    </w:p>
    <w:p w14:paraId="091FB122" w14:textId="16DF6D5C" w:rsidR="00C1212F" w:rsidRPr="00FA7929" w:rsidRDefault="00C1212F" w:rsidP="00340C7F">
      <w:pPr>
        <w:pStyle w:val="ListParagraph"/>
        <w:numPr>
          <w:ilvl w:val="0"/>
          <w:numId w:val="1"/>
        </w:numPr>
        <w:spacing w:line="360" w:lineRule="auto"/>
        <w:rPr>
          <w:b/>
        </w:rPr>
      </w:pPr>
      <w:r w:rsidRPr="00FA7929">
        <w:rPr>
          <w:b/>
        </w:rPr>
        <w:t>What is destructor?</w:t>
      </w:r>
    </w:p>
    <w:p w14:paraId="14731E4B" w14:textId="06DC7453" w:rsidR="00671818" w:rsidRPr="00FA7929" w:rsidRDefault="00316710" w:rsidP="00340C7F">
      <w:pPr>
        <w:pStyle w:val="ListParagraph"/>
        <w:spacing w:line="360" w:lineRule="auto"/>
      </w:pPr>
      <w:r w:rsidRPr="00FA7929">
        <w:t>Destructor</w:t>
      </w:r>
      <w:r w:rsidR="00671818" w:rsidRPr="00FA7929">
        <w:t xml:space="preserve"> runs before when object free from memory. This method will start from ‘~’ letter.</w:t>
      </w:r>
      <w:r w:rsidR="00755089" w:rsidRPr="00FA7929">
        <w:t xml:space="preserve"> Developer has no control when to call. The CLR garbage control will make this call.</w:t>
      </w:r>
    </w:p>
    <w:p w14:paraId="1FDB2B69" w14:textId="026F0E85" w:rsidR="00C1212F" w:rsidRPr="00FA7929" w:rsidRDefault="00C1212F" w:rsidP="00340C7F">
      <w:pPr>
        <w:pStyle w:val="ListParagraph"/>
        <w:numPr>
          <w:ilvl w:val="0"/>
          <w:numId w:val="1"/>
        </w:numPr>
        <w:spacing w:line="360" w:lineRule="auto"/>
        <w:rPr>
          <w:b/>
        </w:rPr>
      </w:pPr>
      <w:r w:rsidRPr="00FA7929">
        <w:rPr>
          <w:b/>
        </w:rPr>
        <w:t>Can we have access modifier in destructor?</w:t>
      </w:r>
    </w:p>
    <w:p w14:paraId="798CAF52" w14:textId="1362139F" w:rsidR="00870EDA" w:rsidRPr="00FA7929" w:rsidRDefault="00870EDA" w:rsidP="00340C7F">
      <w:pPr>
        <w:pStyle w:val="ListParagraph"/>
        <w:spacing w:line="360" w:lineRule="auto"/>
      </w:pPr>
      <w:r w:rsidRPr="00FA7929">
        <w:t>No</w:t>
      </w:r>
    </w:p>
    <w:p w14:paraId="361D2E9E" w14:textId="66E7D5CA" w:rsidR="00C1212F" w:rsidRPr="00FA7929" w:rsidRDefault="00C1212F" w:rsidP="00340C7F">
      <w:pPr>
        <w:pStyle w:val="ListParagraph"/>
        <w:numPr>
          <w:ilvl w:val="0"/>
          <w:numId w:val="1"/>
        </w:numPr>
        <w:spacing w:line="360" w:lineRule="auto"/>
        <w:rPr>
          <w:b/>
        </w:rPr>
      </w:pPr>
      <w:r w:rsidRPr="00FA7929">
        <w:rPr>
          <w:b/>
        </w:rPr>
        <w:t>Can we have parameters in destructor?</w:t>
      </w:r>
    </w:p>
    <w:p w14:paraId="67018B9C" w14:textId="13022E03" w:rsidR="00B47114" w:rsidRPr="00FA7929" w:rsidRDefault="00B47114" w:rsidP="00340C7F">
      <w:pPr>
        <w:pStyle w:val="ListParagraph"/>
        <w:spacing w:line="360" w:lineRule="auto"/>
      </w:pPr>
      <w:r w:rsidRPr="00FA7929">
        <w:t>No</w:t>
      </w:r>
    </w:p>
    <w:p w14:paraId="18922437" w14:textId="126FF579" w:rsidR="00C1212F" w:rsidRPr="00FA7929" w:rsidRDefault="00C1212F" w:rsidP="00340C7F">
      <w:pPr>
        <w:pStyle w:val="ListParagraph"/>
        <w:numPr>
          <w:ilvl w:val="0"/>
          <w:numId w:val="1"/>
        </w:numPr>
        <w:spacing w:line="360" w:lineRule="auto"/>
        <w:rPr>
          <w:b/>
        </w:rPr>
      </w:pPr>
      <w:r w:rsidRPr="00FA7929">
        <w:rPr>
          <w:b/>
        </w:rPr>
        <w:t xml:space="preserve">How many </w:t>
      </w:r>
      <w:proofErr w:type="gramStart"/>
      <w:r w:rsidRPr="00FA7929">
        <w:rPr>
          <w:b/>
        </w:rPr>
        <w:t>destructor</w:t>
      </w:r>
      <w:proofErr w:type="gramEnd"/>
      <w:r w:rsidRPr="00FA7929">
        <w:rPr>
          <w:b/>
        </w:rPr>
        <w:t xml:space="preserve"> we can have in one class? </w:t>
      </w:r>
    </w:p>
    <w:p w14:paraId="6C28D169" w14:textId="6F070620" w:rsidR="005E1115" w:rsidRPr="00FA7929" w:rsidRDefault="005E1115" w:rsidP="00340C7F">
      <w:pPr>
        <w:pStyle w:val="ListParagraph"/>
        <w:spacing w:line="360" w:lineRule="auto"/>
      </w:pPr>
      <w:r w:rsidRPr="00FA7929">
        <w:t>One</w:t>
      </w:r>
    </w:p>
    <w:p w14:paraId="39840A07" w14:textId="3E483123" w:rsidR="00C1212F" w:rsidRPr="00FA7929" w:rsidRDefault="00C1212F" w:rsidP="00340C7F">
      <w:pPr>
        <w:pStyle w:val="ListParagraph"/>
        <w:numPr>
          <w:ilvl w:val="0"/>
          <w:numId w:val="1"/>
        </w:numPr>
        <w:spacing w:line="360" w:lineRule="auto"/>
        <w:rPr>
          <w:b/>
        </w:rPr>
      </w:pPr>
      <w:r w:rsidRPr="00FA7929">
        <w:rPr>
          <w:b/>
        </w:rPr>
        <w:t>Can we define destructor in struct data type?</w:t>
      </w:r>
    </w:p>
    <w:p w14:paraId="7291D90A" w14:textId="1BDE8BB4" w:rsidR="00395871" w:rsidRPr="00FA7929" w:rsidRDefault="00395871" w:rsidP="00340C7F">
      <w:pPr>
        <w:pStyle w:val="ListParagraph"/>
        <w:spacing w:line="360" w:lineRule="auto"/>
      </w:pPr>
      <w:r w:rsidRPr="00FA7929">
        <w:t>No</w:t>
      </w:r>
    </w:p>
    <w:p w14:paraId="1981834A" w14:textId="0AF082BD" w:rsidR="00C1212F" w:rsidRPr="00FA7929" w:rsidRDefault="00C1212F" w:rsidP="00340C7F">
      <w:pPr>
        <w:pStyle w:val="ListParagraph"/>
        <w:numPr>
          <w:ilvl w:val="0"/>
          <w:numId w:val="1"/>
        </w:numPr>
        <w:spacing w:line="360" w:lineRule="auto"/>
        <w:rPr>
          <w:b/>
        </w:rPr>
      </w:pPr>
      <w:r w:rsidRPr="00FA7929">
        <w:rPr>
          <w:b/>
        </w:rPr>
        <w:t>Do we have any control when destructor will be called?</w:t>
      </w:r>
    </w:p>
    <w:p w14:paraId="47D4435C" w14:textId="7B3D7B41" w:rsidR="00342EDA" w:rsidRPr="00FA7929" w:rsidRDefault="00342EDA" w:rsidP="00340C7F">
      <w:pPr>
        <w:pStyle w:val="ListParagraph"/>
        <w:spacing w:line="360" w:lineRule="auto"/>
      </w:pPr>
      <w:r w:rsidRPr="00FA7929">
        <w:t>No. Garbage collector has control</w:t>
      </w:r>
    </w:p>
    <w:p w14:paraId="18967212" w14:textId="3B5A52D8" w:rsidR="00C1212F" w:rsidRPr="00FA7929" w:rsidRDefault="00C1212F" w:rsidP="00340C7F">
      <w:pPr>
        <w:pStyle w:val="ListParagraph"/>
        <w:numPr>
          <w:ilvl w:val="0"/>
          <w:numId w:val="1"/>
        </w:numPr>
        <w:spacing w:line="360" w:lineRule="auto"/>
        <w:rPr>
          <w:b/>
        </w:rPr>
      </w:pPr>
      <w:r w:rsidRPr="00FA7929">
        <w:rPr>
          <w:b/>
        </w:rPr>
        <w:t>Do we always need to implement the destructor?</w:t>
      </w:r>
    </w:p>
    <w:p w14:paraId="132908D4" w14:textId="659AAC63" w:rsidR="00B26497" w:rsidRPr="00FA7929" w:rsidRDefault="00B26497" w:rsidP="00340C7F">
      <w:pPr>
        <w:pStyle w:val="ListParagraph"/>
        <w:spacing w:line="360" w:lineRule="auto"/>
      </w:pPr>
      <w:r w:rsidRPr="00FA7929">
        <w:t>No</w:t>
      </w:r>
    </w:p>
    <w:p w14:paraId="1ED2C0FE" w14:textId="41645721" w:rsidR="00C1212F" w:rsidRPr="00FA7929" w:rsidRDefault="00C1212F" w:rsidP="00340C7F">
      <w:pPr>
        <w:pStyle w:val="ListParagraph"/>
        <w:numPr>
          <w:ilvl w:val="0"/>
          <w:numId w:val="1"/>
        </w:numPr>
        <w:spacing w:line="360" w:lineRule="auto"/>
        <w:rPr>
          <w:b/>
        </w:rPr>
      </w:pPr>
      <w:r w:rsidRPr="00FA7929">
        <w:rPr>
          <w:b/>
        </w:rPr>
        <w:t>When we define destructor, which method of garbage collector is called?</w:t>
      </w:r>
    </w:p>
    <w:p w14:paraId="416F58AB" w14:textId="4A4F3CCC" w:rsidR="007657D1" w:rsidRPr="00FA7929" w:rsidRDefault="007657D1" w:rsidP="00340C7F">
      <w:pPr>
        <w:pStyle w:val="ListParagraph"/>
        <w:spacing w:line="360" w:lineRule="auto"/>
      </w:pPr>
      <w:r w:rsidRPr="00FA7929">
        <w:t>Garbage collector us Dispose and Finalize methods to dispose the object. Default it use finalize method</w:t>
      </w:r>
      <w:r w:rsidR="009278F9" w:rsidRPr="00FA7929">
        <w:t>.</w:t>
      </w:r>
    </w:p>
    <w:p w14:paraId="5ACAE2F6" w14:textId="6875CD7E" w:rsidR="0008783F" w:rsidRPr="00FA7929" w:rsidRDefault="0008783F" w:rsidP="00340C7F">
      <w:pPr>
        <w:pStyle w:val="ListParagraph"/>
        <w:numPr>
          <w:ilvl w:val="0"/>
          <w:numId w:val="1"/>
        </w:numPr>
        <w:spacing w:line="360" w:lineRule="auto"/>
        <w:rPr>
          <w:b/>
        </w:rPr>
      </w:pPr>
      <w:r w:rsidRPr="00FA7929">
        <w:rPr>
          <w:b/>
        </w:rPr>
        <w:t xml:space="preserve">How to call </w:t>
      </w:r>
      <w:r w:rsidR="003E7FF8" w:rsidRPr="00FA7929">
        <w:rPr>
          <w:b/>
        </w:rPr>
        <w:t>destructor</w:t>
      </w:r>
      <w:r w:rsidRPr="00FA7929">
        <w:rPr>
          <w:b/>
        </w:rPr>
        <w:t xml:space="preserve"> explicitly?</w:t>
      </w:r>
    </w:p>
    <w:p w14:paraId="46C3255C" w14:textId="3B666D19" w:rsidR="0008783F" w:rsidRPr="00FA7929" w:rsidRDefault="0008783F" w:rsidP="00340C7F">
      <w:pPr>
        <w:pStyle w:val="ListParagraph"/>
        <w:spacing w:line="360" w:lineRule="auto"/>
      </w:pPr>
      <w:r w:rsidRPr="00FA7929">
        <w:t xml:space="preserve">Using </w:t>
      </w:r>
      <w:proofErr w:type="spellStart"/>
      <w:proofErr w:type="gramStart"/>
      <w:r w:rsidRPr="00FA7929">
        <w:t>GC.Collect</w:t>
      </w:r>
      <w:proofErr w:type="spellEnd"/>
      <w:proofErr w:type="gramEnd"/>
      <w:r w:rsidRPr="00FA7929">
        <w:t xml:space="preserve"> method.</w:t>
      </w:r>
    </w:p>
    <w:p w14:paraId="6FB6ED75" w14:textId="5B623AC1" w:rsidR="00C1212F" w:rsidRPr="00FA7929" w:rsidRDefault="00C1212F" w:rsidP="00340C7F">
      <w:pPr>
        <w:pStyle w:val="ListParagraph"/>
        <w:numPr>
          <w:ilvl w:val="0"/>
          <w:numId w:val="1"/>
        </w:numPr>
        <w:spacing w:line="360" w:lineRule="auto"/>
        <w:rPr>
          <w:b/>
        </w:rPr>
      </w:pPr>
      <w:r w:rsidRPr="00FA7929">
        <w:rPr>
          <w:b/>
        </w:rPr>
        <w:t>What is polymorphism?</w:t>
      </w:r>
    </w:p>
    <w:p w14:paraId="6274E98F" w14:textId="64DC8074" w:rsidR="00C51265" w:rsidRPr="00FA7929" w:rsidRDefault="00C51265" w:rsidP="00340C7F">
      <w:pPr>
        <w:pStyle w:val="ListParagraph"/>
        <w:spacing w:line="360" w:lineRule="auto"/>
      </w:pPr>
      <w:r w:rsidRPr="00FA7929">
        <w:t>One name with m</w:t>
      </w:r>
      <w:r w:rsidR="00262DD6" w:rsidRPr="00FA7929">
        <w:t xml:space="preserve">any forms. There are two types of polymorphism </w:t>
      </w:r>
    </w:p>
    <w:p w14:paraId="57C0920C" w14:textId="16ED90D9" w:rsidR="00C1212F" w:rsidRPr="00FA7929" w:rsidRDefault="00C1212F" w:rsidP="00340C7F">
      <w:pPr>
        <w:pStyle w:val="ListParagraph"/>
        <w:numPr>
          <w:ilvl w:val="0"/>
          <w:numId w:val="1"/>
        </w:numPr>
        <w:spacing w:line="360" w:lineRule="auto"/>
        <w:rPr>
          <w:b/>
        </w:rPr>
      </w:pPr>
      <w:r w:rsidRPr="00FA7929">
        <w:rPr>
          <w:b/>
        </w:rPr>
        <w:t>Types of polymorphism?</w:t>
      </w:r>
    </w:p>
    <w:p w14:paraId="05166B97" w14:textId="77777777" w:rsidR="00CE3650" w:rsidRPr="00FA7929" w:rsidRDefault="00CE3650" w:rsidP="00340C7F">
      <w:pPr>
        <w:pStyle w:val="ListParagraph"/>
        <w:spacing w:line="360" w:lineRule="auto"/>
      </w:pPr>
      <w:proofErr w:type="gramStart"/>
      <w:r w:rsidRPr="00FA7929">
        <w:t>Overloading :</w:t>
      </w:r>
      <w:proofErr w:type="gramEnd"/>
      <w:r w:rsidRPr="00FA7929">
        <w:t xml:space="preserve"> Having different methods with same name and having different parameters.</w:t>
      </w:r>
    </w:p>
    <w:p w14:paraId="0DA29DEB" w14:textId="29955130" w:rsidR="00190E09" w:rsidRPr="00FA7929" w:rsidRDefault="00CE3650" w:rsidP="00340C7F">
      <w:pPr>
        <w:pStyle w:val="ListParagraph"/>
        <w:spacing w:line="360" w:lineRule="auto"/>
        <w:rPr>
          <w:b/>
        </w:rPr>
      </w:pPr>
      <w:proofErr w:type="gramStart"/>
      <w:r w:rsidRPr="00FA7929">
        <w:t>Overriding :</w:t>
      </w:r>
      <w:proofErr w:type="gramEnd"/>
      <w:r w:rsidRPr="00FA7929">
        <w:t xml:space="preserve"> it is new implementation of base class method.</w:t>
      </w:r>
    </w:p>
    <w:p w14:paraId="11AFA99C" w14:textId="7D290351" w:rsidR="00C1212F" w:rsidRPr="00FA7929" w:rsidRDefault="00C1212F" w:rsidP="00340C7F">
      <w:pPr>
        <w:pStyle w:val="ListParagraph"/>
        <w:numPr>
          <w:ilvl w:val="0"/>
          <w:numId w:val="1"/>
        </w:numPr>
        <w:spacing w:line="360" w:lineRule="auto"/>
        <w:rPr>
          <w:b/>
        </w:rPr>
      </w:pPr>
      <w:r w:rsidRPr="00FA7929">
        <w:rPr>
          <w:b/>
        </w:rPr>
        <w:t>What is method overloading? Example of method Overloading?</w:t>
      </w:r>
    </w:p>
    <w:p w14:paraId="29713935" w14:textId="4E9A300F" w:rsidR="00CE3650" w:rsidRPr="00FA7929" w:rsidRDefault="00CE3650" w:rsidP="00340C7F">
      <w:pPr>
        <w:pStyle w:val="ListParagraph"/>
        <w:spacing w:line="360" w:lineRule="auto"/>
      </w:pPr>
      <w:r w:rsidRPr="00FA7929">
        <w:t>Having same method name with different parameters.</w:t>
      </w:r>
    </w:p>
    <w:p w14:paraId="1B0A7195" w14:textId="07DE8ADB" w:rsidR="00C1212F" w:rsidRPr="00FA7929" w:rsidRDefault="00C1212F" w:rsidP="00340C7F">
      <w:pPr>
        <w:pStyle w:val="ListParagraph"/>
        <w:numPr>
          <w:ilvl w:val="0"/>
          <w:numId w:val="1"/>
        </w:numPr>
        <w:spacing w:line="360" w:lineRule="auto"/>
        <w:rPr>
          <w:b/>
        </w:rPr>
      </w:pPr>
      <w:r w:rsidRPr="00FA7929">
        <w:rPr>
          <w:b/>
        </w:rPr>
        <w:t>When we should use method overloading?</w:t>
      </w:r>
    </w:p>
    <w:p w14:paraId="7F81A83B" w14:textId="679C95BB" w:rsidR="00CE3650" w:rsidRPr="00FA7929" w:rsidRDefault="00CE3650" w:rsidP="00340C7F">
      <w:pPr>
        <w:pStyle w:val="ListParagraph"/>
        <w:spacing w:line="360" w:lineRule="auto"/>
        <w:rPr>
          <w:b/>
        </w:rPr>
      </w:pPr>
      <w:r w:rsidRPr="00FA7929">
        <w:t>We using method overloading Inheritance</w:t>
      </w:r>
    </w:p>
    <w:p w14:paraId="3B7ADF9D" w14:textId="755ED15D" w:rsidR="00C1212F" w:rsidRPr="00FA7929" w:rsidRDefault="00C1212F" w:rsidP="00340C7F">
      <w:pPr>
        <w:pStyle w:val="ListParagraph"/>
        <w:numPr>
          <w:ilvl w:val="0"/>
          <w:numId w:val="1"/>
        </w:numPr>
        <w:spacing w:line="360" w:lineRule="auto"/>
        <w:rPr>
          <w:b/>
        </w:rPr>
      </w:pPr>
      <w:r w:rsidRPr="00FA7929">
        <w:rPr>
          <w:b/>
        </w:rPr>
        <w:t>What are different names used for method overloading?</w:t>
      </w:r>
    </w:p>
    <w:p w14:paraId="5192C8FB" w14:textId="60586EFC" w:rsidR="00BC51E5" w:rsidRDefault="00BC51E5" w:rsidP="00340C7F">
      <w:pPr>
        <w:pStyle w:val="ListParagraph"/>
        <w:spacing w:line="360" w:lineRule="auto"/>
      </w:pPr>
      <w:r w:rsidRPr="00FA7929">
        <w:t xml:space="preserve">Early Binding, Static, </w:t>
      </w:r>
      <w:r w:rsidR="00665645" w:rsidRPr="00FA7929">
        <w:t>Compile</w:t>
      </w:r>
      <w:r w:rsidRPr="00FA7929">
        <w:t xml:space="preserve"> Time</w:t>
      </w:r>
    </w:p>
    <w:p w14:paraId="3BA69D80" w14:textId="77777777" w:rsidR="00026512" w:rsidRPr="00FA7929" w:rsidRDefault="00026512" w:rsidP="00340C7F">
      <w:pPr>
        <w:pStyle w:val="ListParagraph"/>
        <w:spacing w:line="360" w:lineRule="auto"/>
      </w:pPr>
    </w:p>
    <w:p w14:paraId="7D11443F" w14:textId="4B413BAB" w:rsidR="00056DCF" w:rsidRPr="00FA7929" w:rsidRDefault="00056DCF" w:rsidP="00340C7F">
      <w:pPr>
        <w:spacing w:line="360" w:lineRule="auto"/>
      </w:pPr>
      <w:r w:rsidRPr="00FA7929">
        <w:rPr>
          <w:b/>
          <w:sz w:val="32"/>
          <w:szCs w:val="32"/>
          <w:u w:val="single"/>
        </w:rPr>
        <w:lastRenderedPageBreak/>
        <w:t>Lesson 13</w:t>
      </w:r>
    </w:p>
    <w:p w14:paraId="017CCE42" w14:textId="60162003" w:rsidR="00C1212F" w:rsidRPr="00FA7929" w:rsidRDefault="00C1212F" w:rsidP="00340C7F">
      <w:pPr>
        <w:pStyle w:val="ListParagraph"/>
        <w:numPr>
          <w:ilvl w:val="0"/>
          <w:numId w:val="1"/>
        </w:numPr>
        <w:spacing w:line="360" w:lineRule="auto"/>
        <w:rPr>
          <w:b/>
        </w:rPr>
      </w:pPr>
      <w:r w:rsidRPr="00FA7929">
        <w:rPr>
          <w:b/>
        </w:rPr>
        <w:t>What is method overriding?</w:t>
      </w:r>
    </w:p>
    <w:p w14:paraId="11C2F810" w14:textId="01F51D2F" w:rsidR="00665645" w:rsidRPr="00FA7929" w:rsidRDefault="00665645" w:rsidP="00340C7F">
      <w:pPr>
        <w:pStyle w:val="ListParagraph"/>
        <w:spacing w:line="360" w:lineRule="auto"/>
      </w:pPr>
      <w:r w:rsidRPr="00FA7929">
        <w:t>An override method that provides a new implementation of a member that is inherited from a base class. The overridden base method must have same signature of the override method.</w:t>
      </w:r>
    </w:p>
    <w:p w14:paraId="2C0174FC" w14:textId="4C0B0E9A" w:rsidR="00C1212F" w:rsidRPr="00FA7929" w:rsidRDefault="00C1212F" w:rsidP="00340C7F">
      <w:pPr>
        <w:pStyle w:val="ListParagraph"/>
        <w:numPr>
          <w:ilvl w:val="0"/>
          <w:numId w:val="1"/>
        </w:numPr>
        <w:spacing w:line="360" w:lineRule="auto"/>
        <w:rPr>
          <w:b/>
        </w:rPr>
      </w:pPr>
      <w:r w:rsidRPr="00FA7929">
        <w:rPr>
          <w:b/>
        </w:rPr>
        <w:t>How to achieve method overriding?</w:t>
      </w:r>
    </w:p>
    <w:p w14:paraId="5F3C0835" w14:textId="73B56990" w:rsidR="002202BD" w:rsidRPr="00FA7929" w:rsidRDefault="002202BD" w:rsidP="00340C7F">
      <w:pPr>
        <w:pStyle w:val="ListParagraph"/>
        <w:spacing w:line="360" w:lineRule="auto"/>
      </w:pPr>
      <w:r w:rsidRPr="00FA7929">
        <w:t xml:space="preserve">Base class declare </w:t>
      </w:r>
      <w:r w:rsidR="00CE33F5" w:rsidRPr="00FA7929">
        <w:t xml:space="preserve">member </w:t>
      </w:r>
      <w:proofErr w:type="gramStart"/>
      <w:r w:rsidR="00CE33F5" w:rsidRPr="00FA7929">
        <w:t xml:space="preserve">as  </w:t>
      </w:r>
      <w:r w:rsidRPr="00FA7929">
        <w:t>virtual</w:t>
      </w:r>
      <w:proofErr w:type="gramEnd"/>
      <w:r w:rsidRPr="00FA7929">
        <w:t xml:space="preserve"> </w:t>
      </w:r>
      <w:r w:rsidR="00CE33F5" w:rsidRPr="00FA7929">
        <w:t xml:space="preserve"> in derived class use override keyword </w:t>
      </w:r>
    </w:p>
    <w:p w14:paraId="4EF1AFD1" w14:textId="119FAD9B" w:rsidR="00C1212F" w:rsidRPr="00FA7929" w:rsidRDefault="00C1212F" w:rsidP="00340C7F">
      <w:pPr>
        <w:pStyle w:val="ListParagraph"/>
        <w:numPr>
          <w:ilvl w:val="0"/>
          <w:numId w:val="1"/>
        </w:numPr>
        <w:spacing w:line="360" w:lineRule="auto"/>
        <w:rPr>
          <w:b/>
        </w:rPr>
      </w:pPr>
      <w:r w:rsidRPr="00FA7929">
        <w:rPr>
          <w:b/>
        </w:rPr>
        <w:t>Is it mandatory to implement virtual method of base class in child class?</w:t>
      </w:r>
    </w:p>
    <w:p w14:paraId="35D3C330" w14:textId="610032C1" w:rsidR="00CE33F5" w:rsidRPr="00FA7929" w:rsidRDefault="00CE33F5" w:rsidP="00026512">
      <w:pPr>
        <w:spacing w:line="360" w:lineRule="auto"/>
        <w:ind w:firstLine="720"/>
      </w:pPr>
      <w:r w:rsidRPr="00FA7929">
        <w:t>No</w:t>
      </w:r>
    </w:p>
    <w:p w14:paraId="28F2BE78" w14:textId="5FA81304" w:rsidR="00C1212F" w:rsidRPr="00FA7929" w:rsidRDefault="00C1212F" w:rsidP="00340C7F">
      <w:pPr>
        <w:pStyle w:val="ListParagraph"/>
        <w:numPr>
          <w:ilvl w:val="0"/>
          <w:numId w:val="1"/>
        </w:numPr>
        <w:spacing w:line="360" w:lineRule="auto"/>
        <w:rPr>
          <w:b/>
        </w:rPr>
      </w:pPr>
      <w:r w:rsidRPr="00FA7929">
        <w:rPr>
          <w:b/>
        </w:rPr>
        <w:t>Can we override non-virtual method?</w:t>
      </w:r>
    </w:p>
    <w:p w14:paraId="4DEE78CA" w14:textId="258A2A43" w:rsidR="00CE33F5" w:rsidRPr="00FA7929" w:rsidRDefault="00CE33F5" w:rsidP="00340C7F">
      <w:pPr>
        <w:pStyle w:val="ListParagraph"/>
        <w:spacing w:line="360" w:lineRule="auto"/>
        <w:ind w:firstLine="720"/>
      </w:pPr>
      <w:r w:rsidRPr="00FA7929">
        <w:t>No</w:t>
      </w:r>
    </w:p>
    <w:p w14:paraId="5815A351" w14:textId="49359951" w:rsidR="008C2CC8" w:rsidRPr="00026512" w:rsidRDefault="00C1212F" w:rsidP="00987431">
      <w:pPr>
        <w:pStyle w:val="ListParagraph"/>
        <w:numPr>
          <w:ilvl w:val="0"/>
          <w:numId w:val="1"/>
        </w:numPr>
        <w:spacing w:line="360" w:lineRule="auto"/>
        <w:rPr>
          <w:b/>
        </w:rPr>
      </w:pPr>
      <w:r w:rsidRPr="00026512">
        <w:rPr>
          <w:b/>
        </w:rPr>
        <w:t xml:space="preserve">Can we use the virtual modifier with the static, abstract, private or override </w:t>
      </w:r>
      <w:proofErr w:type="gramStart"/>
      <w:r w:rsidRPr="00026512">
        <w:rPr>
          <w:b/>
        </w:rPr>
        <w:t>modifiers.</w:t>
      </w:r>
      <w:proofErr w:type="gramEnd"/>
      <w:r w:rsidRPr="00026512">
        <w:rPr>
          <w:b/>
        </w:rPr>
        <w:t xml:space="preserve"> </w:t>
      </w:r>
    </w:p>
    <w:p w14:paraId="26D69A1D" w14:textId="4C6B486F" w:rsidR="00CE33F5" w:rsidRPr="00FA7929" w:rsidRDefault="00CE33F5" w:rsidP="00340C7F">
      <w:pPr>
        <w:pStyle w:val="ListParagraph"/>
        <w:spacing w:line="360" w:lineRule="auto"/>
        <w:ind w:firstLine="720"/>
      </w:pPr>
      <w:r w:rsidRPr="00FA7929">
        <w:t>No</w:t>
      </w:r>
    </w:p>
    <w:p w14:paraId="4E56463C" w14:textId="4AC6A643" w:rsidR="00C1212F" w:rsidRPr="00FA7929" w:rsidRDefault="00C1212F" w:rsidP="00340C7F">
      <w:pPr>
        <w:pStyle w:val="ListParagraph"/>
        <w:numPr>
          <w:ilvl w:val="0"/>
          <w:numId w:val="1"/>
        </w:numPr>
        <w:spacing w:line="360" w:lineRule="auto"/>
        <w:rPr>
          <w:b/>
        </w:rPr>
      </w:pPr>
      <w:r w:rsidRPr="00FA7929">
        <w:rPr>
          <w:b/>
        </w:rPr>
        <w:t>Can we use virtual for internal, protected and protected internal?</w:t>
      </w:r>
    </w:p>
    <w:p w14:paraId="41E52D4F" w14:textId="5C64C951" w:rsidR="00CE33F5" w:rsidRPr="00FA7929" w:rsidRDefault="00CE33F5" w:rsidP="00340C7F">
      <w:pPr>
        <w:pStyle w:val="ListParagraph"/>
        <w:spacing w:line="360" w:lineRule="auto"/>
        <w:ind w:firstLine="720"/>
      </w:pPr>
      <w:r w:rsidRPr="00FA7929">
        <w:t>Yes</w:t>
      </w:r>
    </w:p>
    <w:p w14:paraId="613DA4DC" w14:textId="218C1945" w:rsidR="00C1212F" w:rsidRPr="00FA7929" w:rsidRDefault="00C1212F" w:rsidP="00340C7F">
      <w:pPr>
        <w:pStyle w:val="ListParagraph"/>
        <w:numPr>
          <w:ilvl w:val="0"/>
          <w:numId w:val="1"/>
        </w:numPr>
        <w:spacing w:line="360" w:lineRule="auto"/>
        <w:rPr>
          <w:b/>
        </w:rPr>
      </w:pPr>
      <w:r w:rsidRPr="00FA7929">
        <w:rPr>
          <w:b/>
        </w:rPr>
        <w:t>What are different names/terms used for overriding?</w:t>
      </w:r>
    </w:p>
    <w:p w14:paraId="16B234AD" w14:textId="74D031E3" w:rsidR="00CE33F5" w:rsidRPr="00FA7929" w:rsidRDefault="00CE33F5" w:rsidP="00340C7F">
      <w:pPr>
        <w:pStyle w:val="ListParagraph"/>
        <w:spacing w:line="360" w:lineRule="auto"/>
        <w:ind w:firstLine="720"/>
      </w:pPr>
      <w:r w:rsidRPr="00FA7929">
        <w:t>Late Binding, Compile</w:t>
      </w:r>
      <w:r w:rsidR="004D6A5B" w:rsidRPr="00FA7929">
        <w:t xml:space="preserve"> </w:t>
      </w:r>
      <w:r w:rsidRPr="00FA7929">
        <w:t>Time</w:t>
      </w:r>
    </w:p>
    <w:p w14:paraId="3F9D0572" w14:textId="0BBE6CEA" w:rsidR="008C2CC8" w:rsidRPr="00026512" w:rsidRDefault="00C1212F" w:rsidP="003A7930">
      <w:pPr>
        <w:pStyle w:val="ListParagraph"/>
        <w:numPr>
          <w:ilvl w:val="0"/>
          <w:numId w:val="1"/>
        </w:numPr>
        <w:spacing w:line="360" w:lineRule="auto"/>
        <w:rPr>
          <w:b/>
        </w:rPr>
      </w:pPr>
      <w:r w:rsidRPr="00026512">
        <w:rPr>
          <w:b/>
        </w:rPr>
        <w:t xml:space="preserve">If parent class virtual method and child have same method without override keyword, </w:t>
      </w:r>
      <w:proofErr w:type="gramStart"/>
      <w:r w:rsidRPr="00026512">
        <w:rPr>
          <w:b/>
        </w:rPr>
        <w:t>Will</w:t>
      </w:r>
      <w:proofErr w:type="gramEnd"/>
      <w:r w:rsidRPr="00026512">
        <w:rPr>
          <w:b/>
        </w:rPr>
        <w:t xml:space="preserve"> code be compiled? </w:t>
      </w:r>
    </w:p>
    <w:p w14:paraId="6EB0334D" w14:textId="6C4419A7" w:rsidR="004D6A5B" w:rsidRPr="00FA7929" w:rsidRDefault="0080008F" w:rsidP="00340C7F">
      <w:pPr>
        <w:pStyle w:val="ListParagraph"/>
        <w:spacing w:line="360" w:lineRule="auto"/>
      </w:pPr>
      <w:r w:rsidRPr="00FA7929">
        <w:t xml:space="preserve">Yes, </w:t>
      </w:r>
      <w:proofErr w:type="gramStart"/>
      <w:r w:rsidR="008174C7" w:rsidRPr="00FA7929">
        <w:t>It</w:t>
      </w:r>
      <w:proofErr w:type="gramEnd"/>
      <w:r w:rsidR="008174C7" w:rsidRPr="00FA7929">
        <w:t xml:space="preserve"> will work but Framework recommend to use new keywork</w:t>
      </w:r>
    </w:p>
    <w:p w14:paraId="3CB534B0" w14:textId="2364FBD7" w:rsidR="008C2CC8" w:rsidRPr="00FA7929" w:rsidRDefault="008174C7" w:rsidP="00340C7F">
      <w:pPr>
        <w:pStyle w:val="ListParagraph"/>
        <w:spacing w:line="360" w:lineRule="auto"/>
      </w:pPr>
      <w:r w:rsidRPr="00FA7929">
        <w:t xml:space="preserve">Public new void </w:t>
      </w:r>
      <w:proofErr w:type="spellStart"/>
      <w:proofErr w:type="gramStart"/>
      <w:r w:rsidRPr="00FA7929">
        <w:t>SameAsBaseClassMethod</w:t>
      </w:r>
      <w:proofErr w:type="spellEnd"/>
      <w:r w:rsidRPr="00FA7929">
        <w:t>(</w:t>
      </w:r>
      <w:proofErr w:type="gramEnd"/>
      <w:r w:rsidRPr="00FA7929">
        <w:t>){}</w:t>
      </w:r>
    </w:p>
    <w:p w14:paraId="2EDCCA47" w14:textId="0B99192D" w:rsidR="00C1212F" w:rsidRPr="00FA7929" w:rsidRDefault="00C1212F" w:rsidP="00340C7F">
      <w:pPr>
        <w:pStyle w:val="ListParagraph"/>
        <w:numPr>
          <w:ilvl w:val="0"/>
          <w:numId w:val="1"/>
        </w:numPr>
        <w:spacing w:line="360" w:lineRule="auto"/>
        <w:rPr>
          <w:b/>
        </w:rPr>
      </w:pPr>
      <w:r w:rsidRPr="00FA7929">
        <w:rPr>
          <w:b/>
        </w:rPr>
        <w:t xml:space="preserve">In above case which error/warning will be shown? </w:t>
      </w:r>
    </w:p>
    <w:p w14:paraId="0B67906B" w14:textId="7E12FCE2" w:rsidR="0080008F" w:rsidRPr="00FA7929" w:rsidRDefault="0080008F" w:rsidP="00340C7F">
      <w:pPr>
        <w:pStyle w:val="ListParagraph"/>
        <w:spacing w:line="360" w:lineRule="auto"/>
        <w:ind w:firstLine="720"/>
      </w:pPr>
      <w:r w:rsidRPr="00FA7929">
        <w:t>Compile time warning.</w:t>
      </w:r>
    </w:p>
    <w:p w14:paraId="14282A23" w14:textId="77777777" w:rsidR="00D84AB3" w:rsidRPr="00FA7929" w:rsidRDefault="00C1212F" w:rsidP="00340C7F">
      <w:pPr>
        <w:pStyle w:val="ListParagraph"/>
        <w:numPr>
          <w:ilvl w:val="0"/>
          <w:numId w:val="1"/>
        </w:numPr>
        <w:spacing w:line="360" w:lineRule="auto"/>
        <w:rPr>
          <w:b/>
        </w:rPr>
      </w:pPr>
      <w:r w:rsidRPr="00FA7929">
        <w:rPr>
          <w:b/>
        </w:rPr>
        <w:t xml:space="preserve">What is “new” keyword in method </w:t>
      </w:r>
      <w:proofErr w:type="gramStart"/>
      <w:r w:rsidRPr="00FA7929">
        <w:rPr>
          <w:b/>
        </w:rPr>
        <w:t>overriding?:</w:t>
      </w:r>
      <w:proofErr w:type="gramEnd"/>
      <w:r w:rsidRPr="00FA7929">
        <w:rPr>
          <w:b/>
        </w:rPr>
        <w:t xml:space="preserve"> </w:t>
      </w:r>
    </w:p>
    <w:p w14:paraId="425B8C1B" w14:textId="5D0210F7" w:rsidR="00D84AB3" w:rsidRPr="00FA7929" w:rsidRDefault="00C1212F" w:rsidP="00340C7F">
      <w:pPr>
        <w:pStyle w:val="ListParagraph"/>
        <w:spacing w:line="360" w:lineRule="auto"/>
        <w:ind w:firstLine="720"/>
        <w:rPr>
          <w:b/>
        </w:rPr>
      </w:pPr>
      <w:r w:rsidRPr="00FA7929">
        <w:t>method hiding</w:t>
      </w:r>
    </w:p>
    <w:p w14:paraId="6D5724F6" w14:textId="3351B9EF" w:rsidR="00C1212F" w:rsidRPr="00FA7929" w:rsidRDefault="00C1212F" w:rsidP="00340C7F">
      <w:pPr>
        <w:pStyle w:val="ListParagraph"/>
        <w:numPr>
          <w:ilvl w:val="0"/>
          <w:numId w:val="1"/>
        </w:numPr>
        <w:spacing w:line="360" w:lineRule="auto"/>
        <w:rPr>
          <w:b/>
        </w:rPr>
      </w:pPr>
      <w:r w:rsidRPr="00FA7929">
        <w:rPr>
          <w:b/>
        </w:rPr>
        <w:t>When to use “new” keyword in method overriding?</w:t>
      </w:r>
    </w:p>
    <w:p w14:paraId="02396B84" w14:textId="741E2EBC" w:rsidR="008C2CC8" w:rsidRPr="00FA7929" w:rsidRDefault="00E44647" w:rsidP="00026512">
      <w:pPr>
        <w:pStyle w:val="ListParagraph"/>
        <w:spacing w:line="360" w:lineRule="auto"/>
        <w:ind w:left="1440"/>
      </w:pPr>
      <w:r w:rsidRPr="00FA7929">
        <w:t xml:space="preserve">In method </w:t>
      </w:r>
      <w:proofErr w:type="gramStart"/>
      <w:r w:rsidRPr="00FA7929">
        <w:t>definition ’</w:t>
      </w:r>
      <w:proofErr w:type="gramEnd"/>
      <w:r w:rsidRPr="00FA7929">
        <w:t xml:space="preserve"> new’ keyword will hide the base class method implication in child class.  </w:t>
      </w:r>
      <w:proofErr w:type="gramStart"/>
      <w:r w:rsidRPr="00FA7929">
        <w:t>Note :</w:t>
      </w:r>
      <w:proofErr w:type="gramEnd"/>
      <w:r w:rsidRPr="00FA7929">
        <w:t xml:space="preserve"> Base Class method name is same as Child Class and Base Class method declare as Virtual.</w:t>
      </w:r>
    </w:p>
    <w:p w14:paraId="4331E402" w14:textId="431D854F" w:rsidR="00C1212F" w:rsidRPr="00FA7929" w:rsidRDefault="00C1212F" w:rsidP="00340C7F">
      <w:pPr>
        <w:pStyle w:val="ListParagraph"/>
        <w:numPr>
          <w:ilvl w:val="0"/>
          <w:numId w:val="1"/>
        </w:numPr>
        <w:spacing w:line="360" w:lineRule="auto"/>
        <w:rPr>
          <w:b/>
        </w:rPr>
      </w:pPr>
      <w:r w:rsidRPr="00FA7929">
        <w:rPr>
          <w:b/>
        </w:rPr>
        <w:t>What’s the difference between new and override keyword?</w:t>
      </w:r>
    </w:p>
    <w:p w14:paraId="0D89C93E" w14:textId="44F3D503" w:rsidR="00190E09" w:rsidRPr="00FA7929" w:rsidRDefault="000F662E" w:rsidP="00026512">
      <w:pPr>
        <w:pStyle w:val="ListParagraph"/>
        <w:spacing w:line="360" w:lineRule="auto"/>
        <w:ind w:left="1440"/>
      </w:pPr>
      <w:r w:rsidRPr="00FA7929">
        <w:t xml:space="preserve">New keyword will write its own implementation of base class virtual method. Override will do same as new. But main difference is new key will completely hide </w:t>
      </w:r>
      <w:r w:rsidRPr="00FA7929">
        <w:lastRenderedPageBreak/>
        <w:t>the base class method. Which mean derived class new method will be treated as individual method. It has no relation with base class method.</w:t>
      </w:r>
    </w:p>
    <w:p w14:paraId="6C04F744" w14:textId="63B8B386" w:rsidR="00C1212F" w:rsidRPr="00FA7929" w:rsidRDefault="00C1212F" w:rsidP="00340C7F">
      <w:pPr>
        <w:pStyle w:val="ListParagraph"/>
        <w:numPr>
          <w:ilvl w:val="0"/>
          <w:numId w:val="1"/>
        </w:numPr>
        <w:spacing w:line="360" w:lineRule="auto"/>
        <w:rPr>
          <w:b/>
        </w:rPr>
      </w:pPr>
      <w:r w:rsidRPr="00FA7929">
        <w:rPr>
          <w:b/>
        </w:rPr>
        <w:t xml:space="preserve">Can we allow a class to be inherited but prevent method to be overridden? </w:t>
      </w:r>
    </w:p>
    <w:p w14:paraId="2122A8F5" w14:textId="0400CB5C" w:rsidR="000F662E" w:rsidRPr="00FA7929" w:rsidRDefault="000F662E" w:rsidP="00340C7F">
      <w:pPr>
        <w:pStyle w:val="ListParagraph"/>
        <w:spacing w:line="360" w:lineRule="auto"/>
        <w:ind w:left="1440"/>
      </w:pPr>
      <w:r w:rsidRPr="00FA7929">
        <w:t xml:space="preserve">Method can not be </w:t>
      </w:r>
      <w:proofErr w:type="gramStart"/>
      <w:r w:rsidRPr="00FA7929">
        <w:t>declare</w:t>
      </w:r>
      <w:proofErr w:type="gramEnd"/>
      <w:r w:rsidRPr="00FA7929">
        <w:t xml:space="preserve"> as sealed. But you can prevent </w:t>
      </w:r>
      <w:r w:rsidR="001C175D" w:rsidRPr="00FA7929">
        <w:t>a virtual member of base class not to overridden to child to child class.</w:t>
      </w:r>
    </w:p>
    <w:p w14:paraId="68B5CE42" w14:textId="2480B321" w:rsidR="001C175D" w:rsidRPr="00FA7929" w:rsidRDefault="001C175D" w:rsidP="00340C7F">
      <w:pPr>
        <w:pStyle w:val="ListParagraph"/>
        <w:spacing w:line="360" w:lineRule="auto"/>
        <w:ind w:left="1440"/>
      </w:pPr>
      <w:r w:rsidRPr="00FA7929">
        <w:t>Base Class</w:t>
      </w:r>
    </w:p>
    <w:p w14:paraId="2D863EE5" w14:textId="6CC1FA8C" w:rsidR="001C175D" w:rsidRPr="00FA7929" w:rsidRDefault="001C175D" w:rsidP="00340C7F">
      <w:pPr>
        <w:pStyle w:val="ListParagraph"/>
        <w:spacing w:line="360" w:lineRule="auto"/>
        <w:ind w:left="1440"/>
      </w:pPr>
      <w:r w:rsidRPr="00FA7929">
        <w:t xml:space="preserve">Public virtual void </w:t>
      </w:r>
      <w:proofErr w:type="spellStart"/>
      <w:proofErr w:type="gramStart"/>
      <w:r w:rsidRPr="00FA7929">
        <w:t>BaseMethod</w:t>
      </w:r>
      <w:proofErr w:type="spellEnd"/>
      <w:r w:rsidRPr="00FA7929">
        <w:t>(</w:t>
      </w:r>
      <w:proofErr w:type="gramEnd"/>
      <w:r w:rsidRPr="00FA7929">
        <w:t>){}</w:t>
      </w:r>
    </w:p>
    <w:p w14:paraId="3B2DABC6" w14:textId="3BB21FF1" w:rsidR="001C175D" w:rsidRPr="00FA7929" w:rsidRDefault="001C175D" w:rsidP="00340C7F">
      <w:pPr>
        <w:pStyle w:val="ListParagraph"/>
        <w:spacing w:line="360" w:lineRule="auto"/>
        <w:ind w:left="1440"/>
      </w:pPr>
      <w:r w:rsidRPr="00FA7929">
        <w:t>Child Class 1</w:t>
      </w:r>
    </w:p>
    <w:p w14:paraId="43DAD786" w14:textId="105D6470" w:rsidR="001C175D" w:rsidRPr="00FA7929" w:rsidRDefault="001C175D" w:rsidP="00340C7F">
      <w:pPr>
        <w:pStyle w:val="ListParagraph"/>
        <w:spacing w:line="360" w:lineRule="auto"/>
        <w:ind w:left="1440"/>
      </w:pPr>
      <w:r w:rsidRPr="00FA7929">
        <w:t xml:space="preserve">Public sealed override void </w:t>
      </w:r>
      <w:proofErr w:type="spellStart"/>
      <w:proofErr w:type="gramStart"/>
      <w:r w:rsidRPr="00FA7929">
        <w:t>BaseMethod</w:t>
      </w:r>
      <w:proofErr w:type="spellEnd"/>
      <w:r w:rsidRPr="00FA7929">
        <w:t>(</w:t>
      </w:r>
      <w:proofErr w:type="gramEnd"/>
      <w:r w:rsidRPr="00FA7929">
        <w:t>){}</w:t>
      </w:r>
    </w:p>
    <w:p w14:paraId="6D2760DF" w14:textId="6949B732" w:rsidR="001C175D" w:rsidRPr="00FA7929" w:rsidRDefault="001C175D" w:rsidP="00340C7F">
      <w:pPr>
        <w:pStyle w:val="ListParagraph"/>
        <w:spacing w:line="360" w:lineRule="auto"/>
        <w:ind w:left="1440"/>
      </w:pPr>
      <w:r w:rsidRPr="00FA7929">
        <w:t>Child Class 2 it’s a base class is Child Class 1</w:t>
      </w:r>
    </w:p>
    <w:p w14:paraId="4C05FA57" w14:textId="5E4CFCC9" w:rsidR="001C175D" w:rsidRPr="00FA7929" w:rsidRDefault="001C175D" w:rsidP="00340C7F">
      <w:pPr>
        <w:pStyle w:val="ListParagraph"/>
        <w:spacing w:line="360" w:lineRule="auto"/>
        <w:ind w:left="1440"/>
        <w:rPr>
          <w:b/>
        </w:rPr>
      </w:pPr>
      <w:r w:rsidRPr="00FA7929">
        <w:t xml:space="preserve">Public override void </w:t>
      </w:r>
      <w:proofErr w:type="spellStart"/>
      <w:proofErr w:type="gramStart"/>
      <w:r w:rsidRPr="00FA7929">
        <w:t>BaseMethod</w:t>
      </w:r>
      <w:proofErr w:type="spellEnd"/>
      <w:r w:rsidRPr="00FA7929">
        <w:t>(</w:t>
      </w:r>
      <w:proofErr w:type="gramEnd"/>
      <w:r w:rsidRPr="00FA7929">
        <w:t xml:space="preserve">){}  // you </w:t>
      </w:r>
      <w:proofErr w:type="spellStart"/>
      <w:r w:rsidRPr="00FA7929">
        <w:t>can not</w:t>
      </w:r>
      <w:proofErr w:type="spellEnd"/>
      <w:r w:rsidRPr="00FA7929">
        <w:t xml:space="preserve"> call this will throw error.</w:t>
      </w:r>
    </w:p>
    <w:p w14:paraId="158EE40A" w14:textId="022F9916" w:rsidR="00C1212F" w:rsidRPr="00FA7929" w:rsidRDefault="00C1212F" w:rsidP="00340C7F">
      <w:pPr>
        <w:pStyle w:val="ListParagraph"/>
        <w:numPr>
          <w:ilvl w:val="0"/>
          <w:numId w:val="1"/>
        </w:numPr>
        <w:spacing w:line="360" w:lineRule="auto"/>
        <w:rPr>
          <w:b/>
        </w:rPr>
      </w:pPr>
      <w:r w:rsidRPr="00FA7929">
        <w:rPr>
          <w:b/>
        </w:rPr>
        <w:t xml:space="preserve">What is </w:t>
      </w:r>
      <w:proofErr w:type="spellStart"/>
      <w:r w:rsidRPr="00FA7929">
        <w:rPr>
          <w:b/>
        </w:rPr>
        <w:t>Params</w:t>
      </w:r>
      <w:proofErr w:type="spellEnd"/>
      <w:r w:rsidRPr="00FA7929">
        <w:rPr>
          <w:b/>
        </w:rPr>
        <w:t xml:space="preserve"> keyword?</w:t>
      </w:r>
    </w:p>
    <w:p w14:paraId="43E56765" w14:textId="593FB186" w:rsidR="00190E09" w:rsidRPr="00FA7929" w:rsidRDefault="007054AA" w:rsidP="00026512">
      <w:pPr>
        <w:pStyle w:val="ListParagraph"/>
        <w:spacing w:line="360" w:lineRule="auto"/>
        <w:ind w:left="1440"/>
      </w:pPr>
      <w:r w:rsidRPr="00FA7929">
        <w:t xml:space="preserve">Using </w:t>
      </w:r>
      <w:proofErr w:type="spellStart"/>
      <w:r w:rsidR="00B96E3A" w:rsidRPr="00FA7929">
        <w:t>Params</w:t>
      </w:r>
      <w:proofErr w:type="spellEnd"/>
      <w:r w:rsidR="00B96E3A" w:rsidRPr="00FA7929">
        <w:t xml:space="preserve"> </w:t>
      </w:r>
      <w:r w:rsidRPr="00FA7929">
        <w:t>you can specify a method parameter that takes a variable number of arguments.</w:t>
      </w:r>
    </w:p>
    <w:p w14:paraId="25CF22AF" w14:textId="15358E44" w:rsidR="00C1212F" w:rsidRPr="00FA7929" w:rsidRDefault="00C1212F" w:rsidP="00340C7F">
      <w:pPr>
        <w:pStyle w:val="ListParagraph"/>
        <w:numPr>
          <w:ilvl w:val="0"/>
          <w:numId w:val="1"/>
        </w:numPr>
        <w:spacing w:line="360" w:lineRule="auto"/>
        <w:rPr>
          <w:b/>
        </w:rPr>
      </w:pPr>
      <w:r w:rsidRPr="00FA7929">
        <w:rPr>
          <w:b/>
        </w:rPr>
        <w:t xml:space="preserve">How to achieve method overloading through </w:t>
      </w:r>
      <w:proofErr w:type="spellStart"/>
      <w:r w:rsidRPr="00FA7929">
        <w:rPr>
          <w:b/>
        </w:rPr>
        <w:t>Params</w:t>
      </w:r>
      <w:proofErr w:type="spellEnd"/>
      <w:r w:rsidRPr="00FA7929">
        <w:rPr>
          <w:b/>
        </w:rPr>
        <w:t>?</w:t>
      </w:r>
    </w:p>
    <w:p w14:paraId="429F73BC" w14:textId="0139D76F" w:rsidR="00034C65" w:rsidRPr="00FA7929" w:rsidRDefault="00034C65" w:rsidP="00340C7F">
      <w:pPr>
        <w:pStyle w:val="ListParagraph"/>
        <w:spacing w:line="360" w:lineRule="auto"/>
      </w:pPr>
      <w:r w:rsidRPr="00FA7929">
        <w:t xml:space="preserve">Public void </w:t>
      </w:r>
      <w:proofErr w:type="spellStart"/>
      <w:proofErr w:type="gramStart"/>
      <w:r w:rsidRPr="00FA7929">
        <w:t>somemethod</w:t>
      </w:r>
      <w:proofErr w:type="spellEnd"/>
      <w:r w:rsidRPr="00FA7929">
        <w:t>(</w:t>
      </w:r>
      <w:proofErr w:type="spellStart"/>
      <w:proofErr w:type="gramEnd"/>
      <w:r w:rsidRPr="00FA7929">
        <w:t>params</w:t>
      </w:r>
      <w:proofErr w:type="spellEnd"/>
      <w:r w:rsidRPr="00FA7929">
        <w:t xml:space="preserve"> </w:t>
      </w:r>
      <w:proofErr w:type="spellStart"/>
      <w:r w:rsidRPr="00FA7929">
        <w:t>int</w:t>
      </w:r>
      <w:proofErr w:type="spellEnd"/>
      <w:r w:rsidRPr="00FA7929">
        <w:t>[]){}</w:t>
      </w:r>
    </w:p>
    <w:p w14:paraId="438DF3F5" w14:textId="77777777" w:rsidR="0037673C" w:rsidRPr="00FA7929" w:rsidRDefault="00C1212F" w:rsidP="00340C7F">
      <w:pPr>
        <w:pStyle w:val="ListParagraph"/>
        <w:numPr>
          <w:ilvl w:val="0"/>
          <w:numId w:val="1"/>
        </w:numPr>
        <w:spacing w:line="360" w:lineRule="auto"/>
        <w:rPr>
          <w:b/>
        </w:rPr>
      </w:pPr>
      <w:r w:rsidRPr="00FA7929">
        <w:rPr>
          <w:b/>
        </w:rPr>
        <w:t xml:space="preserve">Order of </w:t>
      </w:r>
      <w:proofErr w:type="spellStart"/>
      <w:r w:rsidRPr="00FA7929">
        <w:rPr>
          <w:b/>
        </w:rPr>
        <w:t>params</w:t>
      </w:r>
      <w:proofErr w:type="spellEnd"/>
      <w:r w:rsidRPr="00FA7929">
        <w:rPr>
          <w:b/>
        </w:rPr>
        <w:t xml:space="preserve"> </w:t>
      </w:r>
      <w:proofErr w:type="gramStart"/>
      <w:r w:rsidRPr="00FA7929">
        <w:rPr>
          <w:b/>
        </w:rPr>
        <w:t>parameters?:</w:t>
      </w:r>
      <w:proofErr w:type="gramEnd"/>
      <w:r w:rsidRPr="00FA7929">
        <w:rPr>
          <w:b/>
        </w:rPr>
        <w:t xml:space="preserve"> </w:t>
      </w:r>
    </w:p>
    <w:p w14:paraId="494CF15E" w14:textId="31953138" w:rsidR="00C1212F" w:rsidRPr="00FA7929" w:rsidRDefault="00C1212F" w:rsidP="00340C7F">
      <w:pPr>
        <w:pStyle w:val="ListParagraph"/>
        <w:spacing w:line="360" w:lineRule="auto"/>
        <w:ind w:firstLine="720"/>
      </w:pPr>
      <w:r w:rsidRPr="00FA7929">
        <w:t>it must be placed at last in method</w:t>
      </w:r>
    </w:p>
    <w:p w14:paraId="3AA40B1E" w14:textId="53EF9885" w:rsidR="00C1212F" w:rsidRPr="00FA7929" w:rsidRDefault="00C1212F" w:rsidP="00340C7F">
      <w:pPr>
        <w:pStyle w:val="ListParagraph"/>
        <w:numPr>
          <w:ilvl w:val="0"/>
          <w:numId w:val="1"/>
        </w:numPr>
        <w:spacing w:line="360" w:lineRule="auto"/>
        <w:rPr>
          <w:b/>
        </w:rPr>
      </w:pPr>
      <w:r w:rsidRPr="00FA7929">
        <w:rPr>
          <w:b/>
        </w:rPr>
        <w:t>What is abstract class?</w:t>
      </w:r>
    </w:p>
    <w:p w14:paraId="30D61658" w14:textId="7B8A4EEC" w:rsidR="00190E09" w:rsidRPr="00FA7929" w:rsidRDefault="007E756B" w:rsidP="00340C7F">
      <w:pPr>
        <w:pStyle w:val="ListParagraph"/>
        <w:spacing w:line="360" w:lineRule="auto"/>
      </w:pPr>
      <w:r w:rsidRPr="00FA7929">
        <w:t xml:space="preserve">Abstract class can have abstract methods and </w:t>
      </w:r>
      <w:proofErr w:type="spellStart"/>
      <w:proofErr w:type="gramStart"/>
      <w:r w:rsidRPr="00FA7929">
        <w:t>non abstract</w:t>
      </w:r>
      <w:proofErr w:type="spellEnd"/>
      <w:proofErr w:type="gramEnd"/>
      <w:r w:rsidRPr="00FA7929">
        <w:t xml:space="preserve"> methods it behaves like interface as well as class.</w:t>
      </w:r>
    </w:p>
    <w:p w14:paraId="424B53B1" w14:textId="7D0497E6" w:rsidR="00C1212F" w:rsidRPr="00FA7929" w:rsidRDefault="00C1212F" w:rsidP="00340C7F">
      <w:pPr>
        <w:pStyle w:val="ListParagraph"/>
        <w:numPr>
          <w:ilvl w:val="0"/>
          <w:numId w:val="1"/>
        </w:numPr>
        <w:spacing w:line="360" w:lineRule="auto"/>
        <w:rPr>
          <w:b/>
        </w:rPr>
      </w:pPr>
      <w:r w:rsidRPr="00FA7929">
        <w:rPr>
          <w:b/>
        </w:rPr>
        <w:t>What is the syntax of abstract class?</w:t>
      </w:r>
    </w:p>
    <w:p w14:paraId="492CE4F5" w14:textId="77777777" w:rsidR="00BC3F66" w:rsidRPr="00FA7929" w:rsidRDefault="00BC3F66" w:rsidP="00340C7F">
      <w:pPr>
        <w:pStyle w:val="ListParagraph"/>
        <w:spacing w:line="360" w:lineRule="auto"/>
      </w:pPr>
      <w:r w:rsidRPr="00FA7929">
        <w:t xml:space="preserve">Public abstract class </w:t>
      </w:r>
      <w:proofErr w:type="spellStart"/>
      <w:r w:rsidRPr="00FA7929">
        <w:t>abstractcalss</w:t>
      </w:r>
      <w:proofErr w:type="spellEnd"/>
    </w:p>
    <w:p w14:paraId="4F225EB8" w14:textId="5A585542" w:rsidR="00BC3F66" w:rsidRPr="00FA7929" w:rsidRDefault="00BC3F66" w:rsidP="00340C7F">
      <w:pPr>
        <w:pStyle w:val="ListParagraph"/>
        <w:spacing w:line="360" w:lineRule="auto"/>
      </w:pPr>
      <w:r w:rsidRPr="00FA7929">
        <w:t>{</w:t>
      </w:r>
    </w:p>
    <w:p w14:paraId="09CB9F0B" w14:textId="647B1F02" w:rsidR="00BC3F66" w:rsidRPr="00FA7929" w:rsidRDefault="00BC3F66" w:rsidP="00340C7F">
      <w:pPr>
        <w:pStyle w:val="ListParagraph"/>
        <w:spacing w:line="360" w:lineRule="auto"/>
      </w:pPr>
      <w:r w:rsidRPr="00FA7929">
        <w:tab/>
        <w:t xml:space="preserve">Public abstract void </w:t>
      </w:r>
      <w:proofErr w:type="gramStart"/>
      <w:r w:rsidRPr="00FA7929">
        <w:t>test(</w:t>
      </w:r>
      <w:proofErr w:type="gramEnd"/>
      <w:r w:rsidRPr="00FA7929">
        <w:t>){}</w:t>
      </w:r>
    </w:p>
    <w:p w14:paraId="626185E3" w14:textId="15D6E251" w:rsidR="00BC3F66" w:rsidRPr="00FA7929" w:rsidRDefault="00BC3F66" w:rsidP="00340C7F">
      <w:pPr>
        <w:pStyle w:val="ListParagraph"/>
        <w:spacing w:line="360" w:lineRule="auto"/>
      </w:pPr>
      <w:r w:rsidRPr="00FA7929">
        <w:tab/>
        <w:t>Public void test1</w:t>
      </w:r>
      <w:proofErr w:type="gramStart"/>
      <w:r w:rsidRPr="00FA7929">
        <w:t>(){</w:t>
      </w:r>
      <w:proofErr w:type="gramEnd"/>
      <w:r w:rsidRPr="00FA7929">
        <w:t>}</w:t>
      </w:r>
    </w:p>
    <w:p w14:paraId="364531AB" w14:textId="0402AD7F" w:rsidR="00190E09" w:rsidRPr="00FA7929" w:rsidRDefault="00BC3F66" w:rsidP="00340C7F">
      <w:pPr>
        <w:pStyle w:val="ListParagraph"/>
        <w:spacing w:line="360" w:lineRule="auto"/>
      </w:pPr>
      <w:r w:rsidRPr="00FA7929">
        <w:t>}</w:t>
      </w:r>
      <w:bookmarkStart w:id="0" w:name="_GoBack"/>
      <w:bookmarkEnd w:id="0"/>
    </w:p>
    <w:p w14:paraId="5ED68650" w14:textId="46876A2B" w:rsidR="00C1212F" w:rsidRPr="00FA7929" w:rsidRDefault="00C1212F" w:rsidP="00340C7F">
      <w:pPr>
        <w:pStyle w:val="ListParagraph"/>
        <w:numPr>
          <w:ilvl w:val="0"/>
          <w:numId w:val="1"/>
        </w:numPr>
        <w:spacing w:line="360" w:lineRule="auto"/>
        <w:rPr>
          <w:b/>
        </w:rPr>
      </w:pPr>
      <w:r w:rsidRPr="00FA7929">
        <w:rPr>
          <w:b/>
        </w:rPr>
        <w:t>What is the abstract method?</w:t>
      </w:r>
    </w:p>
    <w:p w14:paraId="5400DEFE" w14:textId="24B0B505" w:rsidR="000B7ABF" w:rsidRPr="00FA7929" w:rsidRDefault="000B7ABF" w:rsidP="00340C7F">
      <w:pPr>
        <w:pStyle w:val="ListParagraph"/>
        <w:spacing w:line="360" w:lineRule="auto"/>
        <w:ind w:firstLine="720"/>
      </w:pPr>
      <w:r w:rsidRPr="00FA7929">
        <w:t xml:space="preserve">Abstract method only </w:t>
      </w:r>
      <w:proofErr w:type="gramStart"/>
      <w:r w:rsidRPr="00FA7929">
        <w:t>have</w:t>
      </w:r>
      <w:proofErr w:type="gramEnd"/>
      <w:r w:rsidRPr="00FA7929">
        <w:t xml:space="preserve"> signature no implementation.</w:t>
      </w:r>
    </w:p>
    <w:p w14:paraId="56F8D6B5" w14:textId="77777777" w:rsidR="00D77202" w:rsidRPr="00FA7929" w:rsidRDefault="00C1212F" w:rsidP="00340C7F">
      <w:pPr>
        <w:pStyle w:val="ListParagraph"/>
        <w:numPr>
          <w:ilvl w:val="0"/>
          <w:numId w:val="1"/>
        </w:numPr>
        <w:spacing w:line="360" w:lineRule="auto"/>
        <w:rPr>
          <w:b/>
        </w:rPr>
      </w:pPr>
      <w:r w:rsidRPr="00FA7929">
        <w:rPr>
          <w:b/>
        </w:rPr>
        <w:t>Can we declare abstract method as private</w:t>
      </w:r>
      <w:proofErr w:type="gramStart"/>
      <w:r w:rsidRPr="00FA7929">
        <w:rPr>
          <w:b/>
        </w:rPr>
        <w:t>? :</w:t>
      </w:r>
      <w:proofErr w:type="gramEnd"/>
      <w:r w:rsidRPr="00FA7929">
        <w:rPr>
          <w:b/>
        </w:rPr>
        <w:t xml:space="preserve"> </w:t>
      </w:r>
    </w:p>
    <w:p w14:paraId="66EBA32C" w14:textId="792D3936" w:rsidR="00C1212F" w:rsidRPr="00FA7929" w:rsidRDefault="00C1212F" w:rsidP="00340C7F">
      <w:pPr>
        <w:pStyle w:val="ListParagraph"/>
        <w:spacing w:line="360" w:lineRule="auto"/>
        <w:ind w:firstLine="720"/>
        <w:rPr>
          <w:b/>
        </w:rPr>
      </w:pPr>
      <w:r w:rsidRPr="00FA7929">
        <w:rPr>
          <w:b/>
        </w:rPr>
        <w:t>NO</w:t>
      </w:r>
    </w:p>
    <w:p w14:paraId="50BD000C" w14:textId="77777777" w:rsidR="00C25D56" w:rsidRPr="00FA7929" w:rsidRDefault="00C1212F" w:rsidP="00340C7F">
      <w:pPr>
        <w:pStyle w:val="ListParagraph"/>
        <w:numPr>
          <w:ilvl w:val="0"/>
          <w:numId w:val="1"/>
        </w:numPr>
        <w:spacing w:line="360" w:lineRule="auto"/>
        <w:rPr>
          <w:b/>
        </w:rPr>
      </w:pPr>
      <w:r w:rsidRPr="00FA7929">
        <w:rPr>
          <w:b/>
        </w:rPr>
        <w:t>Can we create instance of abstract class</w:t>
      </w:r>
      <w:proofErr w:type="gramStart"/>
      <w:r w:rsidRPr="00FA7929">
        <w:rPr>
          <w:b/>
        </w:rPr>
        <w:t>? :</w:t>
      </w:r>
      <w:proofErr w:type="gramEnd"/>
      <w:r w:rsidRPr="00FA7929">
        <w:rPr>
          <w:b/>
        </w:rPr>
        <w:t xml:space="preserve"> </w:t>
      </w:r>
    </w:p>
    <w:p w14:paraId="78DFAF57" w14:textId="7C33226F" w:rsidR="00C1212F" w:rsidRPr="00FA7929" w:rsidRDefault="00C1212F" w:rsidP="00340C7F">
      <w:pPr>
        <w:pStyle w:val="ListParagraph"/>
        <w:spacing w:line="360" w:lineRule="auto"/>
        <w:ind w:firstLine="720"/>
        <w:rPr>
          <w:b/>
        </w:rPr>
      </w:pPr>
      <w:r w:rsidRPr="00FA7929">
        <w:rPr>
          <w:b/>
        </w:rPr>
        <w:t>No</w:t>
      </w:r>
    </w:p>
    <w:p w14:paraId="0B52AE7A" w14:textId="77777777" w:rsidR="00C25D56" w:rsidRPr="00FA7929" w:rsidRDefault="00C1212F" w:rsidP="00340C7F">
      <w:pPr>
        <w:pStyle w:val="ListParagraph"/>
        <w:numPr>
          <w:ilvl w:val="0"/>
          <w:numId w:val="1"/>
        </w:numPr>
        <w:spacing w:line="360" w:lineRule="auto"/>
        <w:rPr>
          <w:b/>
        </w:rPr>
      </w:pPr>
      <w:r w:rsidRPr="00FA7929">
        <w:rPr>
          <w:b/>
        </w:rPr>
        <w:t>Can abstract class inherit another class</w:t>
      </w:r>
      <w:proofErr w:type="gramStart"/>
      <w:r w:rsidRPr="00FA7929">
        <w:rPr>
          <w:b/>
        </w:rPr>
        <w:t>? :</w:t>
      </w:r>
      <w:proofErr w:type="gramEnd"/>
      <w:r w:rsidRPr="00FA7929">
        <w:rPr>
          <w:b/>
        </w:rPr>
        <w:t xml:space="preserve"> </w:t>
      </w:r>
    </w:p>
    <w:p w14:paraId="38568D13" w14:textId="7DB7B2C8" w:rsidR="00C1212F" w:rsidRPr="00FA7929" w:rsidRDefault="00C1212F" w:rsidP="00340C7F">
      <w:pPr>
        <w:pStyle w:val="ListParagraph"/>
        <w:spacing w:line="360" w:lineRule="auto"/>
        <w:ind w:firstLine="720"/>
        <w:rPr>
          <w:b/>
        </w:rPr>
      </w:pPr>
      <w:r w:rsidRPr="00FA7929">
        <w:rPr>
          <w:b/>
        </w:rPr>
        <w:lastRenderedPageBreak/>
        <w:t>Yes</w:t>
      </w:r>
    </w:p>
    <w:p w14:paraId="4EBEB467" w14:textId="77777777" w:rsidR="00C25D56" w:rsidRPr="00FA7929" w:rsidRDefault="00C1212F" w:rsidP="00340C7F">
      <w:pPr>
        <w:pStyle w:val="ListParagraph"/>
        <w:numPr>
          <w:ilvl w:val="0"/>
          <w:numId w:val="1"/>
        </w:numPr>
        <w:spacing w:line="360" w:lineRule="auto"/>
        <w:rPr>
          <w:b/>
        </w:rPr>
      </w:pPr>
      <w:r w:rsidRPr="00FA7929">
        <w:rPr>
          <w:b/>
        </w:rPr>
        <w:t>Can abstract class inherit interface</w:t>
      </w:r>
      <w:proofErr w:type="gramStart"/>
      <w:r w:rsidRPr="00FA7929">
        <w:rPr>
          <w:b/>
        </w:rPr>
        <w:t>? :</w:t>
      </w:r>
      <w:proofErr w:type="gramEnd"/>
    </w:p>
    <w:p w14:paraId="6B6EDE1A" w14:textId="3CEFECB1" w:rsidR="00C1212F" w:rsidRPr="00FA7929" w:rsidRDefault="00C1212F" w:rsidP="00340C7F">
      <w:pPr>
        <w:pStyle w:val="ListParagraph"/>
        <w:spacing w:line="360" w:lineRule="auto"/>
        <w:rPr>
          <w:b/>
        </w:rPr>
      </w:pPr>
      <w:r w:rsidRPr="00FA7929">
        <w:rPr>
          <w:b/>
        </w:rPr>
        <w:t xml:space="preserve"> </w:t>
      </w:r>
      <w:r w:rsidR="008C2CC8">
        <w:rPr>
          <w:b/>
        </w:rPr>
        <w:tab/>
      </w:r>
      <w:r w:rsidRPr="00FA7929">
        <w:rPr>
          <w:b/>
        </w:rPr>
        <w:t>Yes</w:t>
      </w:r>
    </w:p>
    <w:p w14:paraId="11D28EA7" w14:textId="77777777" w:rsidR="00C25D56" w:rsidRPr="00FA7929" w:rsidRDefault="00C1212F" w:rsidP="00340C7F">
      <w:pPr>
        <w:pStyle w:val="ListParagraph"/>
        <w:numPr>
          <w:ilvl w:val="0"/>
          <w:numId w:val="1"/>
        </w:numPr>
        <w:spacing w:line="360" w:lineRule="auto"/>
        <w:rPr>
          <w:b/>
        </w:rPr>
      </w:pPr>
      <w:r w:rsidRPr="00FA7929">
        <w:rPr>
          <w:b/>
        </w:rPr>
        <w:t>Can abstract class have constructor</w:t>
      </w:r>
      <w:proofErr w:type="gramStart"/>
      <w:r w:rsidRPr="00FA7929">
        <w:rPr>
          <w:b/>
        </w:rPr>
        <w:t>? :</w:t>
      </w:r>
      <w:proofErr w:type="gramEnd"/>
      <w:r w:rsidRPr="00FA7929">
        <w:rPr>
          <w:b/>
        </w:rPr>
        <w:t xml:space="preserve"> </w:t>
      </w:r>
    </w:p>
    <w:p w14:paraId="69D78D9E" w14:textId="051BAD43" w:rsidR="00C1212F" w:rsidRPr="00FA7929" w:rsidRDefault="00C1212F" w:rsidP="00340C7F">
      <w:pPr>
        <w:pStyle w:val="ListParagraph"/>
        <w:spacing w:line="360" w:lineRule="auto"/>
        <w:ind w:firstLine="720"/>
        <w:rPr>
          <w:b/>
        </w:rPr>
      </w:pPr>
      <w:r w:rsidRPr="00FA7929">
        <w:rPr>
          <w:b/>
        </w:rPr>
        <w:t>Yes</w:t>
      </w:r>
    </w:p>
    <w:p w14:paraId="3E0447EA" w14:textId="55B74FB1" w:rsidR="00C1212F" w:rsidRPr="00FA7929" w:rsidRDefault="00C1212F" w:rsidP="00340C7F">
      <w:pPr>
        <w:pStyle w:val="ListParagraph"/>
        <w:numPr>
          <w:ilvl w:val="0"/>
          <w:numId w:val="1"/>
        </w:numPr>
        <w:spacing w:line="360" w:lineRule="auto"/>
        <w:rPr>
          <w:b/>
        </w:rPr>
      </w:pPr>
      <w:r w:rsidRPr="00FA7929">
        <w:rPr>
          <w:b/>
        </w:rPr>
        <w:t>Can we declare Abstract class as static?</w:t>
      </w:r>
    </w:p>
    <w:p w14:paraId="74792DE3" w14:textId="7013D32E" w:rsidR="00C25D56" w:rsidRPr="00FA7929" w:rsidRDefault="00C25D56" w:rsidP="00340C7F">
      <w:pPr>
        <w:pStyle w:val="ListParagraph"/>
        <w:spacing w:line="360" w:lineRule="auto"/>
        <w:ind w:firstLine="720"/>
        <w:rPr>
          <w:b/>
        </w:rPr>
      </w:pPr>
      <w:r w:rsidRPr="00FA7929">
        <w:rPr>
          <w:b/>
        </w:rPr>
        <w:t>No</w:t>
      </w:r>
    </w:p>
    <w:p w14:paraId="4547B94B" w14:textId="16A7A3F7" w:rsidR="00C1212F" w:rsidRPr="00FA7929" w:rsidRDefault="00C1212F" w:rsidP="00340C7F">
      <w:pPr>
        <w:pStyle w:val="ListParagraph"/>
        <w:numPr>
          <w:ilvl w:val="0"/>
          <w:numId w:val="1"/>
        </w:numPr>
        <w:spacing w:line="360" w:lineRule="auto"/>
        <w:rPr>
          <w:b/>
        </w:rPr>
      </w:pPr>
      <w:r w:rsidRPr="00FA7929">
        <w:rPr>
          <w:b/>
        </w:rPr>
        <w:t xml:space="preserve">Can we declare Static methods in abstract class? </w:t>
      </w:r>
    </w:p>
    <w:p w14:paraId="3849E690" w14:textId="32FF55F4" w:rsidR="00E61404" w:rsidRPr="00FA7929" w:rsidRDefault="00E61404" w:rsidP="00340C7F">
      <w:pPr>
        <w:pStyle w:val="ListParagraph"/>
        <w:spacing w:line="360" w:lineRule="auto"/>
        <w:ind w:firstLine="720"/>
        <w:rPr>
          <w:b/>
        </w:rPr>
      </w:pPr>
      <w:r w:rsidRPr="00FA7929">
        <w:rPr>
          <w:b/>
        </w:rPr>
        <w:t>yes</w:t>
      </w:r>
    </w:p>
    <w:p w14:paraId="74DD4168" w14:textId="6B9C518D" w:rsidR="00C1212F" w:rsidRPr="00FA7929" w:rsidRDefault="00C1212F" w:rsidP="00340C7F">
      <w:pPr>
        <w:pStyle w:val="ListParagraph"/>
        <w:numPr>
          <w:ilvl w:val="0"/>
          <w:numId w:val="1"/>
        </w:numPr>
        <w:spacing w:line="360" w:lineRule="auto"/>
        <w:rPr>
          <w:b/>
        </w:rPr>
      </w:pPr>
      <w:r w:rsidRPr="00FA7929">
        <w:rPr>
          <w:b/>
        </w:rPr>
        <w:t xml:space="preserve">Difference between Abstract class and </w:t>
      </w:r>
      <w:proofErr w:type="gramStart"/>
      <w:r w:rsidRPr="00FA7929">
        <w:rPr>
          <w:b/>
        </w:rPr>
        <w:t>interface?(</w:t>
      </w:r>
      <w:proofErr w:type="gramEnd"/>
      <w:r w:rsidRPr="00FA7929">
        <w:rPr>
          <w:b/>
        </w:rPr>
        <w:t>Most imp)</w:t>
      </w:r>
    </w:p>
    <w:p w14:paraId="3B39FB04" w14:textId="77777777" w:rsidR="00C1212F" w:rsidRPr="00FA7929" w:rsidRDefault="00C1212F" w:rsidP="00340C7F">
      <w:pPr>
        <w:spacing w:line="360" w:lineRule="auto"/>
        <w:rPr>
          <w:b/>
        </w:rPr>
      </w:pPr>
    </w:p>
    <w:sectPr w:rsidR="00C1212F" w:rsidRPr="00FA79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0545E"/>
    <w:multiLevelType w:val="hybridMultilevel"/>
    <w:tmpl w:val="44667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78876E6"/>
    <w:multiLevelType w:val="hybridMultilevel"/>
    <w:tmpl w:val="05B0AF0C"/>
    <w:lvl w:ilvl="0" w:tplc="E09A248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3603F9D"/>
    <w:multiLevelType w:val="hybridMultilevel"/>
    <w:tmpl w:val="44667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4AD5739"/>
    <w:multiLevelType w:val="hybridMultilevel"/>
    <w:tmpl w:val="446670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zUzsbS0NDA0tTBU0lEKTi0uzszPAykwrQUAkShdsSwAAAA="/>
  </w:docVars>
  <w:rsids>
    <w:rsidRoot w:val="00E05B9E"/>
    <w:rsid w:val="00003E31"/>
    <w:rsid w:val="00026512"/>
    <w:rsid w:val="00030FFA"/>
    <w:rsid w:val="00034C65"/>
    <w:rsid w:val="00035D4E"/>
    <w:rsid w:val="000366AC"/>
    <w:rsid w:val="00040C7F"/>
    <w:rsid w:val="00056DCF"/>
    <w:rsid w:val="0006281C"/>
    <w:rsid w:val="00080DAA"/>
    <w:rsid w:val="00084C46"/>
    <w:rsid w:val="0008783F"/>
    <w:rsid w:val="00090EB0"/>
    <w:rsid w:val="000A2A97"/>
    <w:rsid w:val="000A2DD9"/>
    <w:rsid w:val="000B75E7"/>
    <w:rsid w:val="000B7ABF"/>
    <w:rsid w:val="000D1857"/>
    <w:rsid w:val="000D7F4A"/>
    <w:rsid w:val="000F662E"/>
    <w:rsid w:val="001309AC"/>
    <w:rsid w:val="00150424"/>
    <w:rsid w:val="001510AB"/>
    <w:rsid w:val="00183D94"/>
    <w:rsid w:val="00185707"/>
    <w:rsid w:val="00190E09"/>
    <w:rsid w:val="001A393A"/>
    <w:rsid w:val="001A6B00"/>
    <w:rsid w:val="001B0D73"/>
    <w:rsid w:val="001C0010"/>
    <w:rsid w:val="001C175D"/>
    <w:rsid w:val="001C1AF1"/>
    <w:rsid w:val="001C34BF"/>
    <w:rsid w:val="001E4841"/>
    <w:rsid w:val="00204721"/>
    <w:rsid w:val="002202BD"/>
    <w:rsid w:val="00230912"/>
    <w:rsid w:val="00232B71"/>
    <w:rsid w:val="00262DD6"/>
    <w:rsid w:val="00297F3F"/>
    <w:rsid w:val="002C613F"/>
    <w:rsid w:val="00302655"/>
    <w:rsid w:val="00310E83"/>
    <w:rsid w:val="00316710"/>
    <w:rsid w:val="0033332F"/>
    <w:rsid w:val="003354A4"/>
    <w:rsid w:val="00340C7F"/>
    <w:rsid w:val="00342EDA"/>
    <w:rsid w:val="0037673C"/>
    <w:rsid w:val="0038151D"/>
    <w:rsid w:val="0039360A"/>
    <w:rsid w:val="003939D2"/>
    <w:rsid w:val="00395871"/>
    <w:rsid w:val="003C4C17"/>
    <w:rsid w:val="003D29E2"/>
    <w:rsid w:val="003E7FF8"/>
    <w:rsid w:val="00401BB6"/>
    <w:rsid w:val="00426868"/>
    <w:rsid w:val="00431C2E"/>
    <w:rsid w:val="004A33F5"/>
    <w:rsid w:val="004D4BC0"/>
    <w:rsid w:val="004D6A5B"/>
    <w:rsid w:val="004E6346"/>
    <w:rsid w:val="00520809"/>
    <w:rsid w:val="00552128"/>
    <w:rsid w:val="005B4128"/>
    <w:rsid w:val="005E1115"/>
    <w:rsid w:val="005E1B53"/>
    <w:rsid w:val="005F128D"/>
    <w:rsid w:val="0060295D"/>
    <w:rsid w:val="00624DD8"/>
    <w:rsid w:val="00665645"/>
    <w:rsid w:val="006672D0"/>
    <w:rsid w:val="0067050A"/>
    <w:rsid w:val="00671818"/>
    <w:rsid w:val="00676C8C"/>
    <w:rsid w:val="00681059"/>
    <w:rsid w:val="006A1925"/>
    <w:rsid w:val="006A4F99"/>
    <w:rsid w:val="006B7B27"/>
    <w:rsid w:val="007054AA"/>
    <w:rsid w:val="00712ED0"/>
    <w:rsid w:val="007411E2"/>
    <w:rsid w:val="00746A4E"/>
    <w:rsid w:val="00750E1C"/>
    <w:rsid w:val="00755089"/>
    <w:rsid w:val="007657D1"/>
    <w:rsid w:val="00765806"/>
    <w:rsid w:val="00781526"/>
    <w:rsid w:val="007A340A"/>
    <w:rsid w:val="007A359D"/>
    <w:rsid w:val="007D5EE5"/>
    <w:rsid w:val="007D7307"/>
    <w:rsid w:val="007E756B"/>
    <w:rsid w:val="0080008F"/>
    <w:rsid w:val="008174C7"/>
    <w:rsid w:val="00835F11"/>
    <w:rsid w:val="0084656A"/>
    <w:rsid w:val="00870EDA"/>
    <w:rsid w:val="00877C34"/>
    <w:rsid w:val="00890C37"/>
    <w:rsid w:val="008C2CC8"/>
    <w:rsid w:val="008C79D9"/>
    <w:rsid w:val="008D0838"/>
    <w:rsid w:val="008F3E00"/>
    <w:rsid w:val="00900CFF"/>
    <w:rsid w:val="0090506D"/>
    <w:rsid w:val="00923990"/>
    <w:rsid w:val="009278F9"/>
    <w:rsid w:val="00934D6E"/>
    <w:rsid w:val="0094780F"/>
    <w:rsid w:val="009652B6"/>
    <w:rsid w:val="00974F4B"/>
    <w:rsid w:val="00980352"/>
    <w:rsid w:val="009946CE"/>
    <w:rsid w:val="009A3EE0"/>
    <w:rsid w:val="009E3BBD"/>
    <w:rsid w:val="009F5EA8"/>
    <w:rsid w:val="00A366F3"/>
    <w:rsid w:val="00A41608"/>
    <w:rsid w:val="00A6236B"/>
    <w:rsid w:val="00AC0377"/>
    <w:rsid w:val="00AE1EDA"/>
    <w:rsid w:val="00B05ABB"/>
    <w:rsid w:val="00B06323"/>
    <w:rsid w:val="00B26497"/>
    <w:rsid w:val="00B47114"/>
    <w:rsid w:val="00B56CCE"/>
    <w:rsid w:val="00B57AA2"/>
    <w:rsid w:val="00B63C0A"/>
    <w:rsid w:val="00B96E3A"/>
    <w:rsid w:val="00BC3F66"/>
    <w:rsid w:val="00BC4486"/>
    <w:rsid w:val="00BC51E5"/>
    <w:rsid w:val="00C02E7E"/>
    <w:rsid w:val="00C0671D"/>
    <w:rsid w:val="00C1212F"/>
    <w:rsid w:val="00C25D56"/>
    <w:rsid w:val="00C278F6"/>
    <w:rsid w:val="00C471EF"/>
    <w:rsid w:val="00C51265"/>
    <w:rsid w:val="00C850F5"/>
    <w:rsid w:val="00CA0127"/>
    <w:rsid w:val="00CA3B24"/>
    <w:rsid w:val="00CA74CD"/>
    <w:rsid w:val="00CD446B"/>
    <w:rsid w:val="00CE33F5"/>
    <w:rsid w:val="00CE3650"/>
    <w:rsid w:val="00D27CC4"/>
    <w:rsid w:val="00D3640E"/>
    <w:rsid w:val="00D44C4D"/>
    <w:rsid w:val="00D46139"/>
    <w:rsid w:val="00D46ACA"/>
    <w:rsid w:val="00D560E9"/>
    <w:rsid w:val="00D77202"/>
    <w:rsid w:val="00D84AB3"/>
    <w:rsid w:val="00D949F7"/>
    <w:rsid w:val="00DC4D29"/>
    <w:rsid w:val="00DE1A1A"/>
    <w:rsid w:val="00E05B9E"/>
    <w:rsid w:val="00E44647"/>
    <w:rsid w:val="00E51914"/>
    <w:rsid w:val="00E61404"/>
    <w:rsid w:val="00E616C6"/>
    <w:rsid w:val="00E76770"/>
    <w:rsid w:val="00E87A10"/>
    <w:rsid w:val="00E90E8A"/>
    <w:rsid w:val="00E9167C"/>
    <w:rsid w:val="00E95AC7"/>
    <w:rsid w:val="00EC4F16"/>
    <w:rsid w:val="00ED5A2C"/>
    <w:rsid w:val="00EE3ACC"/>
    <w:rsid w:val="00EF243B"/>
    <w:rsid w:val="00F326D8"/>
    <w:rsid w:val="00F334B5"/>
    <w:rsid w:val="00F44894"/>
    <w:rsid w:val="00F50FFC"/>
    <w:rsid w:val="00F53F15"/>
    <w:rsid w:val="00F90519"/>
    <w:rsid w:val="00FA68AD"/>
    <w:rsid w:val="00FA7929"/>
    <w:rsid w:val="00FB222B"/>
    <w:rsid w:val="00FB2B21"/>
    <w:rsid w:val="00FD3242"/>
    <w:rsid w:val="00FF5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17F44"/>
  <w15:chartTrackingRefBased/>
  <w15:docId w15:val="{93F61B2B-94F5-4CFE-8AA3-4C381FEC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B9E"/>
    <w:pPr>
      <w:ind w:left="720"/>
      <w:contextualSpacing/>
    </w:pPr>
  </w:style>
  <w:style w:type="character" w:styleId="HTMLCode">
    <w:name w:val="HTML Code"/>
    <w:basedOn w:val="DefaultParagraphFont"/>
    <w:uiPriority w:val="99"/>
    <w:semiHidden/>
    <w:unhideWhenUsed/>
    <w:rsid w:val="00230912"/>
    <w:rPr>
      <w:rFonts w:ascii="Courier New" w:eastAsia="Times New Roman" w:hAnsi="Courier New" w:cs="Courier New"/>
      <w:sz w:val="20"/>
      <w:szCs w:val="20"/>
    </w:rPr>
  </w:style>
  <w:style w:type="table" w:styleId="TableGrid">
    <w:name w:val="Table Grid"/>
    <w:basedOn w:val="TableNormal"/>
    <w:uiPriority w:val="39"/>
    <w:rsid w:val="00D94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0C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C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282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1</TotalTime>
  <Pages>11</Pages>
  <Words>2133</Words>
  <Characters>1216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charan</dc:creator>
  <cp:keywords/>
  <dc:description/>
  <cp:lastModifiedBy>Siva C. Gavvala</cp:lastModifiedBy>
  <cp:revision>143</cp:revision>
  <cp:lastPrinted>2018-02-21T13:55:00Z</cp:lastPrinted>
  <dcterms:created xsi:type="dcterms:W3CDTF">2018-01-31T09:47:00Z</dcterms:created>
  <dcterms:modified xsi:type="dcterms:W3CDTF">2018-02-21T14:04:00Z</dcterms:modified>
</cp:coreProperties>
</file>